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NHS Business Services Authority Board Members and Senior Staff Business Expenses</w:t>
      </w:r>
    </w:p>
    <w:p w14:paraId="5956CC86" w14:textId="175ECA8E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(This document includes all expenses claimed for during the period 1 July 202</w:t>
      </w:r>
      <w:r w:rsidR="00047B7E">
        <w:rPr>
          <w:rFonts w:ascii="Arial-BoldMT" w:hAnsi="Arial-BoldMT" w:cs="Arial-BoldMT"/>
          <w:b/>
          <w:bCs/>
          <w:color w:val="0071C7"/>
          <w:sz w:val="15"/>
          <w:szCs w:val="15"/>
        </w:rPr>
        <w:t>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– 30 September 202</w:t>
      </w:r>
      <w:r w:rsidR="00047B7E">
        <w:rPr>
          <w:rFonts w:ascii="Arial-BoldMT" w:hAnsi="Arial-BoldMT" w:cs="Arial-BoldMT"/>
          <w:b/>
          <w:bCs/>
          <w:color w:val="0071C7"/>
          <w:sz w:val="15"/>
          <w:szCs w:val="15"/>
        </w:rPr>
        <w:t>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) 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r w:rsidRPr="00400CCF"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  <w:t>1. Expenses</w:t>
      </w:r>
    </w:p>
    <w:p w14:paraId="58C07B79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0CCF">
        <w:rPr>
          <w:rFonts w:ascii="Arial-BoldMT" w:hAnsi="Arial-BoldMT" w:cs="Arial-BoldMT"/>
          <w:b/>
          <w:bCs/>
          <w:sz w:val="15"/>
          <w:szCs w:val="15"/>
        </w:rPr>
        <w:t>Michael Brodie</w:t>
      </w:r>
    </w:p>
    <w:p w14:paraId="1F1994B6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 w:rsidRPr="00400CCF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25A40C18" w14:textId="2EB4F38B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</w:t>
      </w:r>
      <w:r w:rsidR="005E4312" w:rsidRPr="00400CCF">
        <w:rPr>
          <w:rFonts w:ascii="Arial-BoldMT" w:hAnsi="Arial-BoldMT" w:cs="Arial-BoldMT"/>
          <w:sz w:val="15"/>
          <w:szCs w:val="15"/>
        </w:rPr>
        <w:t>545.43</w:t>
      </w:r>
    </w:p>
    <w:p w14:paraId="7BAC03EB" w14:textId="5862C106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</w:t>
      </w:r>
      <w:r w:rsidR="000C0FE1" w:rsidRPr="00400CCF">
        <w:rPr>
          <w:rFonts w:ascii="Arial-BoldMT" w:hAnsi="Arial-BoldMT" w:cs="Arial-BoldMT"/>
          <w:sz w:val="15"/>
          <w:szCs w:val="15"/>
        </w:rPr>
        <w:t>0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</w:p>
    <w:p w14:paraId="339AC911" w14:textId="63C4E1B4" w:rsidR="00D6711A" w:rsidRPr="00400CCF" w:rsidRDefault="002A5C6A" w:rsidP="00EF1B17">
      <w:pPr>
        <w:autoSpaceDE w:val="0"/>
        <w:spacing w:after="0" w:line="240" w:lineRule="auto"/>
        <w:ind w:left="2880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bookmarkStart w:id="0" w:name="_Hlk37073477"/>
      <w:r w:rsidR="005E4312" w:rsidRPr="00400CCF">
        <w:rPr>
          <w:rFonts w:ascii="Arial-BoldMT" w:hAnsi="Arial-BoldMT" w:cs="Arial-BoldMT"/>
          <w:b/>
          <w:bCs/>
          <w:sz w:val="15"/>
          <w:szCs w:val="15"/>
        </w:rPr>
        <w:t>545.43</w:t>
      </w:r>
    </w:p>
    <w:p w14:paraId="1765A25D" w14:textId="77777777" w:rsidR="003F729E" w:rsidRPr="00400CCF" w:rsidRDefault="003F729E" w:rsidP="00D6711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8448168" w14:textId="440BE539" w:rsidR="003F729E" w:rsidRPr="00400CCF" w:rsidRDefault="003F729E" w:rsidP="00D6711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4205EBA" w14:textId="04AD528C" w:rsidR="00D6711A" w:rsidRPr="00400CCF" w:rsidRDefault="00D6711A" w:rsidP="00D6711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268"/>
        <w:gridCol w:w="1852"/>
        <w:gridCol w:w="1545"/>
        <w:gridCol w:w="990"/>
        <w:gridCol w:w="990"/>
        <w:gridCol w:w="1560"/>
        <w:gridCol w:w="1350"/>
      </w:tblGrid>
      <w:tr w:rsidR="00D6711A" w:rsidRPr="00400CCF" w14:paraId="249F24B2" w14:textId="77777777" w:rsidTr="00E169D1">
        <w:tc>
          <w:tcPr>
            <w:tcW w:w="126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DF55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B0F3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D3118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305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184F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05F282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83540B6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07E0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EEB7D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0EA365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6711A" w:rsidRPr="00400CCF" w14:paraId="6154DFB9" w14:textId="77777777" w:rsidTr="00E169D1">
        <w:tc>
          <w:tcPr>
            <w:tcW w:w="1268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93B0" w14:textId="77777777" w:rsidR="00D6711A" w:rsidRPr="00400CCF" w:rsidRDefault="00D6711A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85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1844D" w14:textId="77777777" w:rsidR="00D6711A" w:rsidRPr="00400CCF" w:rsidRDefault="00D6711A" w:rsidP="00E1626E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751C" w14:textId="77777777" w:rsidR="00D6711A" w:rsidRPr="00400CCF" w:rsidRDefault="00D6711A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85D1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8A2D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5C5B9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F4133" w14:textId="77777777" w:rsidR="00D6711A" w:rsidRPr="00400CCF" w:rsidRDefault="00D6711A" w:rsidP="00E1626E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6711A" w:rsidRPr="00400CCF" w14:paraId="6B583153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79DC5" w14:textId="09C9A8BF" w:rsidR="00D6711A" w:rsidRPr="00400CCF" w:rsidRDefault="002042D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August 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C3D18" w14:textId="687CE02A" w:rsidR="00D6711A" w:rsidRPr="00400CCF" w:rsidRDefault="0032760F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BA33" w14:textId="5BDA2637" w:rsidR="00D6711A" w:rsidRPr="00400CCF" w:rsidRDefault="00193F5A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39BA" w14:textId="77777777" w:rsidR="00D6711A" w:rsidRPr="00400CCF" w:rsidRDefault="00D6711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77082" w14:textId="599DA4FA" w:rsidR="00D6711A" w:rsidRPr="00400CCF" w:rsidRDefault="00D6711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40032" w14:textId="49B9FF6B" w:rsidR="00D6711A" w:rsidRPr="00400CCF" w:rsidRDefault="0032760F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3.4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5741" w14:textId="774C09F6" w:rsidR="00D6711A" w:rsidRPr="00400CCF" w:rsidRDefault="004B79C9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32760F"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93.48</w:t>
            </w:r>
          </w:p>
        </w:tc>
      </w:tr>
      <w:tr w:rsidR="0057603A" w:rsidRPr="00400CCF" w14:paraId="2BE9BC5E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AB5D" w14:textId="60E5B231" w:rsidR="0057603A" w:rsidRPr="00400CCF" w:rsidRDefault="00AC5A72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0F49" w14:textId="3AAC4ECA" w:rsidR="0057603A" w:rsidRPr="00400CCF" w:rsidRDefault="00AB0BF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5124" w14:textId="1EA9A0B1" w:rsidR="0057603A" w:rsidRPr="00400CCF" w:rsidRDefault="00AB0BF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A1F3" w14:textId="77777777" w:rsidR="0057603A" w:rsidRPr="00400CCF" w:rsidRDefault="0057603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CD93E" w14:textId="14A347B1" w:rsidR="0057603A" w:rsidRPr="00400CCF" w:rsidRDefault="0057603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0400" w14:textId="4171308E" w:rsidR="0057603A" w:rsidRPr="00400CCF" w:rsidRDefault="00AB0BF6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2.2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6419" w14:textId="54D6247C" w:rsidR="0057603A" w:rsidRPr="00400CCF" w:rsidRDefault="0057603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2.25</w:t>
            </w:r>
          </w:p>
        </w:tc>
      </w:tr>
      <w:tr w:rsidR="00E169D1" w:rsidRPr="00400CCF" w14:paraId="7D6EFDAA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917BC" w14:textId="682AACBF" w:rsidR="00E169D1" w:rsidRPr="00400CCF" w:rsidRDefault="00AC5A72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05A2A" w14:textId="11C94134" w:rsidR="00E169D1" w:rsidRPr="00400CCF" w:rsidRDefault="00433D20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F96A" w14:textId="6EC04947" w:rsidR="00E169D1" w:rsidRPr="00400CCF" w:rsidRDefault="00433D20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3099" w14:textId="77777777" w:rsidR="00E169D1" w:rsidRPr="00400CCF" w:rsidRDefault="00E169D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364D" w14:textId="60B8627F" w:rsidR="00E169D1" w:rsidRPr="00400CCF" w:rsidRDefault="003E60A0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5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DDD9" w14:textId="77777777" w:rsidR="00E169D1" w:rsidRPr="00400CCF" w:rsidRDefault="00E169D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9850" w14:textId="20CE91F7" w:rsidR="00E169D1" w:rsidRPr="00400CCF" w:rsidRDefault="00D026B8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3E60A0"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5.90</w:t>
            </w:r>
          </w:p>
        </w:tc>
      </w:tr>
      <w:tr w:rsidR="00E169D1" w:rsidRPr="00400CCF" w14:paraId="03F90EFB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E28E" w14:textId="5A7D24B5" w:rsidR="00E169D1" w:rsidRPr="00400CCF" w:rsidRDefault="0090427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F4F5B" w14:textId="53BDB44B" w:rsidR="00E169D1" w:rsidRPr="00400CCF" w:rsidRDefault="00E169D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33DE" w14:textId="77777777" w:rsidR="00E169D1" w:rsidRPr="00400CCF" w:rsidRDefault="00E169D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B560" w14:textId="77777777" w:rsidR="00E169D1" w:rsidRPr="00400CCF" w:rsidRDefault="00E169D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E2AA" w14:textId="2E96E367" w:rsidR="00E169D1" w:rsidRPr="00400CCF" w:rsidRDefault="003D302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75D8" w14:textId="77777777" w:rsidR="00E169D1" w:rsidRPr="00400CCF" w:rsidRDefault="00E169D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18A07" w14:textId="6C4AE2E2" w:rsidR="00E169D1" w:rsidRPr="00400CCF" w:rsidRDefault="00433D20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911CF1" w:rsidRPr="00400CCF" w14:paraId="18EBC706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4DE4" w14:textId="68BFF25E" w:rsidR="00911CF1" w:rsidRPr="00400CCF" w:rsidRDefault="0057603A" w:rsidP="00911CF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26 September </w:t>
            </w:r>
            <w:r w:rsidR="001A2034"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1E43" w14:textId="565334F4" w:rsidR="00911CF1" w:rsidRPr="00400CCF" w:rsidRDefault="00FB7A0B" w:rsidP="00911CF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C2B0" w14:textId="387042E0" w:rsidR="00911CF1" w:rsidRPr="00400CCF" w:rsidRDefault="00911CF1" w:rsidP="00911CF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A550" w14:textId="77777777" w:rsidR="00911CF1" w:rsidRPr="00400CCF" w:rsidRDefault="00911CF1" w:rsidP="00911CF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E3EE" w14:textId="45C26BCF" w:rsidR="00911CF1" w:rsidRPr="00400CCF" w:rsidRDefault="00911CF1" w:rsidP="00911CF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CA38" w14:textId="77777777" w:rsidR="00911CF1" w:rsidRPr="00400CCF" w:rsidRDefault="00911CF1" w:rsidP="00911CF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BF5B" w14:textId="4EAEB545" w:rsidR="00911CF1" w:rsidRPr="00400CCF" w:rsidRDefault="00911CF1" w:rsidP="00911CF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1A2034" w:rsidRPr="00400CCF" w14:paraId="7B903833" w14:textId="77777777" w:rsidTr="00E169D1"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A6BE" w14:textId="2D71CC97" w:rsidR="001A2034" w:rsidRPr="00400CCF" w:rsidRDefault="001A2034" w:rsidP="001A203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8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A5F6" w14:textId="2922885B" w:rsidR="001A2034" w:rsidRPr="00400CCF" w:rsidRDefault="001A2034" w:rsidP="001A203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8729" w14:textId="77777777" w:rsidR="001A2034" w:rsidRPr="00400CCF" w:rsidRDefault="001A2034" w:rsidP="001A203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23F5" w14:textId="77777777" w:rsidR="001A2034" w:rsidRPr="00400CCF" w:rsidRDefault="001A2034" w:rsidP="001A203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55B4" w14:textId="21A8F099" w:rsidR="001A2034" w:rsidRPr="00400CCF" w:rsidRDefault="003D302D" w:rsidP="001A203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C338" w14:textId="77777777" w:rsidR="001A2034" w:rsidRPr="00400CCF" w:rsidRDefault="001A2034" w:rsidP="001A203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F351" w14:textId="54A091A6" w:rsidR="001A2034" w:rsidRPr="00400CCF" w:rsidRDefault="001A2034" w:rsidP="001A203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</w:tbl>
    <w:bookmarkEnd w:id="0"/>
    <w:p w14:paraId="26812DEA" w14:textId="0B59C2E9" w:rsidR="000C0FE1" w:rsidRDefault="000C0FE1" w:rsidP="000C0FE1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50B895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6A0BE5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623ECDE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C7F5F9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70B427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F8A428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CE6D7A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0A1E79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81D1EC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B0F79C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74E84E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3AAFAD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8B8ABF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0075A0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3449D4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8AA12AC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5FD08E" w14:textId="77777777" w:rsidR="00E61C1F" w:rsidRDefault="00E61C1F" w:rsidP="00E61C1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276D4C" w14:textId="66D0B0D3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6"/>
          <w:szCs w:val="16"/>
        </w:rPr>
        <w:lastRenderedPageBreak/>
        <w:t>Brendan Brown</w:t>
      </w:r>
    </w:p>
    <w:p w14:paraId="1398EE0E" w14:textId="77777777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 w:rsidRPr="00400CCF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CF142B6" w14:textId="77777777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132.65</w:t>
      </w:r>
    </w:p>
    <w:p w14:paraId="7E991FB9" w14:textId="77777777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5362F3B8" w14:textId="77777777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  <w:r w:rsidRPr="00400CCF">
        <w:rPr>
          <w:sz w:val="15"/>
          <w:szCs w:val="15"/>
        </w:rPr>
        <w:tab/>
      </w:r>
    </w:p>
    <w:p w14:paraId="3130EF89" w14:textId="0089F748" w:rsidR="0066696A" w:rsidRPr="00400CCF" w:rsidRDefault="00E61C1F" w:rsidP="0066696A">
      <w:pPr>
        <w:autoSpaceDE w:val="0"/>
        <w:spacing w:after="0" w:line="240" w:lineRule="auto"/>
        <w:ind w:left="2880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0CCF">
        <w:rPr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A40640" w:rsidRPr="00400CCF">
        <w:rPr>
          <w:rFonts w:ascii="Arial-BoldMT" w:hAnsi="Arial-BoldMT" w:cs="Arial-BoldMT"/>
          <w:b/>
          <w:bCs/>
          <w:sz w:val="15"/>
          <w:szCs w:val="15"/>
        </w:rPr>
        <w:t>132.65</w:t>
      </w:r>
    </w:p>
    <w:p w14:paraId="2AF3ACB4" w14:textId="77777777" w:rsidR="00CC74E9" w:rsidRPr="00400CCF" w:rsidRDefault="00CC74E9" w:rsidP="0066696A">
      <w:pPr>
        <w:autoSpaceDE w:val="0"/>
        <w:spacing w:after="0" w:line="240" w:lineRule="auto"/>
        <w:ind w:left="2880"/>
        <w:rPr>
          <w:rFonts w:ascii="Arial-BoldMT" w:hAnsi="Arial-BoldMT" w:cs="Arial-BoldMT"/>
          <w:b/>
          <w:bCs/>
          <w:sz w:val="15"/>
          <w:szCs w:val="15"/>
        </w:rPr>
      </w:pPr>
    </w:p>
    <w:p w14:paraId="4A5824DE" w14:textId="2B627DBD" w:rsidR="00E61C1F" w:rsidRPr="00400CCF" w:rsidRDefault="00ED5D9F" w:rsidP="00ED5D9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0CCF">
        <w:rPr>
          <w:rFonts w:ascii="Arial-BoldMT" w:hAnsi="Arial-BoldMT" w:cs="Arial-BoldMT"/>
          <w:b/>
          <w:bCs/>
          <w:sz w:val="15"/>
          <w:szCs w:val="15"/>
        </w:rPr>
        <w:t>Expenses Claimed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E61C1F" w:rsidRPr="00400CCF" w14:paraId="62CF028B" w14:textId="77777777" w:rsidTr="00CF3CEA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4406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D58D2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05446F" w14:textId="77777777" w:rsidR="00E61C1F" w:rsidRPr="00400CCF" w:rsidRDefault="00E61C1F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F1F2F7E" w14:textId="77777777" w:rsidR="00E61C1F" w:rsidRPr="00400CCF" w:rsidRDefault="00E61C1F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AE18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A6D6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592A99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C3F4AA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09BB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1AF5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61C1F" w:rsidRPr="00400CCF" w14:paraId="55026915" w14:textId="77777777" w:rsidTr="00CF3CEA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6AA9" w14:textId="77777777" w:rsidR="00E61C1F" w:rsidRPr="00400CCF" w:rsidRDefault="00E61C1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598E7" w14:textId="77777777" w:rsidR="00E61C1F" w:rsidRPr="00400CCF" w:rsidRDefault="00E61C1F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C901" w14:textId="77777777" w:rsidR="00E61C1F" w:rsidRPr="00400CCF" w:rsidRDefault="00E61C1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72B92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F2B5A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ECEBA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D746F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B8815F" w14:textId="77777777" w:rsidR="00E61C1F" w:rsidRPr="00400CCF" w:rsidRDefault="00E61C1F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7D215" w14:textId="77777777" w:rsidR="00E61C1F" w:rsidRPr="00400CCF" w:rsidRDefault="00E61C1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4EC9" w14:textId="77777777" w:rsidR="00E61C1F" w:rsidRPr="00400CCF" w:rsidRDefault="00E61C1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E61C1F" w:rsidRPr="00400CCF" w14:paraId="1A442739" w14:textId="77777777" w:rsidTr="00CF3CE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3254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06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5A957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E4CDE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7A77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FFEF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31CA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4F48A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62A06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11.9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047E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11.95</w:t>
            </w:r>
          </w:p>
        </w:tc>
      </w:tr>
      <w:tr w:rsidR="00E61C1F" w:rsidRPr="00400CCF" w14:paraId="358DE88B" w14:textId="77777777" w:rsidTr="00CF3CE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7A31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9846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BAF5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1F8D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C0FD5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2D48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E0E6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A4CE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5718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E61C1F" w:rsidRPr="00400CCF" w14:paraId="4B9AB666" w14:textId="77777777" w:rsidTr="00CF3CE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EF883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06F29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 (Station)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5733A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2512A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6A9D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BEE8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BB1F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833A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2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48BA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E61C1F" w:rsidRPr="00400CCF" w14:paraId="35F914A8" w14:textId="77777777" w:rsidTr="00CF3CE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550E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FA01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CD64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4AEA0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D1EB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FB24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F5497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0DC2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58A58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E61C1F" w:rsidRPr="00400CCF" w14:paraId="2F5950D8" w14:textId="77777777" w:rsidTr="00CF3CE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3DD6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2F530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 (Station)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4FFFD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66AD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C58D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F8FBD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9ED26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B9A15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25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2D1DA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E61C1F" w:rsidRPr="00400CCF" w14:paraId="57288C75" w14:textId="77777777" w:rsidTr="00CF3CEA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39BC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68B8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34192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74F4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724E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06FC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5.6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B3B5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0F81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A9F28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5.60</w:t>
            </w:r>
          </w:p>
        </w:tc>
      </w:tr>
      <w:tr w:rsidR="00E61C1F" w:rsidRPr="00400CCF" w14:paraId="3B71ACBB" w14:textId="77777777" w:rsidTr="00CF3CEA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56EB" w14:textId="77777777" w:rsidR="00E61C1F" w:rsidRPr="00400CCF" w:rsidRDefault="00E61C1F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03 Jul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05D39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241B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F5D3" w14:textId="77777777" w:rsidR="00E61C1F" w:rsidRPr="00400CCF" w:rsidRDefault="00E61C1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8D92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05DC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AB160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6B72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15.1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B766" w14:textId="77777777" w:rsidR="00E61C1F" w:rsidRPr="00400CCF" w:rsidRDefault="00E61C1F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15.10</w:t>
            </w:r>
          </w:p>
        </w:tc>
      </w:tr>
    </w:tbl>
    <w:p w14:paraId="12FC5243" w14:textId="77777777" w:rsidR="00E61C1F" w:rsidRPr="00400CC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Pr="00400CCF">
        <w:rPr>
          <w:rFonts w:ascii="Arial-BoldMT" w:hAnsi="Arial-BoldMT" w:cs="Arial-BoldMT"/>
          <w:sz w:val="15"/>
          <w:szCs w:val="15"/>
        </w:rPr>
        <w:t xml:space="preserve">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74EC7D06" w14:textId="77777777" w:rsidR="00E61C1F" w:rsidRDefault="00E61C1F" w:rsidP="00E61C1F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A072BC9" w14:textId="77777777" w:rsidR="00E61C1F" w:rsidRDefault="00E61C1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8EF30D6" w14:textId="77777777" w:rsidR="00CD74E6" w:rsidRDefault="00CD74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A5F4EE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E625EEF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B51251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FF0AB07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91B819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7C05BF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E07647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970112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622B88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8374C4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A9ECB1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E961E7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5397FC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627CBB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A56FE9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0F4EB5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5E7EB4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847E41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96ED2E" w14:textId="77777777" w:rsidR="00CD74E6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3D8A6C" w14:textId="4015DDD8" w:rsidR="00CD74E6" w:rsidRPr="00400CCF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0CCF">
        <w:rPr>
          <w:rFonts w:ascii="Arial-BoldMT" w:hAnsi="Arial-BoldMT" w:cs="Arial-BoldMT"/>
          <w:b/>
          <w:bCs/>
          <w:sz w:val="16"/>
          <w:szCs w:val="16"/>
        </w:rPr>
        <w:lastRenderedPageBreak/>
        <w:t>Darren Curry</w:t>
      </w:r>
    </w:p>
    <w:p w14:paraId="2EF41B57" w14:textId="77777777" w:rsidR="00CD74E6" w:rsidRPr="00400CCF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 w:rsidRPr="00400CCF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5C9A4BB" w14:textId="5A9DC1C4" w:rsidR="00CD74E6" w:rsidRPr="00400CCF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tab/>
      </w:r>
      <w:r w:rsidRPr="00400CCF">
        <w:tab/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181.</w:t>
      </w:r>
      <w:r w:rsidR="00E37DE0" w:rsidRPr="00400CCF">
        <w:rPr>
          <w:rFonts w:ascii="Arial-BoldMT" w:hAnsi="Arial-BoldMT" w:cs="Arial-BoldMT"/>
          <w:sz w:val="15"/>
          <w:szCs w:val="15"/>
        </w:rPr>
        <w:t>09</w:t>
      </w:r>
    </w:p>
    <w:p w14:paraId="03C188C2" w14:textId="77777777" w:rsidR="00CD74E6" w:rsidRPr="00400CCF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445.39</w:t>
      </w:r>
    </w:p>
    <w:p w14:paraId="32A82064" w14:textId="77777777" w:rsidR="00CD74E6" w:rsidRPr="00400CCF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76EF72B8" w14:textId="70729CDC" w:rsidR="00CD74E6" w:rsidRPr="00400CCF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  <w:t xml:space="preserve"> £62</w:t>
      </w:r>
      <w:r w:rsidR="007F58AB" w:rsidRPr="00400CCF">
        <w:rPr>
          <w:rFonts w:ascii="Arial-BoldMT" w:hAnsi="Arial-BoldMT" w:cs="Arial-BoldMT"/>
          <w:b/>
          <w:bCs/>
          <w:sz w:val="15"/>
          <w:szCs w:val="15"/>
        </w:rPr>
        <w:t>6.48</w:t>
      </w:r>
    </w:p>
    <w:p w14:paraId="5B10E73E" w14:textId="77777777" w:rsidR="00CD74E6" w:rsidRPr="00400CCF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750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1352"/>
      </w:tblGrid>
      <w:tr w:rsidR="00CD74E6" w:rsidRPr="00400CCF" w14:paraId="09AEAAF7" w14:textId="77777777" w:rsidTr="00643EE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0CAB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6B91E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5861D4" w14:textId="77777777" w:rsidR="00CD74E6" w:rsidRPr="00400CCF" w:rsidRDefault="00CD74E6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ADE91F" w14:textId="77777777" w:rsidR="00CD74E6" w:rsidRPr="00400CCF" w:rsidRDefault="00CD74E6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4FB57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B1178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F9A12C5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CED1E1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7510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B5DE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D74E6" w:rsidRPr="00400CCF" w14:paraId="5A92AC03" w14:textId="77777777" w:rsidTr="00643EE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18ABE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459AA" w14:textId="77777777" w:rsidR="00CD74E6" w:rsidRPr="00400CCF" w:rsidRDefault="00CD74E6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A2E7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5116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7250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3F2D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9290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0AA89C3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C373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352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DE2CE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CD74E6" w:rsidRPr="00400CCF" w14:paraId="1F0E83A0" w14:textId="77777777" w:rsidTr="00643EE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CB40" w14:textId="77777777" w:rsidR="00CD74E6" w:rsidRPr="00400CCF" w:rsidRDefault="00CD74E6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06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B4020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D859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CE89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2F71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3DB72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4C46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90B8B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21.50</w:t>
            </w: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C5D6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1.50</w:t>
            </w:r>
          </w:p>
        </w:tc>
      </w:tr>
      <w:tr w:rsidR="00CD74E6" w:rsidRPr="00400CCF" w14:paraId="3A288187" w14:textId="77777777" w:rsidTr="00643EE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65A6" w14:textId="77777777" w:rsidR="00CD74E6" w:rsidRPr="00400CCF" w:rsidRDefault="00CD74E6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1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4096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elfast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E8593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70C08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4826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D151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4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DF67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372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B61F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45.00</w:t>
            </w:r>
          </w:p>
        </w:tc>
      </w:tr>
      <w:tr w:rsidR="00CD74E6" w:rsidRPr="00400CCF" w14:paraId="480E561C" w14:textId="77777777" w:rsidTr="00643EE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DEFB6" w14:textId="77777777" w:rsidR="00CD74E6" w:rsidRPr="00400CCF" w:rsidRDefault="00CD74E6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1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1E086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 (Airport)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527E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6F23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5081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D46F2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782D5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32C2E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53.09</w:t>
            </w: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28B8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53.09</w:t>
            </w:r>
          </w:p>
        </w:tc>
      </w:tr>
      <w:tr w:rsidR="00CD74E6" w:rsidRPr="00400CCF" w14:paraId="61A4D99F" w14:textId="77777777" w:rsidTr="00643EE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A5B3F" w14:textId="77777777" w:rsidR="00CD74E6" w:rsidRPr="00400CCF" w:rsidRDefault="00CD74E6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B6005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7B61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D10BA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9D43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108C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40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926B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9D842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1719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40.00</w:t>
            </w:r>
          </w:p>
        </w:tc>
      </w:tr>
      <w:tr w:rsidR="00CD74E6" w:rsidRPr="00400CCF" w14:paraId="458D518D" w14:textId="77777777" w:rsidTr="00643EE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83CE" w14:textId="77777777" w:rsidR="00CD74E6" w:rsidRPr="00400CCF" w:rsidRDefault="00CD74E6" w:rsidP="00CF3CEA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19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1D8D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680A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1BDA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5A54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2414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EBC2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38CE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Parking £21.50</w:t>
            </w:r>
          </w:p>
        </w:tc>
        <w:tc>
          <w:tcPr>
            <w:tcW w:w="13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340B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0CCF">
              <w:rPr>
                <w:rFonts w:ascii="Arial" w:hAnsi="Arial" w:cs="Arial"/>
                <w:sz w:val="15"/>
                <w:szCs w:val="15"/>
              </w:rPr>
              <w:t>£21.50</w:t>
            </w:r>
          </w:p>
        </w:tc>
      </w:tr>
    </w:tbl>
    <w:p w14:paraId="597E79F8" w14:textId="77777777" w:rsidR="00CD74E6" w:rsidRPr="00400CCF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41A0093" w14:textId="77777777" w:rsidR="00CD74E6" w:rsidRPr="00400CCF" w:rsidRDefault="00CD74E6" w:rsidP="00CD74E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D74E6" w:rsidRPr="00400CCF" w14:paraId="3C8860FD" w14:textId="77777777" w:rsidTr="00CF3CE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ED4E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A45F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68EC4F3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6829B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D5677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B9AEB46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140A051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30CA1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186815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5DE789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D74E6" w:rsidRPr="00400CCF" w14:paraId="5AE975A3" w14:textId="77777777" w:rsidTr="00CF3CEA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DAB2A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C619E" w14:textId="77777777" w:rsidR="00CD74E6" w:rsidRPr="00400CCF" w:rsidRDefault="00CD74E6" w:rsidP="00CF3CEA">
            <w:pPr>
              <w:spacing w:after="0" w:line="240" w:lineRule="auto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D1CC" w14:textId="77777777" w:rsidR="00CD74E6" w:rsidRPr="00400CCF" w:rsidRDefault="00CD74E6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726C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880E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4D70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39F0C" w14:textId="77777777" w:rsidR="00CD74E6" w:rsidRPr="00400CCF" w:rsidRDefault="00CD74E6" w:rsidP="00CF3CEA">
            <w:pPr>
              <w:spacing w:after="0" w:line="240" w:lineRule="auto"/>
              <w:jc w:val="center"/>
            </w:pPr>
            <w:r w:rsidRPr="00400C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D74E6" w:rsidRPr="00400CCF" w14:paraId="1790F7F1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C5BB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76C5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12342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25D97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2FB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B57DE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ACD3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50</w:t>
            </w:r>
          </w:p>
        </w:tc>
      </w:tr>
      <w:tr w:rsidR="00CD74E6" w:rsidRPr="00400CCF" w14:paraId="30FE225E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4917F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90C7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4DB64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14E89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DB59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CFA8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3034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CD74E6" w:rsidRPr="00400CCF" w14:paraId="1D0A42A4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94425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80AAB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 (underground)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E2A0B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E5BB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CE29D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9D43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419B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20</w:t>
            </w:r>
          </w:p>
        </w:tc>
      </w:tr>
      <w:tr w:rsidR="00CD74E6" w:rsidRPr="00400CCF" w14:paraId="7563CC54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B4EEB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4FD6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67CA4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6663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CB065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7D0A9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C9F3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CD74E6" w:rsidRPr="00400CCF" w14:paraId="5FE03CE5" w14:textId="77777777" w:rsidTr="00CF3CEA">
        <w:trPr>
          <w:trHeight w:val="423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29C78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5513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19D90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40C1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F02BB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AFDF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00C9A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CD74E6" w:rsidRPr="00400CCF" w14:paraId="1B1DAED0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0BF0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BB80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D1A6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FB755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8EC41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522E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97D04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CD74E6" w:rsidRPr="00400CCF" w14:paraId="147FC3ED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296B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CF22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F5FC" w14:textId="77777777" w:rsidR="00CD74E6" w:rsidRPr="00400CCF" w:rsidRDefault="00CD74E6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8ABF3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9563C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DDD0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5.39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603C" w14:textId="77777777" w:rsidR="00CD74E6" w:rsidRPr="00400CCF" w:rsidRDefault="00CD74E6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0CCF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5.39</w:t>
            </w:r>
          </w:p>
        </w:tc>
      </w:tr>
    </w:tbl>
    <w:p w14:paraId="048C24C2" w14:textId="77777777" w:rsidR="00CD74E6" w:rsidRDefault="00CD74E6" w:rsidP="00CD74E6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5729151" w14:textId="77777777" w:rsidR="00CD74E6" w:rsidRDefault="00CD74E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FB2605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7E8C11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75E5A5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F2249B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5B977D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F2A5DB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DD1893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63BD9D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789659" w14:textId="77777777" w:rsidR="0016404C" w:rsidRDefault="0016404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2638C0" w14:textId="0D6DEF0E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0CCF">
        <w:rPr>
          <w:rFonts w:ascii="Arial-BoldMT" w:hAnsi="Arial-BoldMT" w:cs="Arial-BoldMT"/>
          <w:b/>
          <w:bCs/>
          <w:sz w:val="16"/>
          <w:szCs w:val="16"/>
        </w:rPr>
        <w:lastRenderedPageBreak/>
        <w:t>Mark Dibble</w:t>
      </w:r>
    </w:p>
    <w:p w14:paraId="2A5C0D78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 w:rsidRPr="00400CCF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tab/>
      </w:r>
      <w:r w:rsidRPr="00400CCF">
        <w:tab/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2BDCD9B9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5299608D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6119F2F6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8ABD3B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48A4F8F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Pr="00400CCF">
        <w:rPr>
          <w:rFonts w:ascii="Arial-BoldMT" w:hAnsi="Arial-BoldMT" w:cs="Arial-BoldMT"/>
          <w:sz w:val="15"/>
          <w:szCs w:val="15"/>
        </w:rPr>
        <w:t xml:space="preserve">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79FFF577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</w:t>
      </w:r>
      <w:bookmarkStart w:id="1" w:name="_Hlk56068505"/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C347022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  <w:highlight w:val="green"/>
        </w:rPr>
      </w:pPr>
    </w:p>
    <w:p w14:paraId="727EDCE5" w14:textId="77777777" w:rsidR="00B8213A" w:rsidRPr="00DF3C49" w:rsidRDefault="00B8213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  <w:highlight w:val="green"/>
        </w:rPr>
      </w:pPr>
    </w:p>
    <w:p w14:paraId="32BEACC2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0CCF">
        <w:rPr>
          <w:rFonts w:ascii="Arial-BoldMT" w:hAnsi="Arial-BoldMT" w:cs="Arial-BoldMT"/>
          <w:b/>
          <w:bCs/>
          <w:sz w:val="16"/>
          <w:szCs w:val="16"/>
        </w:rPr>
        <w:t>Andy McKinlay</w:t>
      </w:r>
    </w:p>
    <w:p w14:paraId="57F6513D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 w:rsidRPr="00400CCF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tab/>
      </w:r>
      <w:r w:rsidRPr="00400CCF">
        <w:tab/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6594F22D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20C2D896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FBAEBB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  <w:bookmarkStart w:id="2" w:name="_Hlk56064577"/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2"/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B6B3DA2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030CC11E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959B766" w14:textId="77777777" w:rsidR="005C06B0" w:rsidRDefault="005C06B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  <w:highlight w:val="green"/>
        </w:rPr>
      </w:pPr>
    </w:p>
    <w:p w14:paraId="33871B5F" w14:textId="77777777" w:rsidR="00B8213A" w:rsidRPr="00DF3C49" w:rsidRDefault="00B8213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  <w:highlight w:val="green"/>
        </w:rPr>
      </w:pPr>
    </w:p>
    <w:p w14:paraId="4C1609BF" w14:textId="2911F2C8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0CCF">
        <w:rPr>
          <w:rFonts w:ascii="Arial-BoldMT" w:hAnsi="Arial-BoldMT" w:cs="Arial-BoldMT"/>
          <w:b/>
          <w:bCs/>
          <w:sz w:val="16"/>
          <w:szCs w:val="16"/>
        </w:rPr>
        <w:t>Allison Newell</w:t>
      </w:r>
    </w:p>
    <w:p w14:paraId="0480CE1D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 w:rsidRPr="00400CCF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0CCF">
        <w:tab/>
      </w:r>
      <w:r w:rsidRPr="00400CCF">
        <w:tab/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sz w:val="15"/>
          <w:szCs w:val="15"/>
        </w:rPr>
        <w:t>- Via Corporate Contract (Hire Car)</w:t>
      </w:r>
      <w:r w:rsidRPr="00400CCF">
        <w:tab/>
      </w:r>
      <w:r w:rsidRPr="00400CCF">
        <w:tab/>
      </w:r>
      <w:r w:rsidRPr="00400CCF"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Cs/>
          <w:sz w:val="15"/>
          <w:szCs w:val="15"/>
        </w:rPr>
        <w:tab/>
      </w:r>
      <w:r w:rsidRPr="00400C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0CCF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045DCCE" w14:textId="77777777" w:rsidR="002A5C6A" w:rsidRPr="00400CCF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34A19B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Pr="00400CCF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77777777" w:rsidR="002A5C6A" w:rsidRDefault="002A5C6A" w:rsidP="002A5C6A">
      <w:pPr>
        <w:autoSpaceDE w:val="0"/>
        <w:spacing w:after="0" w:line="240" w:lineRule="auto"/>
      </w:pPr>
      <w:r w:rsidRPr="00400CC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0CC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Default="002A5C6A" w:rsidP="002A5C6A">
      <w:pPr>
        <w:autoSpaceDE w:val="0"/>
        <w:spacing w:after="0" w:line="240" w:lineRule="auto"/>
      </w:pPr>
    </w:p>
    <w:p w14:paraId="68AAF2A9" w14:textId="77777777" w:rsidR="006C0DA5" w:rsidRDefault="006C0DA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D72FB3" w14:textId="77777777" w:rsidR="006C0DA5" w:rsidRDefault="006C0DA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59753E" w14:textId="77777777" w:rsidR="006C0DA5" w:rsidRDefault="006C0DA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4BC6A7" w14:textId="77777777" w:rsidR="00AB73C7" w:rsidRDefault="00AB73C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C917AC" w14:textId="77777777" w:rsidR="007C233C" w:rsidRDefault="007C233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2490B0" w14:textId="77777777" w:rsidR="00DF3C49" w:rsidRDefault="00DF3C4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5863CB" w14:textId="77777777" w:rsidR="00DF3C49" w:rsidRDefault="00DF3C4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CFEC99" w14:textId="77777777" w:rsidR="00DF3C49" w:rsidRDefault="00DF3C4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945EAA" w14:textId="77777777" w:rsidR="00770A39" w:rsidRDefault="00770A3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E93180" w14:textId="77777777" w:rsidR="00DF3C49" w:rsidRDefault="00DF3C4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E1C4F6" w14:textId="77777777" w:rsidR="00DF3C49" w:rsidRDefault="00DF3C4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ADBA6E" w14:textId="4C4DD2A1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6"/>
          <w:szCs w:val="16"/>
        </w:rPr>
        <w:lastRenderedPageBreak/>
        <w:t>Sue Douthwaite</w:t>
      </w: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 </w:t>
      </w:r>
    </w:p>
    <w:p w14:paraId="69D6150E" w14:textId="77777777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>Chair -</w:t>
      </w:r>
      <w:r w:rsidRPr="00FA5A40"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2A5863DC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A5A40">
        <w:tab/>
      </w:r>
      <w:r w:rsidRPr="00FA5A40">
        <w:tab/>
      </w:r>
      <w:r w:rsidRPr="00FA5A40">
        <w:tab/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</w:t>
      </w:r>
      <w:r w:rsidR="00725BA0" w:rsidRPr="00FA5A40">
        <w:rPr>
          <w:rFonts w:ascii="Arial-BoldMT" w:hAnsi="Arial-BoldMT" w:cs="Arial-BoldMT"/>
          <w:sz w:val="15"/>
          <w:szCs w:val="15"/>
        </w:rPr>
        <w:t>111.19</w:t>
      </w:r>
    </w:p>
    <w:p w14:paraId="64BD8EF7" w14:textId="018DB8CD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</w:t>
      </w:r>
      <w:r w:rsidR="006820DD" w:rsidRPr="00FA5A40">
        <w:rPr>
          <w:rFonts w:ascii="Arial-BoldMT" w:hAnsi="Arial-BoldMT" w:cs="Arial-BoldMT"/>
          <w:sz w:val="15"/>
          <w:szCs w:val="15"/>
        </w:rPr>
        <w:t>2195.13</w:t>
      </w:r>
    </w:p>
    <w:p w14:paraId="57227B36" w14:textId="77777777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>- Via Corporate Contract (Hire Car)</w:t>
      </w:r>
      <w:r w:rsidRPr="00FA5A40">
        <w:tab/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</w:p>
    <w:p w14:paraId="0E2DC284" w14:textId="51A24392" w:rsidR="006820DD" w:rsidRPr="00FA5A40" w:rsidRDefault="002A5C6A" w:rsidP="00FF59EF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FA5A40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6820DD" w:rsidRPr="00FA5A40">
        <w:rPr>
          <w:rFonts w:ascii="Arial-BoldMT" w:hAnsi="Arial-BoldMT" w:cs="Arial-BoldMT"/>
          <w:b/>
          <w:bCs/>
          <w:sz w:val="15"/>
          <w:szCs w:val="15"/>
        </w:rPr>
        <w:t>2306.32</w:t>
      </w:r>
    </w:p>
    <w:p w14:paraId="59BEFD61" w14:textId="77777777" w:rsidR="00B8213A" w:rsidRDefault="00B8213A" w:rsidP="00FF59E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16BF46" w14:textId="5130D743" w:rsidR="00FF59EF" w:rsidRPr="00FA5A40" w:rsidRDefault="00FF59EF" w:rsidP="00FF59E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FF59EF" w:rsidRPr="00FA5A40" w14:paraId="72B2A0C3" w14:textId="77777777" w:rsidTr="00E1626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4CE59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D1815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67198BF" w14:textId="77777777" w:rsidR="00FF59EF" w:rsidRPr="00FA5A40" w:rsidRDefault="00FF59EF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FDBD49" w14:textId="77777777" w:rsidR="00FF59EF" w:rsidRPr="00FA5A40" w:rsidRDefault="00FF59EF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9AEB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1DE3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166523F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D6E315A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03D6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2725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F59EF" w:rsidRPr="00FA5A40" w14:paraId="46828D0A" w14:textId="77777777" w:rsidTr="00E1626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4F73" w14:textId="77777777" w:rsidR="00FF59EF" w:rsidRPr="00FA5A40" w:rsidRDefault="00FF59EF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ADD4D" w14:textId="77777777" w:rsidR="00FF59EF" w:rsidRPr="00FA5A40" w:rsidRDefault="00FF59EF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8361" w14:textId="77777777" w:rsidR="00FF59EF" w:rsidRPr="00FA5A40" w:rsidRDefault="00FF59EF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E0C1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0EA6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DB88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FD975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162A4E" w14:textId="77777777" w:rsidR="00FF59EF" w:rsidRPr="00FA5A40" w:rsidRDefault="00FF59EF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D324" w14:textId="77777777" w:rsidR="00FF59EF" w:rsidRPr="00FA5A40" w:rsidRDefault="00FF59EF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FFFD" w14:textId="77777777" w:rsidR="00FF59EF" w:rsidRPr="00FA5A40" w:rsidRDefault="00FF59EF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FF59EF" w:rsidRPr="00FA5A40" w14:paraId="53F2B2D4" w14:textId="77777777" w:rsidTr="00E1626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837D" w14:textId="6209B80D" w:rsidR="00FF59EF" w:rsidRPr="00FA5A40" w:rsidRDefault="00FF59EF" w:rsidP="00E1626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6177E" w14:textId="7CD458DE" w:rsidR="00FF59EF" w:rsidRPr="00FA5A40" w:rsidRDefault="007C60A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28BF" w14:textId="401E8355" w:rsidR="00FF59EF" w:rsidRPr="00FA5A40" w:rsidRDefault="007C60A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7F77D" w14:textId="77777777" w:rsidR="00FF59EF" w:rsidRPr="00FA5A40" w:rsidRDefault="00FF59EF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E308F" w14:textId="77777777" w:rsidR="00FF59EF" w:rsidRPr="00FA5A40" w:rsidRDefault="00FF59EF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8FA1" w14:textId="77777777" w:rsidR="00FF59EF" w:rsidRPr="00FA5A40" w:rsidRDefault="00FF59EF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D75F" w14:textId="707A44D1" w:rsidR="00FF59EF" w:rsidRPr="00FA5A40" w:rsidRDefault="007C60A6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4715" w14:textId="77777777" w:rsidR="00FF59EF" w:rsidRPr="00FA5A40" w:rsidRDefault="00FF59EF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9B5DD" w14:textId="19F5F19B" w:rsidR="00FF59EF" w:rsidRPr="00FA5A40" w:rsidRDefault="004F5CC6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7C60A6" w:rsidRPr="00FA5A40" w14:paraId="71B96076" w14:textId="77777777" w:rsidTr="007F7B6B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35D2A" w14:textId="6E08D719" w:rsidR="007C60A6" w:rsidRPr="00FA5A40" w:rsidRDefault="007C60A6" w:rsidP="007C60A6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9C830" w14:textId="08FA0266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18832" w14:textId="17B7AF69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2A6D4" w14:textId="77777777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FA7F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87B1" w14:textId="2B7AC643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8.96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7BEC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CF8C8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0E7CC" w14:textId="141147F9" w:rsidR="007C60A6" w:rsidRPr="00FA5A40" w:rsidRDefault="004F5CC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8.96</w:t>
            </w:r>
          </w:p>
        </w:tc>
      </w:tr>
      <w:tr w:rsidR="007C60A6" w:rsidRPr="00FA5A40" w14:paraId="0F2F0CA5" w14:textId="77777777" w:rsidTr="007F7B6B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6FD8E" w14:textId="6430BE42" w:rsidR="007C60A6" w:rsidRPr="00FA5A40" w:rsidRDefault="007C60A6" w:rsidP="007C60A6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A0EFE" w14:textId="486AA7B0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Wakefield Stati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E2161" w14:textId="7CD10D68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70CA" w14:textId="77777777" w:rsidR="007C60A6" w:rsidRPr="00FA5A40" w:rsidRDefault="007C60A6" w:rsidP="007C60A6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B41A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FE32" w14:textId="2EA6B1C9" w:rsidR="007C60A6" w:rsidRPr="00FA5A40" w:rsidRDefault="004F5CC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3.96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39936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9664F" w14:textId="77777777" w:rsidR="007C60A6" w:rsidRPr="00FA5A40" w:rsidRDefault="007C60A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DFA7" w14:textId="5979F6C2" w:rsidR="007C60A6" w:rsidRPr="00FA5A40" w:rsidRDefault="004F5CC6" w:rsidP="007C60A6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3.96</w:t>
            </w:r>
          </w:p>
        </w:tc>
      </w:tr>
      <w:tr w:rsidR="00D4180D" w:rsidRPr="00FA5A40" w14:paraId="7C563539" w14:textId="77777777" w:rsidTr="00E1626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2C8B" w14:textId="70A0430D" w:rsidR="00D4180D" w:rsidRPr="00FA5A40" w:rsidRDefault="00D4180D" w:rsidP="00D4180D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8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AC6E3" w14:textId="027168DF" w:rsidR="00D4180D" w:rsidRPr="00FA5A40" w:rsidRDefault="00D4180D" w:rsidP="00D4180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A5A4" w14:textId="53D0DB06" w:rsidR="00D4180D" w:rsidRPr="00FA5A40" w:rsidRDefault="00D4180D" w:rsidP="00D4180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B60BE" w14:textId="77777777" w:rsidR="00D4180D" w:rsidRPr="00FA5A40" w:rsidRDefault="00D4180D" w:rsidP="00D4180D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1C88" w14:textId="77777777" w:rsidR="00D4180D" w:rsidRPr="00FA5A40" w:rsidRDefault="00D4180D" w:rsidP="00D4180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807F" w14:textId="77777777" w:rsidR="00D4180D" w:rsidRPr="00FA5A40" w:rsidRDefault="00D4180D" w:rsidP="00D4180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61F9" w14:textId="0983047C" w:rsidR="00D4180D" w:rsidRPr="00FA5A40" w:rsidRDefault="00D4180D" w:rsidP="00D4180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857E" w14:textId="77777777" w:rsidR="00D4180D" w:rsidRPr="00FA5A40" w:rsidRDefault="00D4180D" w:rsidP="00D4180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50C50" w14:textId="5647B874" w:rsidR="00D4180D" w:rsidRPr="00FA5A40" w:rsidRDefault="00D4180D" w:rsidP="00D4180D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825BA2" w:rsidRPr="00FA5A40" w14:paraId="1F08ACCD" w14:textId="77777777" w:rsidTr="00CA2A21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E8CAF" w14:textId="1A6839D3" w:rsidR="00825BA2" w:rsidRPr="00FA5A40" w:rsidRDefault="00825BA2" w:rsidP="00825B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8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7C1A2" w14:textId="705BF08C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C3632" w14:textId="12281124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0DE7" w14:textId="77777777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4CEE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2399" w14:textId="09CA6994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0.99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75F5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9F585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CE06" w14:textId="33109D7A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0.99</w:t>
            </w:r>
          </w:p>
        </w:tc>
      </w:tr>
      <w:tr w:rsidR="00825BA2" w:rsidRPr="00FA5A40" w14:paraId="5262BBB2" w14:textId="77777777" w:rsidTr="00CA2A21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EFD84" w14:textId="0F87D822" w:rsidR="00825BA2" w:rsidRPr="00FA5A40" w:rsidRDefault="00825BA2" w:rsidP="00825B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19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092D0" w14:textId="2626434F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Wakefield Stati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CFD0C" w14:textId="24F0EE24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73C7" w14:textId="77777777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5889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3EEF" w14:textId="140589ED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1.98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3563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D348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5377" w14:textId="1F760FF6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1.98</w:t>
            </w:r>
          </w:p>
        </w:tc>
      </w:tr>
      <w:tr w:rsidR="00825BA2" w:rsidRPr="00FA5A40" w14:paraId="5A902429" w14:textId="77777777" w:rsidTr="00825BA2">
        <w:trPr>
          <w:trHeight w:val="6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473B" w14:textId="4C5BF3AD" w:rsidR="00825BA2" w:rsidRPr="00FA5A40" w:rsidRDefault="00825BA2" w:rsidP="00825BA2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1 August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A6A98" w14:textId="3030B866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F99F" w14:textId="581EE3AA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2FA4" w14:textId="77777777" w:rsidR="00825BA2" w:rsidRPr="00FA5A40" w:rsidRDefault="00825BA2" w:rsidP="00825BA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691E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62C4" w14:textId="1A63615B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5.3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BBE4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E6A0" w14:textId="77777777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8F4B" w14:textId="0F4F2484" w:rsidR="00825BA2" w:rsidRPr="00FA5A40" w:rsidRDefault="00825BA2" w:rsidP="00825BA2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5.30</w:t>
            </w:r>
          </w:p>
        </w:tc>
      </w:tr>
    </w:tbl>
    <w:p w14:paraId="63ED631C" w14:textId="77777777" w:rsidR="00BD0DC7" w:rsidRPr="00FA5A40" w:rsidRDefault="00BD0DC7" w:rsidP="00E20C6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7DD4D2F" w14:textId="6B1D73B9" w:rsidR="00E20C6D" w:rsidRPr="00FA5A40" w:rsidRDefault="00E20C6D" w:rsidP="00E20C6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2"/>
        <w:gridCol w:w="1568"/>
        <w:gridCol w:w="1545"/>
        <w:gridCol w:w="990"/>
        <w:gridCol w:w="990"/>
        <w:gridCol w:w="1560"/>
        <w:gridCol w:w="1350"/>
      </w:tblGrid>
      <w:tr w:rsidR="00E20C6D" w:rsidRPr="00FA5A40" w14:paraId="7C7C3AD9" w14:textId="77777777" w:rsidTr="0043233E">
        <w:tc>
          <w:tcPr>
            <w:tcW w:w="155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F942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5C79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E985C5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9B0D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21C4F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34F3B1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75A3D9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B6771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5C28F3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9BD662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20C6D" w:rsidRPr="00FA5A40" w14:paraId="20386B81" w14:textId="77777777" w:rsidTr="0043233E">
        <w:tc>
          <w:tcPr>
            <w:tcW w:w="1552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A173" w14:textId="77777777" w:rsidR="00E20C6D" w:rsidRPr="00FA5A40" w:rsidRDefault="00E20C6D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568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0941D" w14:textId="77777777" w:rsidR="00E20C6D" w:rsidRPr="00FA5A40" w:rsidRDefault="00E20C6D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F067B" w14:textId="77777777" w:rsidR="00E20C6D" w:rsidRPr="00FA5A40" w:rsidRDefault="00E20C6D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896E5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18C7C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3ADB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93D1" w14:textId="77777777" w:rsidR="00E20C6D" w:rsidRPr="00FA5A40" w:rsidRDefault="00E20C6D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20C6D" w:rsidRPr="00FA5A40" w14:paraId="45F641E0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0FEA5" w14:textId="3BBB6CEE" w:rsidR="00E20C6D" w:rsidRPr="00FA5A40" w:rsidRDefault="00D42B4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</w:t>
            </w:r>
            <w:r w:rsidR="00CC1FED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5</w:t>
            </w: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5BE10" w14:textId="5817A6EC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0F2F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275D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AE87D" w14:textId="4EE0533B" w:rsidR="00E20C6D" w:rsidRPr="00FA5A40" w:rsidRDefault="003D302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5C4BF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9BC36" w14:textId="7FE86BFF" w:rsidR="00E20C6D" w:rsidRPr="00FA5A40" w:rsidRDefault="004E1B4F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054BF1" w:rsidRPr="00FA5A40" w14:paraId="410392C3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88D1" w14:textId="5017BEA8" w:rsidR="00054BF1" w:rsidRPr="00FA5A40" w:rsidRDefault="00054B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6370" w14:textId="4E0A2035" w:rsidR="00054BF1" w:rsidRPr="00FA5A40" w:rsidRDefault="001D193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8B4B" w14:textId="48EECCD7" w:rsidR="00054BF1" w:rsidRPr="00FA5A40" w:rsidRDefault="001D193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7A4A" w14:textId="77777777" w:rsidR="00054BF1" w:rsidRPr="00FA5A40" w:rsidRDefault="00054BF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2BA4" w14:textId="636685A6" w:rsidR="00054BF1" w:rsidRPr="00FA5A40" w:rsidRDefault="001D1933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1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2CB6" w14:textId="77777777" w:rsidR="00054BF1" w:rsidRPr="00FA5A40" w:rsidRDefault="00054BF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D1ECE" w14:textId="32D8F2A6" w:rsidR="00054BF1" w:rsidRPr="00FA5A40" w:rsidRDefault="001D1933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1.90</w:t>
            </w:r>
          </w:p>
        </w:tc>
      </w:tr>
      <w:tr w:rsidR="00E20C6D" w:rsidRPr="00FA5A40" w14:paraId="303859F7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5F88" w14:textId="1C141FAC" w:rsidR="00E20C6D" w:rsidRPr="00FA5A40" w:rsidRDefault="00D42B4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5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A5BE" w14:textId="105AC711" w:rsidR="00E20C6D" w:rsidRPr="00FA5A40" w:rsidRDefault="00D15BC5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52D9" w14:textId="1AAEF392" w:rsidR="00E20C6D" w:rsidRPr="00FA5A40" w:rsidRDefault="00930C1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2D17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B887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DF78" w14:textId="4D3591C1" w:rsidR="00E20C6D" w:rsidRPr="00FA5A40" w:rsidRDefault="00D15BC5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930C13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3.1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2E2EB" w14:textId="6821E49E" w:rsidR="00E20C6D" w:rsidRPr="00FA5A40" w:rsidRDefault="00930C13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3.10</w:t>
            </w:r>
          </w:p>
        </w:tc>
      </w:tr>
      <w:tr w:rsidR="00E20C6D" w:rsidRPr="00FA5A40" w14:paraId="0720F578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16E7" w14:textId="161AD1E7" w:rsidR="00E20C6D" w:rsidRPr="00FA5A40" w:rsidRDefault="00054B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08FE7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D9804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D981D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14F06" w14:textId="3E9E6494" w:rsidR="00E20C6D" w:rsidRPr="00FA5A40" w:rsidRDefault="00EA38E1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85C0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F829" w14:textId="5988FEB1" w:rsidR="00E20C6D" w:rsidRPr="00FA5A40" w:rsidRDefault="00930C13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E20C6D" w:rsidRPr="00FA5A40" w14:paraId="61877B5B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31CD8" w14:textId="709B3877" w:rsidR="00E20C6D" w:rsidRPr="00FA5A40" w:rsidRDefault="00054B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54CB" w14:textId="533A0F98" w:rsidR="00E20C6D" w:rsidRPr="00FA5A40" w:rsidRDefault="001D193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F724" w14:textId="6F792F2B" w:rsidR="00E20C6D" w:rsidRPr="00FA5A40" w:rsidRDefault="001D193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029C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EF0A" w14:textId="2C5276C1" w:rsidR="00E20C6D" w:rsidRPr="00FA5A40" w:rsidRDefault="00BD073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7</w:t>
            </w:r>
            <w:r w:rsidR="00D02FBA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040B3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F0CB7" w14:textId="5D6EA9E4" w:rsidR="00E20C6D" w:rsidRPr="00FA5A40" w:rsidRDefault="00C46326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97.50</w:t>
            </w:r>
          </w:p>
        </w:tc>
      </w:tr>
      <w:tr w:rsidR="00E20C6D" w:rsidRPr="00FA5A40" w14:paraId="1CC54652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EA8F" w14:textId="1CB82D85" w:rsidR="00E20C6D" w:rsidRPr="00FA5A40" w:rsidRDefault="001E5D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6728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696F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A37C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DB5EB" w14:textId="6CE8ED66" w:rsidR="00E20C6D" w:rsidRPr="00FA5A40" w:rsidRDefault="00494CF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EB89" w14:textId="6133AB8B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0C794" w14:textId="3C901710" w:rsidR="00E20C6D" w:rsidRPr="00FA5A40" w:rsidRDefault="004E1B4F" w:rsidP="004E1B4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E20C6D" w:rsidRPr="00FA5A40" w14:paraId="3871A6EE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BAAE" w14:textId="4719CEB1" w:rsidR="00E20C6D" w:rsidRPr="00FA5A40" w:rsidRDefault="001E5D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3632E" w14:textId="621BCD91" w:rsidR="00E20C6D" w:rsidRPr="00FA5A40" w:rsidRDefault="005A426B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9781" w14:textId="7895C197" w:rsidR="00E20C6D" w:rsidRPr="00FA5A40" w:rsidRDefault="005A426B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07C2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536C" w14:textId="50CCA15F" w:rsidR="00E20C6D" w:rsidRPr="00FA5A40" w:rsidRDefault="00D02FBA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4E0C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2E6EB" w14:textId="16EF6401" w:rsidR="00E20C6D" w:rsidRPr="00FA5A40" w:rsidRDefault="005A426B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E20C6D" w:rsidRPr="00FA5A40" w14:paraId="4A5F05B7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C921" w14:textId="7AE25EE8" w:rsidR="00E20C6D" w:rsidRPr="00FA5A40" w:rsidRDefault="001E5DF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7 July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EBDCB" w14:textId="10F5911E" w:rsidR="00E20C6D" w:rsidRPr="00FA5A40" w:rsidRDefault="00C03BB7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078A" w14:textId="454F05F1" w:rsidR="00E20C6D" w:rsidRPr="00FA5A40" w:rsidRDefault="00C03BB7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F719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5C3E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680E" w14:textId="0873A8FF" w:rsidR="00E20C6D" w:rsidRPr="00FA5A40" w:rsidRDefault="00C03BB7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06.6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970A" w14:textId="784FE8A8" w:rsidR="00E20C6D" w:rsidRPr="00FA5A40" w:rsidRDefault="005A426B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06.68</w:t>
            </w:r>
          </w:p>
        </w:tc>
      </w:tr>
      <w:tr w:rsidR="00E20C6D" w:rsidRPr="00FA5A40" w14:paraId="29EFCD03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B0F7" w14:textId="035E1624" w:rsidR="00E20C6D" w:rsidRPr="00FA5A40" w:rsidRDefault="003D2A17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B705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FF2A4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3D6B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D026C" w14:textId="5BC02569" w:rsidR="00E20C6D" w:rsidRPr="00FA5A40" w:rsidRDefault="00426974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A6D4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D255" w14:textId="4DE96426" w:rsidR="00E20C6D" w:rsidRPr="00FA5A40" w:rsidRDefault="00C61ACF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1D7BD5" w:rsidRPr="00FA5A40" w14:paraId="3B5D2CAB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EAAEA" w14:textId="6A700F0D" w:rsidR="001D7BD5" w:rsidRPr="00FA5A40" w:rsidRDefault="001D7BD5" w:rsidP="001D7B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A6C8" w14:textId="33079D73" w:rsidR="001D7BD5" w:rsidRPr="00FA5A40" w:rsidRDefault="001D7BD5" w:rsidP="001D7B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FCFB" w14:textId="46300524" w:rsidR="001D7BD5" w:rsidRPr="00FA5A40" w:rsidRDefault="001D7BD5" w:rsidP="001D7BD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F71C" w14:textId="77777777" w:rsidR="001D7BD5" w:rsidRPr="00FA5A40" w:rsidRDefault="001D7BD5" w:rsidP="001D7B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C369" w14:textId="67550E08" w:rsidR="001D7BD5" w:rsidRPr="00FA5A40" w:rsidRDefault="009C2BF1" w:rsidP="001D7B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95F9" w14:textId="77777777" w:rsidR="001D7BD5" w:rsidRPr="00FA5A40" w:rsidRDefault="001D7BD5" w:rsidP="001D7B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2AA0" w14:textId="519034AF" w:rsidR="001D7BD5" w:rsidRPr="00FA5A40" w:rsidRDefault="009C2BF1" w:rsidP="001D7BD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C36E0C" w:rsidRPr="00FA5A40" w14:paraId="57D75E09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A30DC" w14:textId="32658D14" w:rsidR="00C36E0C" w:rsidRPr="00FA5A40" w:rsidRDefault="00C36E0C" w:rsidP="00C36E0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53E4" w14:textId="796A7B43" w:rsidR="00C36E0C" w:rsidRPr="00FA5A40" w:rsidRDefault="00C36E0C" w:rsidP="00C36E0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  <w:r w:rsidR="00E11969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(amended Ticket)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4849" w14:textId="3BB12BE2" w:rsidR="00C36E0C" w:rsidRPr="00FA5A40" w:rsidRDefault="00C36E0C" w:rsidP="00C36E0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1F77" w14:textId="77777777" w:rsidR="00C36E0C" w:rsidRPr="00FA5A40" w:rsidRDefault="00C36E0C" w:rsidP="00C36E0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F750" w14:textId="24B9A87A" w:rsidR="00C36E0C" w:rsidRPr="00FA5A40" w:rsidRDefault="00C36E0C" w:rsidP="00C36E0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E11969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5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A53D" w14:textId="77777777" w:rsidR="00C36E0C" w:rsidRPr="00FA5A40" w:rsidRDefault="00C36E0C" w:rsidP="00C36E0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BB3A" w14:textId="72C8916F" w:rsidR="00C36E0C" w:rsidRPr="00FA5A40" w:rsidRDefault="00E11969" w:rsidP="00C36E0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5.20</w:t>
            </w:r>
          </w:p>
        </w:tc>
      </w:tr>
      <w:tr w:rsidR="00E20C6D" w:rsidRPr="00FA5A40" w14:paraId="65530208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C0BC" w14:textId="7548BBA7" w:rsidR="00E20C6D" w:rsidRPr="00FA5A40" w:rsidRDefault="00720D4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AED5" w14:textId="48FD2173" w:rsidR="00E20C6D" w:rsidRPr="00FA5A40" w:rsidRDefault="00A655D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6069B" w14:textId="2B9D405C" w:rsidR="00E20C6D" w:rsidRPr="00FA5A40" w:rsidRDefault="006D3994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515C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0360" w14:textId="10A2B9AF" w:rsidR="00E20C6D" w:rsidRPr="00FA5A40" w:rsidRDefault="00A655DC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6D3994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43.9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4242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A34A" w14:textId="356CE83F" w:rsidR="00E20C6D" w:rsidRPr="00FA5A40" w:rsidRDefault="006D3994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3.95</w:t>
            </w:r>
          </w:p>
        </w:tc>
      </w:tr>
      <w:tr w:rsidR="00E20C6D" w:rsidRPr="00FA5A40" w14:paraId="5B20C666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62173" w14:textId="2BCEF42D" w:rsidR="00E20C6D" w:rsidRPr="00FA5A40" w:rsidRDefault="00720D4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D7A5" w14:textId="6B8577C7" w:rsidR="00E20C6D" w:rsidRPr="00FA5A40" w:rsidRDefault="003B0C5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CEDA" w14:textId="7B203AAC" w:rsidR="00E20C6D" w:rsidRPr="00FA5A40" w:rsidRDefault="003B0C53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5FFC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0F168" w14:textId="3883F8F6" w:rsidR="00E20C6D" w:rsidRPr="00FA5A40" w:rsidRDefault="003B0C53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420E72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72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F8B9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7B829" w14:textId="1B0E6EDA" w:rsidR="00E20C6D" w:rsidRPr="00FA5A40" w:rsidRDefault="00420E72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2.40</w:t>
            </w:r>
          </w:p>
        </w:tc>
      </w:tr>
      <w:tr w:rsidR="00E20C6D" w:rsidRPr="00FA5A40" w14:paraId="624FC593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422B" w14:textId="724DD295" w:rsidR="00E20C6D" w:rsidRPr="00FA5A40" w:rsidRDefault="00720D4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11176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AB4B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2466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85A30" w14:textId="068B2137" w:rsidR="00E20C6D" w:rsidRPr="00FA5A40" w:rsidRDefault="00A35FB8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A3F4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68A2D" w14:textId="6F31B7CA" w:rsidR="00E20C6D" w:rsidRPr="00FA5A40" w:rsidRDefault="0048239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E20C6D" w:rsidRPr="00FA5A40" w14:paraId="35A00DED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EBE9" w14:textId="19F6B6A8" w:rsidR="00E20C6D" w:rsidRPr="00FA5A40" w:rsidRDefault="00720D4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C2FB3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A8A3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6169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DE14" w14:textId="049BACE4" w:rsidR="00E20C6D" w:rsidRPr="00FA5A40" w:rsidRDefault="00A35FB8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D4C28" w14:textId="63445402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586C" w14:textId="0BA9D3F9" w:rsidR="00E20C6D" w:rsidRPr="00FA5A40" w:rsidRDefault="0048239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E20C6D" w:rsidRPr="00FA5A40" w14:paraId="2FA86FF3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0EA65" w14:textId="19CAC024" w:rsidR="00E20C6D" w:rsidRPr="00FA5A40" w:rsidRDefault="00720D4C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DBEA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74D4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B42A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7B695" w14:textId="4F57BEDF" w:rsidR="00E20C6D" w:rsidRPr="00FA5A40" w:rsidRDefault="00A35FB8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2768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79E1" w14:textId="25C37ADE" w:rsidR="00E20C6D" w:rsidRPr="00FA5A40" w:rsidRDefault="0048239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E20C6D" w:rsidRPr="00FA5A40" w14:paraId="2F23928A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9ED8" w14:textId="416A4CF1" w:rsidR="00E20C6D" w:rsidRPr="00FA5A40" w:rsidRDefault="00DD766E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4AEA5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B240" w14:textId="77777777" w:rsidR="00E20C6D" w:rsidRPr="00FA5A40" w:rsidRDefault="00E20C6D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37F0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C13D" w14:textId="74424B4C" w:rsidR="00E20C6D" w:rsidRPr="00FA5A40" w:rsidRDefault="00A35FB8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F0CD6" w14:textId="77777777" w:rsidR="00E20C6D" w:rsidRPr="00FA5A40" w:rsidRDefault="00E20C6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C591D" w14:textId="6164BDF6" w:rsidR="00E20C6D" w:rsidRPr="00FA5A40" w:rsidRDefault="0048239D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DD766E" w:rsidRPr="00FA5A40" w14:paraId="45CC5495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3DCB1" w14:textId="175F8BA5" w:rsidR="00DD766E" w:rsidRPr="00FA5A40" w:rsidRDefault="00DD766E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4372" w14:textId="188C88CA" w:rsidR="00DD766E" w:rsidRPr="00FA5A40" w:rsidRDefault="00BF627C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61C1" w14:textId="2D5DBEAE" w:rsidR="00DD766E" w:rsidRPr="00FA5A40" w:rsidRDefault="00766827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EDF9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4087" w14:textId="138ECE9B" w:rsidR="00DD766E" w:rsidRPr="00FA5A40" w:rsidRDefault="00EA4531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9.7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3112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3198" w14:textId="5564324D" w:rsidR="00DD766E" w:rsidRPr="00FA5A40" w:rsidRDefault="00EA4531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69.75</w:t>
            </w:r>
          </w:p>
        </w:tc>
      </w:tr>
      <w:tr w:rsidR="00DD766E" w:rsidRPr="00FA5A40" w14:paraId="39068929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A7FC5" w14:textId="477CED64" w:rsidR="00DD766E" w:rsidRPr="00FA5A40" w:rsidRDefault="00DD766E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474FE" w14:textId="74B6A702" w:rsidR="00DD766E" w:rsidRPr="00FA5A40" w:rsidRDefault="00766827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1899" w14:textId="4338C58D" w:rsidR="00DD766E" w:rsidRPr="00FA5A40" w:rsidRDefault="00766827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AE1B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0F37C" w14:textId="0BAFB925" w:rsidR="00DD766E" w:rsidRPr="00FA5A40" w:rsidRDefault="0048239D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4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C64C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91AD0" w14:textId="17425683" w:rsidR="00DD766E" w:rsidRPr="00FA5A40" w:rsidRDefault="0048239D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45</w:t>
            </w:r>
          </w:p>
        </w:tc>
      </w:tr>
      <w:tr w:rsidR="00DD766E" w:rsidRPr="00FA5A40" w14:paraId="39A7699F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9F862" w14:textId="1EABF4DD" w:rsidR="00DD766E" w:rsidRPr="00FA5A40" w:rsidRDefault="00DD766E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88DD" w14:textId="6AF63336" w:rsidR="00DD766E" w:rsidRPr="00FA5A40" w:rsidRDefault="001D5077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Hudders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6825" w14:textId="5DE17F4B" w:rsidR="00DD766E" w:rsidRPr="00FA5A40" w:rsidRDefault="001D5077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50F75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E84D" w14:textId="0FB8EBA4" w:rsidR="00DD766E" w:rsidRPr="00FA5A40" w:rsidRDefault="00821616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04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2A1EB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AD4E" w14:textId="4875C582" w:rsidR="00DD766E" w:rsidRPr="00FA5A40" w:rsidRDefault="00821616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04.30</w:t>
            </w:r>
          </w:p>
        </w:tc>
      </w:tr>
      <w:tr w:rsidR="00DD766E" w:rsidRPr="00FA5A40" w14:paraId="103E5AEC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A8249" w14:textId="45DD8C77" w:rsidR="00DD766E" w:rsidRPr="00FA5A40" w:rsidRDefault="00DD766E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16A4" w14:textId="444E804B" w:rsidR="00DD766E" w:rsidRPr="00FA5A40" w:rsidRDefault="00B00D02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6F8A" w14:textId="129C8E66" w:rsidR="00DD766E" w:rsidRPr="00FA5A40" w:rsidRDefault="00B00D02" w:rsidP="00DD76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DD26E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A2E0" w14:textId="4257955A" w:rsidR="00DD766E" w:rsidRPr="00FA5A40" w:rsidRDefault="00180965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5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27D9" w14:textId="77777777" w:rsidR="00DD766E" w:rsidRPr="00FA5A40" w:rsidRDefault="00DD766E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535A" w14:textId="155B290D" w:rsidR="00DD766E" w:rsidRPr="00FA5A40" w:rsidRDefault="00180965" w:rsidP="00DD76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5.30</w:t>
            </w:r>
          </w:p>
        </w:tc>
      </w:tr>
      <w:tr w:rsidR="008323D2" w:rsidRPr="00FA5A40" w14:paraId="4F8D54C0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CBEF7" w14:textId="617B4ED9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C6F3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1B1D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0247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2700" w14:textId="7955B7F3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F03C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0159" w14:textId="774658EB" w:rsidR="008323D2" w:rsidRPr="00FA5A40" w:rsidRDefault="00502E4B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8323D2" w:rsidRPr="00FA5A40" w14:paraId="3BEA8291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6A7D7" w14:textId="528CCDD9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1947C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A276B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33EC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CEE9" w14:textId="3DEB8234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82F5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C153" w14:textId="0E96456B" w:rsidR="008323D2" w:rsidRPr="00FA5A40" w:rsidRDefault="00502E4B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8323D2" w:rsidRPr="00FA5A40" w14:paraId="6B8B225A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9D4A3" w14:textId="7EC1D0B3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3 August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F3E50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7FBE" w14:textId="77777777" w:rsidR="008323D2" w:rsidRPr="00FA5A40" w:rsidRDefault="008323D2" w:rsidP="008323D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7F75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6067" w14:textId="27F73C8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43266" w14:textId="77777777" w:rsidR="008323D2" w:rsidRPr="00FA5A40" w:rsidRDefault="008323D2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4ADF" w14:textId="09E9314A" w:rsidR="008323D2" w:rsidRPr="00FA5A40" w:rsidRDefault="00502E4B" w:rsidP="008323D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6A4FFB" w:rsidRPr="00FA5A40" w14:paraId="578A433B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C1D01" w14:textId="11834A7C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744C" w14:textId="77777777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65A5" w14:textId="77777777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4335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210B" w14:textId="270FEEFD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8633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3F3F" w14:textId="54B04A0B" w:rsidR="006A4FFB" w:rsidRPr="00FA5A40" w:rsidRDefault="00502E4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6A4FFB" w:rsidRPr="00FA5A40" w14:paraId="2E8DBF41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CF425" w14:textId="1785A59B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EDAD3" w14:textId="252B5584" w:rsidR="006A4FFB" w:rsidRPr="00FA5A40" w:rsidRDefault="00CF13F3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DB103" w14:textId="03878E1F" w:rsidR="006A4FFB" w:rsidRPr="00FA5A40" w:rsidRDefault="00CF13F3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8A58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2C08" w14:textId="31A65321" w:rsidR="006A4FFB" w:rsidRPr="00FA5A40" w:rsidRDefault="00C14C82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A157C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0313" w14:textId="1DD3BE82" w:rsidR="006A4FFB" w:rsidRPr="00FA5A40" w:rsidRDefault="00C14C82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28.55</w:t>
            </w:r>
          </w:p>
        </w:tc>
      </w:tr>
      <w:tr w:rsidR="00AB709B" w:rsidRPr="00FA5A40" w14:paraId="2A6EE8EE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C8D2F" w14:textId="7D2EEA78" w:rsidR="00AB709B" w:rsidRPr="00FA5A40" w:rsidRDefault="00AB709B" w:rsidP="00AB70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3091" w14:textId="585889BC" w:rsidR="00AB709B" w:rsidRPr="00FA5A40" w:rsidRDefault="00AB709B" w:rsidP="00AB70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12B7B" w14:textId="57A8D566" w:rsidR="00AB709B" w:rsidRPr="00FA5A40" w:rsidRDefault="00AB709B" w:rsidP="00AB709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CA74" w14:textId="77777777" w:rsidR="00AB709B" w:rsidRPr="00FA5A40" w:rsidRDefault="00AB709B" w:rsidP="00AB70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C8389" w14:textId="77777777" w:rsidR="00AB709B" w:rsidRPr="00FA5A40" w:rsidRDefault="00AB709B" w:rsidP="00AB70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C581" w14:textId="49323877" w:rsidR="00AB709B" w:rsidRPr="00FA5A40" w:rsidRDefault="00AB709B" w:rsidP="00AB70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</w:t>
            </w:r>
            <w:r w:rsidR="005A32D6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</w:t>
            </w: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E28D" w14:textId="33A371F3" w:rsidR="00AB709B" w:rsidRPr="00FA5A40" w:rsidRDefault="00AB709B" w:rsidP="00AB70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</w:t>
            </w:r>
            <w:r w:rsidR="005A32D6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</w:t>
            </w: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</w:tr>
      <w:tr w:rsidR="006A4FFB" w:rsidRPr="00FA5A40" w14:paraId="6BD4E1E3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093B5" w14:textId="395813A2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3E33" w14:textId="30BB3DF0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1440" w14:textId="3F8874BD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FCC04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29D75" w14:textId="1E1AD34C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497B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9B19" w14:textId="22E068B7" w:rsidR="006A4FFB" w:rsidRPr="00FA5A40" w:rsidRDefault="00502E4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602C5F" w:rsidRPr="00FA5A40" w14:paraId="027D45AC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9B78D" w14:textId="7334CE5B" w:rsidR="00602C5F" w:rsidRPr="00FA5A40" w:rsidRDefault="00602C5F" w:rsidP="00602C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61AF" w14:textId="3E774F33" w:rsidR="00602C5F" w:rsidRPr="00FA5A40" w:rsidRDefault="00602C5F" w:rsidP="00602C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38AA" w14:textId="02261D5D" w:rsidR="00602C5F" w:rsidRPr="00FA5A40" w:rsidRDefault="00602C5F" w:rsidP="00602C5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8D2E" w14:textId="77777777" w:rsidR="00602C5F" w:rsidRPr="00FA5A40" w:rsidRDefault="00602C5F" w:rsidP="00602C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5D2C2" w14:textId="77777777" w:rsidR="00602C5F" w:rsidRPr="00FA5A40" w:rsidRDefault="00602C5F" w:rsidP="00602C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4D64" w14:textId="7C5C030E" w:rsidR="00602C5F" w:rsidRPr="00FA5A40" w:rsidRDefault="005F7627" w:rsidP="00602C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1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CEB57" w14:textId="2F6D8291" w:rsidR="00602C5F" w:rsidRPr="00FA5A40" w:rsidRDefault="005F7627" w:rsidP="00602C5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10.00</w:t>
            </w:r>
          </w:p>
        </w:tc>
      </w:tr>
      <w:tr w:rsidR="00DD4FF5" w:rsidRPr="00FA5A40" w14:paraId="38DF4ACD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89BC3" w14:textId="4BDD7271" w:rsidR="00DD4FF5" w:rsidRPr="00FA5A40" w:rsidRDefault="00DD4FF5" w:rsidP="00DD4F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6D97" w14:textId="41541D0E" w:rsidR="00DD4FF5" w:rsidRPr="00FA5A40" w:rsidRDefault="00DD4FF5" w:rsidP="00DD4F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2D51" w14:textId="52EB740F" w:rsidR="00DD4FF5" w:rsidRPr="00FA5A40" w:rsidRDefault="00DD4FF5" w:rsidP="00DD4FF5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8791C" w14:textId="77777777" w:rsidR="00DD4FF5" w:rsidRPr="00FA5A40" w:rsidRDefault="00DD4FF5" w:rsidP="00DD4F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E43E" w14:textId="1C53F905" w:rsidR="00DD4FF5" w:rsidRPr="00FA5A40" w:rsidRDefault="001A5FD6" w:rsidP="00DD4F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4.3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D36D" w14:textId="77777777" w:rsidR="00DD4FF5" w:rsidRPr="00FA5A40" w:rsidRDefault="00DD4FF5" w:rsidP="00DD4F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B937" w14:textId="21284702" w:rsidR="00DD4FF5" w:rsidRPr="00FA5A40" w:rsidRDefault="001A5FD6" w:rsidP="00DD4FF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4.35</w:t>
            </w:r>
          </w:p>
        </w:tc>
      </w:tr>
      <w:tr w:rsidR="006A4FFB" w:rsidRPr="00FA5A40" w14:paraId="0DA73D80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DC964" w14:textId="4434CAD1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3B661" w14:textId="51F907BF" w:rsidR="006A4FFB" w:rsidRPr="00FA5A40" w:rsidRDefault="00372AD1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871CA" w14:textId="139C966A" w:rsidR="006A4FFB" w:rsidRPr="00FA5A40" w:rsidRDefault="00372AD1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4851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D47E2" w14:textId="5129187F" w:rsidR="006A4FFB" w:rsidRPr="00FA5A40" w:rsidRDefault="00372AD1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77B4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FC9F" w14:textId="5DC3E1B4" w:rsidR="006A4FFB" w:rsidRPr="00FA5A40" w:rsidRDefault="00372AD1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7.60</w:t>
            </w:r>
          </w:p>
        </w:tc>
      </w:tr>
      <w:tr w:rsidR="006A4FFB" w:rsidRPr="00FA5A40" w14:paraId="6DC78430" w14:textId="77777777" w:rsidTr="0043233E">
        <w:tc>
          <w:tcPr>
            <w:tcW w:w="1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E04B2" w14:textId="384D2E04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8 September 2023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F555" w14:textId="77777777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A175" w14:textId="77777777" w:rsidR="006A4FFB" w:rsidRPr="00FA5A40" w:rsidRDefault="006A4FFB" w:rsidP="006A4FF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EEB5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4A21" w14:textId="488EDDEB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6AC8F" w14:textId="77777777" w:rsidR="006A4FFB" w:rsidRPr="00FA5A40" w:rsidRDefault="006A4FF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91E2" w14:textId="6F0B7DC9" w:rsidR="006A4FFB" w:rsidRPr="00FA5A40" w:rsidRDefault="00502E4B" w:rsidP="006A4FF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</w:tbl>
    <w:p w14:paraId="6CD6F1F1" w14:textId="294014CB" w:rsidR="0056109C" w:rsidRDefault="0056109C" w:rsidP="0056109C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6272963" w14:textId="77777777" w:rsidR="002A5C6A" w:rsidRDefault="002A5C6A" w:rsidP="002A5C6A">
      <w:pPr>
        <w:autoSpaceDE w:val="0"/>
        <w:spacing w:after="0" w:line="240" w:lineRule="auto"/>
      </w:pPr>
    </w:p>
    <w:p w14:paraId="076BA18C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7C03EBC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8F0632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462585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85E26E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F0CBA2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CB9813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84646F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0FFE03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8A9DDF" w14:textId="77777777" w:rsidR="00725BA0" w:rsidRDefault="00725BA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70B97B" w14:textId="77777777" w:rsidR="00E20C6D" w:rsidRDefault="00E20C6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129801" w14:textId="77777777" w:rsidR="00E20C6D" w:rsidRDefault="00E20C6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F07600" w14:textId="77777777" w:rsidR="00E20C6D" w:rsidRDefault="00E20C6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2CA0B3FD" w:rsidR="002A5C6A" w:rsidRPr="00FA5A40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FA5A40">
        <w:rPr>
          <w:rFonts w:ascii="Arial-BoldMT" w:hAnsi="Arial-BoldMT" w:cs="Arial-BoldMT"/>
          <w:b/>
          <w:bCs/>
          <w:sz w:val="16"/>
          <w:szCs w:val="16"/>
        </w:rPr>
        <w:lastRenderedPageBreak/>
        <w:t>Debra Bailey</w:t>
      </w:r>
    </w:p>
    <w:p w14:paraId="5C9CCA07" w14:textId="1BB9C1EA" w:rsidR="002A5C6A" w:rsidRPr="00FA5A40" w:rsidRDefault="00AE4F9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Associate </w:t>
      </w:r>
      <w:r w:rsidR="002A5C6A" w:rsidRPr="00FA5A40"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 w:rsidR="002A5C6A" w:rsidRPr="00FA5A40"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5DBA7B5C" w:rsidR="00036655" w:rsidRPr="00FA5A40" w:rsidRDefault="00036655" w:rsidP="00036655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</w:t>
      </w:r>
      <w:r w:rsidR="00222F02" w:rsidRPr="00FA5A40">
        <w:rPr>
          <w:rFonts w:ascii="Arial-BoldMT" w:hAnsi="Arial-BoldMT" w:cs="Arial-BoldMT"/>
          <w:sz w:val="15"/>
          <w:szCs w:val="15"/>
        </w:rPr>
        <w:t>97.93</w:t>
      </w:r>
    </w:p>
    <w:p w14:paraId="255FD69C" w14:textId="77777777" w:rsidR="00036655" w:rsidRPr="00FA5A40" w:rsidRDefault="00036655" w:rsidP="00036655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</w:p>
    <w:p w14:paraId="17EF501F" w14:textId="77777777" w:rsidR="00036655" w:rsidRPr="00FA5A40" w:rsidRDefault="00036655" w:rsidP="00036655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>- Via Corporate Contract (Hire Car)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</w:p>
    <w:p w14:paraId="52E17FE4" w14:textId="27668169" w:rsidR="00036655" w:rsidRPr="00FA5A40" w:rsidRDefault="00036655" w:rsidP="00036655">
      <w:pPr>
        <w:autoSpaceDE w:val="0"/>
        <w:spacing w:after="0" w:line="240" w:lineRule="auto"/>
        <w:ind w:left="2880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222F02" w:rsidRPr="00FA5A40">
        <w:rPr>
          <w:rFonts w:ascii="Arial-BoldMT" w:hAnsi="Arial-BoldMT" w:cs="Arial-BoldMT"/>
          <w:b/>
          <w:bCs/>
          <w:sz w:val="15"/>
          <w:szCs w:val="15"/>
        </w:rPr>
        <w:t>97.93</w:t>
      </w:r>
    </w:p>
    <w:p w14:paraId="41E7F09E" w14:textId="77777777" w:rsidR="00B8213A" w:rsidRDefault="00B8213A" w:rsidP="00725BA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BD5E65C" w14:textId="0F0B5C7D" w:rsidR="00725BA0" w:rsidRPr="00FA5A40" w:rsidRDefault="00725BA0" w:rsidP="00725BA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725BA0" w:rsidRPr="00FA5A40" w14:paraId="45F29A17" w14:textId="77777777" w:rsidTr="00E1626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2425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E9FA4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FF4E9D" w14:textId="77777777" w:rsidR="00725BA0" w:rsidRPr="00FA5A40" w:rsidRDefault="00725BA0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977B693" w14:textId="77777777" w:rsidR="00725BA0" w:rsidRPr="00FA5A40" w:rsidRDefault="00725BA0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0190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DB31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9D18D2A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215E1A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B6C1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E381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25BA0" w:rsidRPr="00FA5A40" w14:paraId="287EE631" w14:textId="77777777" w:rsidTr="00E1626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301D" w14:textId="77777777" w:rsidR="00725BA0" w:rsidRPr="00FA5A40" w:rsidRDefault="00725BA0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86E26" w14:textId="77777777" w:rsidR="00725BA0" w:rsidRPr="00FA5A40" w:rsidRDefault="00725BA0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88B0" w14:textId="77777777" w:rsidR="00725BA0" w:rsidRPr="00FA5A40" w:rsidRDefault="00725BA0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9C75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0A25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1EE2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9E17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EC9B7F7" w14:textId="77777777" w:rsidR="00725BA0" w:rsidRPr="00FA5A40" w:rsidRDefault="00725BA0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4FE1" w14:textId="77777777" w:rsidR="00725BA0" w:rsidRPr="00FA5A40" w:rsidRDefault="00725BA0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39B7" w14:textId="77777777" w:rsidR="00725BA0" w:rsidRPr="00FA5A40" w:rsidRDefault="00725BA0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725BA0" w:rsidRPr="00FA5A40" w14:paraId="2CB939AF" w14:textId="77777777" w:rsidTr="00E1626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AEEF" w14:textId="34CEBBE4" w:rsidR="00725BA0" w:rsidRPr="00FA5A40" w:rsidRDefault="00D44141" w:rsidP="00E1626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6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0C518" w14:textId="65B518A0" w:rsidR="00725BA0" w:rsidRPr="00FA5A40" w:rsidRDefault="002848E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5DB06" w14:textId="182A5F4A" w:rsidR="00725BA0" w:rsidRPr="00FA5A40" w:rsidRDefault="002848E1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3C96" w14:textId="77777777" w:rsidR="00725BA0" w:rsidRPr="00FA5A40" w:rsidRDefault="00725BA0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1244D" w14:textId="77777777" w:rsidR="00725BA0" w:rsidRPr="00FA5A40" w:rsidRDefault="00725BA0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87B3" w14:textId="77777777" w:rsidR="00725BA0" w:rsidRPr="00FA5A40" w:rsidRDefault="00725BA0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9CE4" w14:textId="77777777" w:rsidR="00725BA0" w:rsidRPr="00FA5A40" w:rsidRDefault="00725BA0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3BFE2" w14:textId="51D6EEAB" w:rsidR="00725BA0" w:rsidRPr="00FA5A40" w:rsidRDefault="00281D45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Parking £42.3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E7B0" w14:textId="2D9EEEF0" w:rsidR="00725BA0" w:rsidRPr="00FA5A40" w:rsidRDefault="00281D45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42.30</w:t>
            </w:r>
          </w:p>
        </w:tc>
      </w:tr>
      <w:tr w:rsidR="003A715E" w:rsidRPr="00FA5A40" w14:paraId="5839BF9C" w14:textId="77777777" w:rsidTr="0068655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F8472" w14:textId="74E8E2A4" w:rsidR="003A715E" w:rsidRPr="00FA5A40" w:rsidRDefault="003A715E" w:rsidP="003A715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6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8E799" w14:textId="48B880AA" w:rsidR="003A715E" w:rsidRPr="00FA5A40" w:rsidRDefault="003A715E" w:rsidP="003A715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BEC9" w14:textId="692CCF06" w:rsidR="003A715E" w:rsidRPr="00FA5A40" w:rsidRDefault="003A715E" w:rsidP="003A715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8F591" w14:textId="77777777" w:rsidR="003A715E" w:rsidRPr="00FA5A40" w:rsidRDefault="003A715E" w:rsidP="003A715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19FA1" w14:textId="77777777" w:rsidR="003A715E" w:rsidRPr="00FA5A40" w:rsidRDefault="003A715E" w:rsidP="003A715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C952" w14:textId="77777777" w:rsidR="003A715E" w:rsidRPr="00FA5A40" w:rsidRDefault="003A715E" w:rsidP="003A715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FC7F" w14:textId="76A508BC" w:rsidR="003A715E" w:rsidRPr="00FA5A40" w:rsidRDefault="003A715E" w:rsidP="003A715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0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6656" w14:textId="77777777" w:rsidR="003A715E" w:rsidRPr="00FA5A40" w:rsidRDefault="003A715E" w:rsidP="003A715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C5AF" w14:textId="06D9B72A" w:rsidR="003A715E" w:rsidRPr="00FA5A40" w:rsidRDefault="00414142" w:rsidP="003A715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0.50</w:t>
            </w:r>
          </w:p>
        </w:tc>
      </w:tr>
      <w:tr w:rsidR="00AD0D68" w:rsidRPr="00FA5A40" w14:paraId="16321C3F" w14:textId="77777777" w:rsidTr="0068655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B295A" w14:textId="5516D4E3" w:rsidR="00AD0D68" w:rsidRPr="00FA5A40" w:rsidRDefault="00AD0D68" w:rsidP="00AD0D68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E0956" w14:textId="75138D33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DF16" w14:textId="0A1CD4E5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34DB2" w14:textId="77777777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8580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3F31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2FD69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9159" w14:textId="3C0D2CD1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Mileage @53p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B28A" w14:textId="35E3E224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4.48</w:t>
            </w:r>
          </w:p>
        </w:tc>
      </w:tr>
      <w:tr w:rsidR="00AD0D68" w:rsidRPr="00FA5A40" w14:paraId="29A96006" w14:textId="77777777" w:rsidTr="0068655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7F01E" w14:textId="454A1E98" w:rsidR="00AD0D68" w:rsidRPr="00FA5A40" w:rsidRDefault="00AD0D68" w:rsidP="00AD0D68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36D51" w14:textId="066BA58C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7BAB" w14:textId="6ABA8D6D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0E48" w14:textId="77777777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E515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1318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46FF6" w14:textId="1C57774B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0DF4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1E75" w14:textId="6D5B44E0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22.50</w:t>
            </w:r>
          </w:p>
        </w:tc>
      </w:tr>
      <w:tr w:rsidR="00AD0D68" w:rsidRPr="00FA5A40" w14:paraId="148535CB" w14:textId="77777777" w:rsidTr="00BE649F">
        <w:trPr>
          <w:trHeight w:val="234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28442" w14:textId="43075312" w:rsidR="00AD0D68" w:rsidRPr="00FA5A40" w:rsidRDefault="00AD0D68" w:rsidP="00AD0D68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8A78D" w14:textId="21DBF042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A251" w14:textId="0D9CE6A0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CBF4" w14:textId="77777777" w:rsidR="00AD0D68" w:rsidRPr="00FA5A40" w:rsidRDefault="00AD0D68" w:rsidP="00AD0D6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010E7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54FC7" w14:textId="33855ADF" w:rsidR="00AD0D68" w:rsidRPr="00FA5A40" w:rsidRDefault="006C3DAD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3.94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4CD9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0C94" w14:textId="77777777" w:rsidR="00AD0D68" w:rsidRPr="00FA5A40" w:rsidRDefault="00AD0D68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E6B3F" w14:textId="0985A0B0" w:rsidR="00AD0D68" w:rsidRPr="00FA5A40" w:rsidRDefault="006C3DAD" w:rsidP="00AD0D68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13.94</w:t>
            </w:r>
          </w:p>
        </w:tc>
      </w:tr>
      <w:tr w:rsidR="00BE649F" w:rsidRPr="00FA5A40" w14:paraId="7FFE952F" w14:textId="77777777" w:rsidTr="0068655A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6BF59" w14:textId="4D644D57" w:rsidR="00BE649F" w:rsidRPr="00FA5A40" w:rsidRDefault="00BE649F" w:rsidP="00BE649F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08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78BD4" w14:textId="53E07619" w:rsidR="00BE649F" w:rsidRPr="00FA5A40" w:rsidRDefault="00BE649F" w:rsidP="00BE64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C1D54" w14:textId="651F6EE7" w:rsidR="00BE649F" w:rsidRPr="00FA5A40" w:rsidRDefault="00BE649F" w:rsidP="00BE64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0D22" w14:textId="77777777" w:rsidR="00BE649F" w:rsidRPr="00FA5A40" w:rsidRDefault="00BE649F" w:rsidP="00BE649F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C7AA" w14:textId="77777777" w:rsidR="00BE649F" w:rsidRPr="00FA5A40" w:rsidRDefault="00BE649F" w:rsidP="00BE64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9768" w14:textId="4FAA6048" w:rsidR="00BE649F" w:rsidRPr="00FA5A40" w:rsidRDefault="00BE649F" w:rsidP="00BE64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31AC" w14:textId="77777777" w:rsidR="00BE649F" w:rsidRPr="00FA5A40" w:rsidRDefault="00BE649F" w:rsidP="00BE64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5281" w14:textId="74BB91E2" w:rsidR="00BE649F" w:rsidRPr="00FA5A40" w:rsidRDefault="006C3DAD" w:rsidP="00BE64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Mileage @53p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C920" w14:textId="67558C23" w:rsidR="00BE649F" w:rsidRPr="00FA5A40" w:rsidRDefault="006C3DAD" w:rsidP="00BE649F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FA5A40">
              <w:rPr>
                <w:rFonts w:ascii="Arial" w:hAnsi="Arial" w:cs="Arial"/>
                <w:sz w:val="15"/>
                <w:szCs w:val="15"/>
              </w:rPr>
              <w:t>£</w:t>
            </w:r>
            <w:r w:rsidR="00377B0E" w:rsidRPr="00FA5A40">
              <w:rPr>
                <w:rFonts w:ascii="Arial" w:hAnsi="Arial" w:cs="Arial"/>
                <w:sz w:val="15"/>
                <w:szCs w:val="15"/>
              </w:rPr>
              <w:t>4.21</w:t>
            </w:r>
          </w:p>
        </w:tc>
      </w:tr>
    </w:tbl>
    <w:p w14:paraId="3A7994A5" w14:textId="77777777" w:rsidR="00501B73" w:rsidRDefault="00501B73" w:rsidP="00501B73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2BB640E5" w14:textId="77777777" w:rsidR="00FA5A40" w:rsidRPr="00FA5A40" w:rsidRDefault="00FA5A40" w:rsidP="00FA5A40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41DE05B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A3375B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379AEE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229D44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129099B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D55D13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B4001D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354271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71BD06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EEFAD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8788F6" w14:textId="77777777" w:rsidR="007D5B86" w:rsidRDefault="007D5B8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A3E8F5" w14:textId="77777777" w:rsidR="007D5B86" w:rsidRDefault="007D5B8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1A6D0F" w14:textId="77777777" w:rsidR="007D5B86" w:rsidRDefault="007D5B8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FA1B2B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531178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78533E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D6851D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91151E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694B479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6D9A1C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AD2E74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8DD170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2CD002" w14:textId="77777777" w:rsidR="00F01256" w:rsidRDefault="00F0125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1DCA49" w14:textId="77777777" w:rsidR="00501B73" w:rsidRDefault="00501B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1904A8" w14:textId="07A88617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6"/>
          <w:szCs w:val="16"/>
        </w:rPr>
        <w:lastRenderedPageBreak/>
        <w:t>Kathryn Gillatt</w:t>
      </w:r>
    </w:p>
    <w:p w14:paraId="51D48DFA" w14:textId="77777777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 w:rsidRPr="00FA5A40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2C60CC56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A5A40">
        <w:tab/>
      </w:r>
      <w:r w:rsidRPr="00FA5A40">
        <w:tab/>
      </w:r>
      <w:r w:rsidRPr="00FA5A40">
        <w:tab/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</w:t>
      </w:r>
      <w:r w:rsidR="0057301F" w:rsidRPr="00FA5A40">
        <w:rPr>
          <w:rFonts w:ascii="Arial-BoldMT" w:hAnsi="Arial-BoldMT" w:cs="Arial-BoldMT"/>
          <w:sz w:val="15"/>
          <w:szCs w:val="15"/>
        </w:rPr>
        <w:t>0</w:t>
      </w:r>
    </w:p>
    <w:p w14:paraId="53E42315" w14:textId="14F8AF8C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</w:t>
      </w:r>
      <w:r w:rsidR="00F20E75" w:rsidRPr="00FA5A40">
        <w:rPr>
          <w:rFonts w:ascii="Arial-BoldMT" w:hAnsi="Arial-BoldMT" w:cs="Arial-BoldMT"/>
          <w:sz w:val="15"/>
          <w:szCs w:val="15"/>
        </w:rPr>
        <w:t>216.70</w:t>
      </w:r>
    </w:p>
    <w:p w14:paraId="39D2DEDA" w14:textId="77777777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>- Via Corporate Contract (Hire Car)</w:t>
      </w:r>
      <w:r w:rsidRPr="00FA5A40">
        <w:tab/>
      </w:r>
      <w:r w:rsidRPr="00FA5A40"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</w:p>
    <w:p w14:paraId="49B65440" w14:textId="104CE34A" w:rsidR="002A5C6A" w:rsidRPr="00FA5A40" w:rsidRDefault="002A5C6A" w:rsidP="002A5C6A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Cs/>
          <w:sz w:val="15"/>
          <w:szCs w:val="15"/>
        </w:rPr>
        <w:tab/>
      </w:r>
      <w:r w:rsidRPr="00FA5A4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FA5A40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F20E75" w:rsidRPr="00FA5A40">
        <w:rPr>
          <w:rFonts w:ascii="Arial-BoldMT" w:hAnsi="Arial-BoldMT" w:cs="Arial-BoldMT"/>
          <w:b/>
          <w:bCs/>
          <w:sz w:val="15"/>
          <w:szCs w:val="15"/>
        </w:rPr>
        <w:t>216.70</w:t>
      </w:r>
    </w:p>
    <w:p w14:paraId="54FC219E" w14:textId="77777777" w:rsidR="00FA5A40" w:rsidRPr="00FA5A40" w:rsidRDefault="00FA5A40" w:rsidP="007D5B8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7389ABA" w14:textId="50367A3C" w:rsidR="00FA5A40" w:rsidRPr="00FA5A40" w:rsidRDefault="00FA5A40" w:rsidP="007D5B86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E76CCBA" w14:textId="306A407C" w:rsidR="007D5B86" w:rsidRPr="00FA5A40" w:rsidRDefault="007D5B86" w:rsidP="007D5B8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D5B86" w:rsidRPr="00FA5A40" w14:paraId="300604A4" w14:textId="77777777" w:rsidTr="00E1626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8D351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7271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8060C60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A8F8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3A18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C151E7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700B0B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4960F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1DDC152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4E5B01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D5B86" w:rsidRPr="00FA5A40" w14:paraId="56E0EC65" w14:textId="77777777" w:rsidTr="00E1626E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C1CB" w14:textId="77777777" w:rsidR="007D5B86" w:rsidRPr="00FA5A40" w:rsidRDefault="007D5B86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38E1F" w14:textId="77777777" w:rsidR="007D5B86" w:rsidRPr="00FA5A40" w:rsidRDefault="007D5B86" w:rsidP="00E1626E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FFB07" w14:textId="77777777" w:rsidR="007D5B86" w:rsidRPr="00FA5A40" w:rsidRDefault="007D5B86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051E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5E56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EE9F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11A76" w14:textId="77777777" w:rsidR="007D5B86" w:rsidRPr="00FA5A40" w:rsidRDefault="007D5B86" w:rsidP="00E1626E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D5B86" w:rsidRPr="00FA5A40" w14:paraId="559BDC71" w14:textId="77777777" w:rsidTr="00E1626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BC21" w14:textId="04871252" w:rsidR="007D5B86" w:rsidRPr="00FA5A40" w:rsidRDefault="001D7718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04DE" w14:textId="032E56DA" w:rsidR="007D5B86" w:rsidRPr="00FA5A40" w:rsidRDefault="00DA7FC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B267" w14:textId="20EBA6A4" w:rsidR="007D5B86" w:rsidRPr="00FA5A40" w:rsidRDefault="00DA7FC6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F2010" w14:textId="77777777" w:rsidR="007D5B86" w:rsidRPr="00FA5A40" w:rsidRDefault="007D5B86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EF63" w14:textId="77777777" w:rsidR="007D5B86" w:rsidRPr="00FA5A40" w:rsidRDefault="007D5B86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802F" w14:textId="0FDA02DC" w:rsidR="007D5B86" w:rsidRPr="00FA5A40" w:rsidRDefault="00546A17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</w:t>
            </w:r>
            <w:r w:rsidR="00C010C5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</w:t>
            </w: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4F09" w14:textId="1D88B7EC" w:rsidR="007D5B86" w:rsidRPr="00FA5A40" w:rsidRDefault="00546A17" w:rsidP="00E1626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</w:t>
            </w:r>
            <w:r w:rsidR="00C010C5"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</w:t>
            </w: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</w:tr>
      <w:tr w:rsidR="001D7718" w:rsidRPr="00FA5A40" w14:paraId="7C64E777" w14:textId="77777777" w:rsidTr="00A2245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B3FF" w14:textId="46639CE3" w:rsidR="001D7718" w:rsidRPr="00FA5A40" w:rsidRDefault="001D7718" w:rsidP="001D77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0677" w14:textId="7D13D8CC" w:rsidR="001D7718" w:rsidRPr="00FA5A40" w:rsidRDefault="004E35CB" w:rsidP="001D77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F25A" w14:textId="714FB74B" w:rsidR="001D7718" w:rsidRPr="00FA5A40" w:rsidRDefault="004E35CB" w:rsidP="001D7718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2288F" w14:textId="77777777" w:rsidR="001D7718" w:rsidRPr="00FA5A40" w:rsidRDefault="001D7718" w:rsidP="001D77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C2D4" w14:textId="775AB636" w:rsidR="001D7718" w:rsidRPr="00FA5A40" w:rsidRDefault="00C010C5" w:rsidP="001D77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006E" w14:textId="77777777" w:rsidR="001D7718" w:rsidRPr="00FA5A40" w:rsidRDefault="001D7718" w:rsidP="001D77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4565" w14:textId="167EE1A7" w:rsidR="001D7718" w:rsidRPr="00FA5A40" w:rsidRDefault="001D3E66" w:rsidP="001D771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30</w:t>
            </w:r>
          </w:p>
        </w:tc>
      </w:tr>
      <w:tr w:rsidR="00751FCC" w:rsidRPr="00FA5A40" w14:paraId="2FFC1716" w14:textId="77777777" w:rsidTr="00A22450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3465" w14:textId="1FF96097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C9E6" w14:textId="77777777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7A22" w14:textId="77777777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B54AD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C4119" w14:textId="1F207FC0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242A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A2F0E" w14:textId="0DF8FCC9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751FCC" w:rsidRPr="00FA5A40" w14:paraId="0DF45A2D" w14:textId="77777777" w:rsidTr="00E1626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1FCE" w14:textId="78F9A76D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91D8C" w14:textId="1D028DF6" w:rsidR="00751FCC" w:rsidRPr="00FA5A40" w:rsidRDefault="00E06505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3323" w14:textId="5F1ABAFA" w:rsidR="00751FCC" w:rsidRPr="00FA5A40" w:rsidRDefault="00E06505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B728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614F" w14:textId="739D2784" w:rsidR="00751FCC" w:rsidRPr="00FA5A40" w:rsidRDefault="00E06505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DD22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11521" w14:textId="40A9C9E4" w:rsidR="00751FCC" w:rsidRPr="00FA5A40" w:rsidRDefault="00E06505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40</w:t>
            </w:r>
          </w:p>
        </w:tc>
      </w:tr>
      <w:tr w:rsidR="00751FCC" w:rsidRPr="00FA5A40" w14:paraId="5110C1A2" w14:textId="77777777" w:rsidTr="00E1626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0A75E" w14:textId="668446E2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17753" w14:textId="77777777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B6B23" w14:textId="77777777" w:rsidR="00751FCC" w:rsidRPr="00FA5A40" w:rsidRDefault="00751FCC" w:rsidP="00751FCC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2291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CA19" w14:textId="6CD81772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0E7B" w14:textId="77777777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3FA6" w14:textId="3491919E" w:rsidR="00751FCC" w:rsidRPr="00FA5A40" w:rsidRDefault="00751FCC" w:rsidP="00751FC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</w:tbl>
    <w:p w14:paraId="236F4C4B" w14:textId="77777777" w:rsidR="0057301F" w:rsidRDefault="0057301F" w:rsidP="0057301F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D7E1F7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6B5E20B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2F27A9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848939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190FDA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2AA82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581C56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6D819B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1A70FF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417CB4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FCB9B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DC20C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5F7DF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B2DD94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1C5A0F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69854C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03F56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B39640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AA5429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C4D277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D08413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48B97AA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7A2EAE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9B39290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E2F6A31" w14:textId="77777777" w:rsidR="007C233C" w:rsidRDefault="007C233C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EB6A12" w14:textId="6C09A09B" w:rsidR="00AB73C7" w:rsidRPr="00FA5A40" w:rsidRDefault="00AB73C7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FA5A40">
        <w:rPr>
          <w:rFonts w:ascii="Arial-BoldMT" w:hAnsi="Arial-BoldMT" w:cs="Arial-BoldMT"/>
          <w:b/>
          <w:bCs/>
          <w:sz w:val="16"/>
          <w:szCs w:val="16"/>
        </w:rPr>
        <w:lastRenderedPageBreak/>
        <w:t>Mel Tomlin</w:t>
      </w:r>
    </w:p>
    <w:p w14:paraId="4C5132F1" w14:textId="77777777" w:rsidR="00AB73C7" w:rsidRPr="00FA5A40" w:rsidRDefault="00AB73C7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6"/>
          <w:szCs w:val="16"/>
        </w:rPr>
        <w:t>Non-Executive Director -</w:t>
      </w:r>
      <w:r w:rsidRPr="00FA5A40">
        <w:rPr>
          <w:rFonts w:ascii="Arial-BoldMT" w:hAnsi="Arial-BoldMT" w:cs="Arial-BoldMT"/>
          <w:sz w:val="16"/>
          <w:szCs w:val="16"/>
        </w:rPr>
        <w:t>Total claim for period:</w:t>
      </w:r>
    </w:p>
    <w:p w14:paraId="621C31DF" w14:textId="77777777" w:rsidR="00AB73C7" w:rsidRPr="00FA5A40" w:rsidRDefault="00AB73C7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</w:p>
    <w:p w14:paraId="6EB22E8C" w14:textId="77777777" w:rsidR="00AB73C7" w:rsidRPr="00FA5A40" w:rsidRDefault="00AB73C7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89.00</w:t>
      </w:r>
    </w:p>
    <w:p w14:paraId="44B09856" w14:textId="77777777" w:rsidR="00AB73C7" w:rsidRPr="00FA5A40" w:rsidRDefault="00AB73C7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sz w:val="15"/>
          <w:szCs w:val="15"/>
        </w:rPr>
        <w:t>- Via Corporate Contract (Hire Car)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sz w:val="15"/>
          <w:szCs w:val="15"/>
        </w:rPr>
        <w:t xml:space="preserve"> £0</w:t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  <w:r w:rsidRPr="00FA5A40">
        <w:rPr>
          <w:sz w:val="15"/>
          <w:szCs w:val="15"/>
        </w:rPr>
        <w:tab/>
      </w:r>
    </w:p>
    <w:p w14:paraId="45D0EF3D" w14:textId="77777777" w:rsidR="00AB73C7" w:rsidRPr="00FA5A40" w:rsidRDefault="00AB73C7" w:rsidP="00AB73C7">
      <w:pPr>
        <w:autoSpaceDE w:val="0"/>
        <w:spacing w:after="0" w:line="240" w:lineRule="auto"/>
        <w:ind w:left="2880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FA5A40">
        <w:rPr>
          <w:sz w:val="15"/>
          <w:szCs w:val="15"/>
        </w:rPr>
        <w:tab/>
      </w: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 £89.00</w:t>
      </w:r>
    </w:p>
    <w:p w14:paraId="62BD528D" w14:textId="77777777" w:rsidR="00FA5A40" w:rsidRPr="00FA5A40" w:rsidRDefault="00FA5A40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06E7DE0" w14:textId="760F432A" w:rsidR="00FA5A40" w:rsidRPr="00FA5A40" w:rsidRDefault="00FA5A40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B76C263" w14:textId="67A291B9" w:rsidR="00AB73C7" w:rsidRPr="00FA5A40" w:rsidRDefault="00AB73C7" w:rsidP="00AB73C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AB73C7" w:rsidRPr="00FA5A40" w14:paraId="0B553D8D" w14:textId="77777777" w:rsidTr="00CF3CE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37E5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FD44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2A918EE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4CC9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8B31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B9CBE46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73C7DB6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F99BD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9A9D3B5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32B9DE6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B73C7" w:rsidRPr="00FA5A40" w14:paraId="17653DDC" w14:textId="77777777" w:rsidTr="00643EEE">
        <w:trPr>
          <w:trHeight w:val="302"/>
        </w:trPr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F827" w14:textId="77777777" w:rsidR="00AB73C7" w:rsidRPr="00FA5A40" w:rsidRDefault="00AB73C7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AD745" w14:textId="77777777" w:rsidR="00AB73C7" w:rsidRPr="00FA5A40" w:rsidRDefault="00AB73C7" w:rsidP="00CF3CEA">
            <w:pPr>
              <w:spacing w:after="0" w:line="240" w:lineRule="auto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14983" w14:textId="77777777" w:rsidR="00AB73C7" w:rsidRPr="00FA5A40" w:rsidRDefault="00AB73C7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D918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E3188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F0A4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2B34C" w14:textId="77777777" w:rsidR="00AB73C7" w:rsidRPr="00FA5A40" w:rsidRDefault="00AB73C7" w:rsidP="00CF3CEA">
            <w:pPr>
              <w:spacing w:after="0" w:line="240" w:lineRule="auto"/>
              <w:jc w:val="center"/>
            </w:pPr>
            <w:r w:rsidRPr="00FA5A40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B73C7" w:rsidRPr="00FA5A40" w14:paraId="6F87DA89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CCD5" w14:textId="77777777" w:rsidR="00AB73C7" w:rsidRPr="00FA5A40" w:rsidRDefault="00AB73C7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CBC9" w14:textId="77777777" w:rsidR="00AB73C7" w:rsidRPr="00FA5A40" w:rsidRDefault="00AB73C7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D801" w14:textId="77777777" w:rsidR="00AB73C7" w:rsidRPr="00FA5A40" w:rsidRDefault="00AB73C7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6D1D" w14:textId="77777777" w:rsidR="00AB73C7" w:rsidRPr="00FA5A40" w:rsidRDefault="00AB73C7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C7B4" w14:textId="77777777" w:rsidR="00AB73C7" w:rsidRPr="00FA5A40" w:rsidRDefault="00AB73C7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119E3" w14:textId="77777777" w:rsidR="00AB73C7" w:rsidRPr="00FA5A40" w:rsidRDefault="00AB73C7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AD69B" w14:textId="77777777" w:rsidR="00AB73C7" w:rsidRPr="00FA5A40" w:rsidRDefault="00AB73C7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FA5A40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9.00</w:t>
            </w:r>
          </w:p>
        </w:tc>
      </w:tr>
    </w:tbl>
    <w:p w14:paraId="74C6EE9C" w14:textId="77777777" w:rsidR="00AB73C7" w:rsidRDefault="00AB73C7" w:rsidP="00AB73C7">
      <w:pPr>
        <w:autoSpaceDE w:val="0"/>
        <w:spacing w:after="0" w:line="240" w:lineRule="auto"/>
      </w:pPr>
      <w:r w:rsidRPr="00FA5A40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FA5A40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7BC7DF8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9BA166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7971C2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24706A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F11CB1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E03B28" w14:textId="77777777" w:rsidR="00BE5409" w:rsidRDefault="00BE540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5BBA00" w14:textId="77777777" w:rsidR="00747489" w:rsidRDefault="00747489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2A4A4E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455199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55BF9A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17886A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1BEF29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7E06F6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B7EA8E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184A27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3A5673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AB0015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A7004E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9F1FCE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822EB4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0967C9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714751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61C45A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43608A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E52273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4B2E73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2CBBB0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6E81F9C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1B0089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E6FC54" w14:textId="77777777" w:rsidR="007C233C" w:rsidRDefault="007C233C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ACC68D" w14:textId="75A72C44" w:rsidR="00100D8F" w:rsidRPr="00404462" w:rsidRDefault="00100D8F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4462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an Britton </w:t>
      </w:r>
    </w:p>
    <w:p w14:paraId="2749EEFC" w14:textId="77777777" w:rsidR="00100D8F" w:rsidRPr="00404462" w:rsidRDefault="00100D8F" w:rsidP="00100D8F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404462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5A61F244" w14:textId="77777777" w:rsidR="00100D8F" w:rsidRPr="00404462" w:rsidRDefault="00100D8F" w:rsidP="00100D8F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7A9807CC" w14:textId="77777777" w:rsidR="00100D8F" w:rsidRPr="00404462" w:rsidRDefault="00100D8F" w:rsidP="00100D8F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45.80</w:t>
      </w:r>
    </w:p>
    <w:p w14:paraId="357008EF" w14:textId="77777777" w:rsidR="00100D8F" w:rsidRPr="00404462" w:rsidRDefault="00100D8F" w:rsidP="00100D8F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>- Via Corporate Contract (Hire Car)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</w:p>
    <w:p w14:paraId="26137AFD" w14:textId="77777777" w:rsidR="00100D8F" w:rsidRPr="00404462" w:rsidRDefault="00100D8F" w:rsidP="00100D8F">
      <w:pPr>
        <w:autoSpaceDE w:val="0"/>
        <w:spacing w:after="0" w:line="240" w:lineRule="auto"/>
        <w:ind w:left="2880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 £45.80</w:t>
      </w:r>
    </w:p>
    <w:p w14:paraId="5461FE4C" w14:textId="77777777" w:rsidR="00100D8F" w:rsidRPr="00404462" w:rsidRDefault="00100D8F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A4F479F" w14:textId="0C461D0E" w:rsidR="00404462" w:rsidRPr="00404462" w:rsidRDefault="00404462" w:rsidP="00100D8F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E6580E6" w14:textId="77777777" w:rsidR="00100D8F" w:rsidRPr="00404462" w:rsidRDefault="00100D8F" w:rsidP="00100D8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100D8F" w:rsidRPr="00404462" w14:paraId="0E5DFD58" w14:textId="77777777" w:rsidTr="00CF3CE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EE8D9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798E3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80FDF3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4A0B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4EA7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7FA4185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B0780B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9E09D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F2ABDBB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BD687A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00D8F" w:rsidRPr="00404462" w14:paraId="4D61403C" w14:textId="77777777" w:rsidTr="00CF3CEA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D775" w14:textId="77777777" w:rsidR="00100D8F" w:rsidRPr="00404462" w:rsidRDefault="00100D8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29013" w14:textId="77777777" w:rsidR="00100D8F" w:rsidRPr="00404462" w:rsidRDefault="00100D8F" w:rsidP="00CF3CEA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E0A4F" w14:textId="77777777" w:rsidR="00100D8F" w:rsidRPr="00404462" w:rsidRDefault="00100D8F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57A1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C103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5DF1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9B5D3" w14:textId="77777777" w:rsidR="00100D8F" w:rsidRPr="00404462" w:rsidRDefault="00100D8F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00D8F" w:rsidRPr="00404462" w14:paraId="59FA68DC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1CCF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F0F6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FD4F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A7EC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FBF9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6763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8F20C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100D8F" w:rsidRPr="00404462" w14:paraId="468238A3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5AA18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4351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6A25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E09D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B257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57C23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1DF5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40</w:t>
            </w:r>
          </w:p>
        </w:tc>
      </w:tr>
      <w:tr w:rsidR="00100D8F" w:rsidRPr="00404462" w14:paraId="4CE83440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3AFFE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5088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54029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B14B4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EC85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8DD2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09385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100D8F" w:rsidRPr="00404462" w14:paraId="5C517D1D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95A6A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3BD8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B52C" w14:textId="77777777" w:rsidR="00100D8F" w:rsidRPr="00404462" w:rsidRDefault="00100D8F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53273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3AFA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C2A17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80B5" w14:textId="77777777" w:rsidR="00100D8F" w:rsidRPr="00404462" w:rsidRDefault="00100D8F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2.40</w:t>
            </w:r>
          </w:p>
        </w:tc>
      </w:tr>
    </w:tbl>
    <w:p w14:paraId="67E7AE14" w14:textId="77777777" w:rsidR="00100D8F" w:rsidRDefault="00100D8F" w:rsidP="00100D8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74446D8" w14:textId="77777777" w:rsidR="00100D8F" w:rsidRDefault="00100D8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262340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128EFD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D7DBC1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865224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9863FF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949060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D03B52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84215A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782423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166D50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DFD24C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6727F8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E42084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A371B3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FDB812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BCE6C7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7DA1E7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7C3739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658994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C9E2BE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A0A934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B40198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4EEA42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4D8BE2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167EBC" w14:textId="77777777" w:rsidR="009E5FDD" w:rsidRDefault="009E5FD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01177C" w14:textId="19081CC4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6"/>
          <w:szCs w:val="16"/>
        </w:rPr>
        <w:lastRenderedPageBreak/>
        <w:t>Gordon Coyne</w:t>
      </w:r>
    </w:p>
    <w:p w14:paraId="0DEEDFC5" w14:textId="224B464C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 w:rsidRPr="00404462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200B3560" w14:textId="3D16111C" w:rsidR="002A5C6A" w:rsidRPr="00404462" w:rsidRDefault="0082694B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</w:t>
      </w:r>
      <w:r w:rsidR="002A5C6A" w:rsidRPr="00404462">
        <w:rPr>
          <w:rFonts w:ascii="Arial-BoldMT" w:hAnsi="Arial-BoldMT" w:cs="Arial-BoldMT"/>
          <w:sz w:val="15"/>
          <w:szCs w:val="15"/>
        </w:rPr>
        <w:t xml:space="preserve">Expenses Claimed </w:t>
      </w:r>
      <w:r w:rsidR="002A5C6A" w:rsidRPr="00404462">
        <w:tab/>
      </w:r>
      <w:r w:rsidR="002A5C6A" w:rsidRPr="00404462">
        <w:tab/>
      </w:r>
      <w:r w:rsidR="002A5C6A" w:rsidRPr="00404462">
        <w:tab/>
      </w:r>
      <w:r w:rsidR="002A5C6A" w:rsidRPr="00404462">
        <w:tab/>
      </w:r>
      <w:r w:rsidR="002A5C6A"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690B6F2D" w14:textId="6A52BD6D" w:rsidR="002A5C6A" w:rsidRPr="00404462" w:rsidRDefault="002A5C6A" w:rsidP="002A5C6A">
      <w:pPr>
        <w:autoSpaceDE w:val="0"/>
        <w:spacing w:after="0" w:line="240" w:lineRule="auto"/>
        <w:rPr>
          <w:color w:val="000000" w:themeColor="text1"/>
        </w:rPr>
      </w:pPr>
      <w:r w:rsidRPr="0040446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</w:t>
      </w:r>
      <w:r w:rsidR="00615A62" w:rsidRPr="00404462">
        <w:rPr>
          <w:rFonts w:ascii="Arial-BoldMT" w:hAnsi="Arial-BoldMT" w:cs="Arial-BoldMT"/>
          <w:sz w:val="15"/>
          <w:szCs w:val="15"/>
        </w:rPr>
        <w:t>5</w:t>
      </w:r>
      <w:r w:rsidR="001761B5" w:rsidRPr="00404462">
        <w:rPr>
          <w:rFonts w:ascii="Arial-BoldMT" w:hAnsi="Arial-BoldMT" w:cs="Arial-BoldMT"/>
          <w:sz w:val="15"/>
          <w:szCs w:val="15"/>
        </w:rPr>
        <w:t>2</w:t>
      </w:r>
      <w:r w:rsidR="00FE67CC" w:rsidRPr="00404462">
        <w:rPr>
          <w:rFonts w:ascii="Arial-BoldMT" w:hAnsi="Arial-BoldMT" w:cs="Arial-BoldMT"/>
          <w:sz w:val="15"/>
          <w:szCs w:val="15"/>
        </w:rPr>
        <w:t>9</w:t>
      </w:r>
      <w:r w:rsidR="00615A62" w:rsidRPr="00404462">
        <w:rPr>
          <w:rFonts w:ascii="Arial-BoldMT" w:hAnsi="Arial-BoldMT" w:cs="Arial-BoldMT"/>
          <w:sz w:val="15"/>
          <w:szCs w:val="15"/>
        </w:rPr>
        <w:t>.80</w:t>
      </w:r>
    </w:p>
    <w:p w14:paraId="18D71DC6" w14:textId="613A8847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>- Via Corporate Contract (Hire Car)</w:t>
      </w:r>
      <w:r w:rsidRPr="00404462">
        <w:tab/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</w:t>
      </w:r>
      <w:r w:rsidR="00811048" w:rsidRPr="00404462">
        <w:rPr>
          <w:rFonts w:ascii="Arial-BoldMT" w:hAnsi="Arial-BoldMT" w:cs="Arial-BoldMT"/>
          <w:sz w:val="15"/>
          <w:szCs w:val="15"/>
        </w:rPr>
        <w:t>40</w:t>
      </w:r>
      <w:r w:rsidR="00D8662D" w:rsidRPr="00404462">
        <w:rPr>
          <w:rFonts w:ascii="Arial-BoldMT" w:hAnsi="Arial-BoldMT" w:cs="Arial-BoldMT"/>
          <w:sz w:val="15"/>
          <w:szCs w:val="15"/>
        </w:rPr>
        <w:t>.00</w:t>
      </w:r>
    </w:p>
    <w:p w14:paraId="36CA3C63" w14:textId="3016BE56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4462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771525" w:rsidRPr="00404462">
        <w:rPr>
          <w:rFonts w:ascii="Arial-BoldMT" w:hAnsi="Arial-BoldMT" w:cs="Arial-BoldMT"/>
          <w:b/>
          <w:bCs/>
          <w:sz w:val="15"/>
          <w:szCs w:val="15"/>
        </w:rPr>
        <w:t>569.80</w:t>
      </w:r>
    </w:p>
    <w:p w14:paraId="2B2F07C3" w14:textId="77777777" w:rsidR="00404462" w:rsidRPr="00404462" w:rsidRDefault="00404462" w:rsidP="005E748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F80E262" w14:textId="2DE050A1" w:rsidR="00404462" w:rsidRPr="00404462" w:rsidRDefault="00404462" w:rsidP="005E748C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this period.</w:t>
      </w:r>
    </w:p>
    <w:p w14:paraId="7F6FCFD6" w14:textId="78D5551C" w:rsidR="005E748C" w:rsidRPr="00404462" w:rsidRDefault="005E748C" w:rsidP="005E748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560"/>
        <w:gridCol w:w="1560"/>
        <w:gridCol w:w="1350"/>
      </w:tblGrid>
      <w:tr w:rsidR="00FC3E2F" w:rsidRPr="00404462" w14:paraId="2FB4C9C9" w14:textId="77777777" w:rsidTr="00FC3E2F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54C36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9B41F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0FD085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4E32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DEC1A77" w14:textId="77777777" w:rsidR="00FC3E2F" w:rsidRPr="00404462" w:rsidRDefault="00FC3E2F" w:rsidP="00AC1814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77968" w14:textId="44FF36F4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46948D3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61B896A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37B46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E4D2F7A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2234FAF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C3E2F" w:rsidRPr="00404462" w14:paraId="7D99CBE1" w14:textId="77777777" w:rsidTr="00FC3E2F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FC5C" w14:textId="77777777" w:rsidR="00FC3E2F" w:rsidRPr="00404462" w:rsidRDefault="00FC3E2F" w:rsidP="00AC181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7352E" w14:textId="77777777" w:rsidR="00FC3E2F" w:rsidRPr="00404462" w:rsidRDefault="00FC3E2F" w:rsidP="00AC1814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04CC" w14:textId="77777777" w:rsidR="00FC3E2F" w:rsidRPr="00404462" w:rsidRDefault="00FC3E2F" w:rsidP="00AC1814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CCD7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3FED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C4D98D" w14:textId="35431178" w:rsidR="00FC3E2F" w:rsidRPr="00404462" w:rsidRDefault="009065F9" w:rsidP="00AC1814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 £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4F9F" w14:textId="3F6EE7F1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36F82" w14:textId="77777777" w:rsidR="00FC3E2F" w:rsidRPr="00404462" w:rsidRDefault="00FC3E2F" w:rsidP="00AC1814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C3E2F" w:rsidRPr="00404462" w14:paraId="2E8B2357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681C" w14:textId="35FD4BE8" w:rsidR="00FC3E2F" w:rsidRPr="00404462" w:rsidRDefault="00FC3E2F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A6E8" w14:textId="10E289FC" w:rsidR="00FC3E2F" w:rsidRPr="00404462" w:rsidRDefault="00FC3E2F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4D69E" w14:textId="5DD435F4" w:rsidR="00FC3E2F" w:rsidRPr="00404462" w:rsidRDefault="00FC3E2F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A380C" w14:textId="77777777" w:rsidR="00FC3E2F" w:rsidRPr="00404462" w:rsidRDefault="00FC3E2F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51D98" w14:textId="77777777" w:rsidR="00FC3E2F" w:rsidRPr="00404462" w:rsidRDefault="00FC3E2F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8418CD" w14:textId="77777777" w:rsidR="00FC3E2F" w:rsidRPr="00404462" w:rsidRDefault="00FC3E2F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2629" w14:textId="7A22CFA0" w:rsidR="00FC3E2F" w:rsidRPr="00404462" w:rsidRDefault="00FC3E2F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D9D9" w14:textId="552D50BA" w:rsidR="00FC3E2F" w:rsidRPr="00404462" w:rsidRDefault="00FC3E2F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9.00</w:t>
            </w:r>
          </w:p>
        </w:tc>
      </w:tr>
      <w:tr w:rsidR="003E0918" w:rsidRPr="00404462" w14:paraId="60D8E786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A7D52" w14:textId="00B88075" w:rsidR="003E0918" w:rsidRPr="00404462" w:rsidRDefault="003E0918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1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67F85" w14:textId="02C6C5D7" w:rsidR="003E0918" w:rsidRPr="00404462" w:rsidRDefault="00B535CE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C4CB" w14:textId="7DD053A7" w:rsidR="003E0918" w:rsidRPr="00404462" w:rsidRDefault="00B535CE" w:rsidP="002932D7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716C" w14:textId="77777777" w:rsidR="003E0918" w:rsidRPr="00404462" w:rsidRDefault="003E0918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3FABA" w14:textId="77777777" w:rsidR="003E0918" w:rsidRPr="00404462" w:rsidRDefault="003E0918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7677C8" w14:textId="5B1F6E3F" w:rsidR="003E0918" w:rsidRPr="00404462" w:rsidRDefault="00B535CE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EEB4" w14:textId="77777777" w:rsidR="003E0918" w:rsidRPr="00404462" w:rsidRDefault="003E0918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27F6" w14:textId="2DF3355D" w:rsidR="003E0918" w:rsidRPr="00404462" w:rsidRDefault="00B535CE" w:rsidP="002932D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40.00</w:t>
            </w:r>
          </w:p>
        </w:tc>
      </w:tr>
      <w:tr w:rsidR="00FC3E2F" w:rsidRPr="00404462" w14:paraId="7A791AEB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2086" w14:textId="7E83BFD6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7AF7" w14:textId="77777777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17BF" w14:textId="77777777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8AED6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82747" w14:textId="36869301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1FE960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98F9" w14:textId="03005094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5B8E" w14:textId="51FAE40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FC3E2F" w:rsidRPr="00404462" w14:paraId="4EBDCBBE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E704" w14:textId="4379370D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7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E4DE3" w14:textId="72B41A49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B13E" w14:textId="6BC7B3F4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5EB4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0EA9" w14:textId="235AF41C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B0DB01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7391E" w14:textId="6884F4D1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17ED" w14:textId="195BEBDC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8.00</w:t>
            </w:r>
          </w:p>
        </w:tc>
      </w:tr>
      <w:tr w:rsidR="00FC3E2F" w:rsidRPr="00404462" w14:paraId="1B6E0991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D1EE" w14:textId="2BECA19C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622A" w14:textId="618DC465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C2C5" w14:textId="28AB733A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CD6B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5125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03FB0F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CD906" w14:textId="643568D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E9A31" w14:textId="3FBC5D35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5.00</w:t>
            </w:r>
          </w:p>
        </w:tc>
      </w:tr>
      <w:tr w:rsidR="00FC3E2F" w:rsidRPr="00404462" w14:paraId="7A312C62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CDF0E" w14:textId="54C3232B" w:rsidR="00FC3E2F" w:rsidRPr="00404462" w:rsidRDefault="00FC3E2F" w:rsidP="003016E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CB70" w14:textId="1720E05D" w:rsidR="00FC3E2F" w:rsidRPr="00404462" w:rsidRDefault="00FC3E2F" w:rsidP="003016E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8018" w14:textId="634C13BE" w:rsidR="00FC3E2F" w:rsidRPr="00404462" w:rsidRDefault="00FC3E2F" w:rsidP="003016E1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1507" w14:textId="77777777" w:rsidR="00FC3E2F" w:rsidRPr="00404462" w:rsidRDefault="00FC3E2F" w:rsidP="003016E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6E34" w14:textId="209299AD" w:rsidR="00FC3E2F" w:rsidRPr="00404462" w:rsidRDefault="00FC3E2F" w:rsidP="003016E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1D745C" w14:textId="77777777" w:rsidR="00FC3E2F" w:rsidRPr="00404462" w:rsidRDefault="00FC3E2F" w:rsidP="003016E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B7BA" w14:textId="34BE06F3" w:rsidR="00FC3E2F" w:rsidRPr="00404462" w:rsidRDefault="00FC3E2F" w:rsidP="003016E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378F" w14:textId="338E0EDE" w:rsidR="00FC3E2F" w:rsidRPr="00404462" w:rsidRDefault="00FC3E2F" w:rsidP="003016E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10</w:t>
            </w:r>
          </w:p>
        </w:tc>
      </w:tr>
      <w:tr w:rsidR="00FC3E2F" w:rsidRPr="00404462" w14:paraId="4670627D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BD854" w14:textId="5D28FE6A" w:rsidR="00FC3E2F" w:rsidRPr="00404462" w:rsidRDefault="00FC3E2F" w:rsidP="0095606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C2F7" w14:textId="77777777" w:rsidR="00FC3E2F" w:rsidRPr="00404462" w:rsidRDefault="00FC3E2F" w:rsidP="0095606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5D45" w14:textId="77777777" w:rsidR="00FC3E2F" w:rsidRPr="00404462" w:rsidRDefault="00FC3E2F" w:rsidP="00956062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DAE2" w14:textId="77777777" w:rsidR="00FC3E2F" w:rsidRPr="00404462" w:rsidRDefault="00FC3E2F" w:rsidP="009560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007F" w14:textId="23EA078C" w:rsidR="00FC3E2F" w:rsidRPr="00404462" w:rsidRDefault="00FC3E2F" w:rsidP="009560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E4A821" w14:textId="77777777" w:rsidR="00FC3E2F" w:rsidRPr="00404462" w:rsidRDefault="00FC3E2F" w:rsidP="009560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CD4B" w14:textId="0E934C59" w:rsidR="00FC3E2F" w:rsidRPr="00404462" w:rsidRDefault="00FC3E2F" w:rsidP="009560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A931" w14:textId="3B3B4929" w:rsidR="00FC3E2F" w:rsidRPr="00404462" w:rsidRDefault="00FC3E2F" w:rsidP="0095606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FC3E2F" w:rsidRPr="00404462" w14:paraId="048F0181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7093" w14:textId="63CC755A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A028" w14:textId="7D1BDA56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0CF76" w14:textId="388C7041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3ACCD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8DA2A" w14:textId="72AE4A0C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900A22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3EBF" w14:textId="0F08E6EF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F5CA" w14:textId="10E1B139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96.20</w:t>
            </w:r>
          </w:p>
        </w:tc>
      </w:tr>
      <w:tr w:rsidR="00FC3E2F" w:rsidRPr="00404462" w14:paraId="081AC934" w14:textId="77777777" w:rsidTr="00FC3E2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2377" w14:textId="71260605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3BF6" w14:textId="77777777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1AE4" w14:textId="77777777" w:rsidR="00FC3E2F" w:rsidRPr="00404462" w:rsidRDefault="00FC3E2F" w:rsidP="00AC1814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8474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3800" w14:textId="64304193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F48757" w14:textId="77777777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1405" w14:textId="20429901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BCA40" w14:textId="5BC786DA" w:rsidR="00FC3E2F" w:rsidRPr="00404462" w:rsidRDefault="00FC3E2F" w:rsidP="00AC181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</w:tbl>
    <w:p w14:paraId="4451B002" w14:textId="77777777" w:rsidR="00404462" w:rsidRDefault="00404462" w:rsidP="00404462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FF65AA4" w14:textId="3AAD8697" w:rsidR="002A5C6A" w:rsidRDefault="002A5C6A" w:rsidP="002A5C6A">
      <w:pPr>
        <w:autoSpaceDE w:val="0"/>
        <w:spacing w:after="0" w:line="240" w:lineRule="auto"/>
      </w:pPr>
    </w:p>
    <w:p w14:paraId="09002AF6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0D06414F" w14:textId="77777777" w:rsidR="00EF3769" w:rsidRDefault="00EF376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463333" w14:textId="77777777" w:rsidR="00EF3769" w:rsidRDefault="00EF376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3591B6" w14:textId="77777777" w:rsidR="00EF3769" w:rsidRDefault="00EF376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6939F1" w14:textId="77777777" w:rsidR="00EF3769" w:rsidRDefault="00EF376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8B96CD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AB7B63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C8FDF0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FA8C27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B1A9F0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B8DDB2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97B197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BFCB68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B92ED5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D3639C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2CA9B9" w14:textId="77777777" w:rsidR="00747489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369671E" w14:textId="77777777" w:rsidR="00747489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721084" w14:textId="77777777" w:rsidR="009E5FDD" w:rsidRDefault="009E5FDD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A8837F" w14:textId="6BDB344B" w:rsidR="00747489" w:rsidRPr="00404462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6"/>
          <w:szCs w:val="16"/>
        </w:rPr>
        <w:lastRenderedPageBreak/>
        <w:t>Martin Kelsall</w:t>
      </w:r>
    </w:p>
    <w:p w14:paraId="0EC979E1" w14:textId="77777777" w:rsidR="00747489" w:rsidRPr="00404462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 w:rsidRPr="00404462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55EF0" w14:textId="77777777" w:rsidR="00747489" w:rsidRPr="00404462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4462">
        <w:tab/>
      </w:r>
      <w:r w:rsidRPr="00404462">
        <w:tab/>
      </w:r>
      <w:r w:rsidRPr="00404462">
        <w:tab/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42.00</w:t>
      </w:r>
    </w:p>
    <w:p w14:paraId="002811DB" w14:textId="77777777" w:rsidR="00747489" w:rsidRPr="00404462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306.00</w:t>
      </w:r>
    </w:p>
    <w:p w14:paraId="1C41AAEB" w14:textId="77777777" w:rsidR="00747489" w:rsidRPr="00404462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>- Via Corporate Contract (Hire Car)</w:t>
      </w:r>
      <w:r w:rsidRPr="00404462">
        <w:tab/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1E46C13B" w14:textId="77777777" w:rsidR="00747489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4462">
        <w:rPr>
          <w:rFonts w:ascii="Arial-BoldMT" w:hAnsi="Arial-BoldMT" w:cs="Arial-BoldMT"/>
          <w:b/>
          <w:bCs/>
          <w:sz w:val="15"/>
          <w:szCs w:val="15"/>
        </w:rPr>
        <w:tab/>
        <w:t xml:space="preserve"> £348.00</w:t>
      </w:r>
    </w:p>
    <w:p w14:paraId="76C91BBF" w14:textId="77777777" w:rsidR="009E5FDD" w:rsidRPr="00404462" w:rsidRDefault="009E5FDD" w:rsidP="00747489">
      <w:pPr>
        <w:autoSpaceDE w:val="0"/>
        <w:spacing w:after="0" w:line="240" w:lineRule="auto"/>
      </w:pPr>
    </w:p>
    <w:p w14:paraId="1B6FBDB7" w14:textId="77777777" w:rsidR="00747489" w:rsidRPr="00404462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0504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50"/>
        <w:gridCol w:w="1035"/>
        <w:gridCol w:w="1217"/>
        <w:gridCol w:w="629"/>
        <w:gridCol w:w="826"/>
        <w:gridCol w:w="853"/>
        <w:gridCol w:w="1833"/>
        <w:gridCol w:w="2156"/>
        <w:gridCol w:w="805"/>
      </w:tblGrid>
      <w:tr w:rsidR="00747489" w:rsidRPr="00404462" w14:paraId="3683AF5A" w14:textId="77777777" w:rsidTr="00CF3CEA">
        <w:tc>
          <w:tcPr>
            <w:tcW w:w="11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DE1AF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7C5FF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53B628" w14:textId="77777777" w:rsidR="00747489" w:rsidRPr="00404462" w:rsidRDefault="00747489" w:rsidP="00CF3CEA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7FF360" w14:textId="77777777" w:rsidR="00747489" w:rsidRPr="00404462" w:rsidRDefault="00747489" w:rsidP="00CF3CEA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1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715B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414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94D6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87BB59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2B047F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5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85AB2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8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C4158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47489" w:rsidRPr="00404462" w14:paraId="0DC2260E" w14:textId="77777777" w:rsidTr="00CF3CEA">
        <w:trPr>
          <w:trHeight w:val="465"/>
        </w:trPr>
        <w:tc>
          <w:tcPr>
            <w:tcW w:w="11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D620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3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57FEF" w14:textId="77777777" w:rsidR="00747489" w:rsidRPr="00404462" w:rsidRDefault="00747489" w:rsidP="00CF3CEA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1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ECD5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F8EB5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27BBD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8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1CE29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E630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2F1C3D7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5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2C116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8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2263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747489" w:rsidRPr="00404462" w14:paraId="1595477E" w14:textId="77777777" w:rsidTr="00CF3CEA">
        <w:tc>
          <w:tcPr>
            <w:tcW w:w="1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A4C0" w14:textId="77777777" w:rsidR="00747489" w:rsidRPr="00404462" w:rsidRDefault="00747489" w:rsidP="00CF3CE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04462">
              <w:rPr>
                <w:rFonts w:ascii="Arial-BoldMT" w:hAnsi="Arial-BoldMT" w:cs="Arial"/>
                <w:sz w:val="15"/>
                <w:szCs w:val="15"/>
              </w:rPr>
              <w:t>02 August 2023</w:t>
            </w:r>
          </w:p>
        </w:tc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F4666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7937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1BBB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AC3B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8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AF80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E40D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  <w:tc>
          <w:tcPr>
            <w:tcW w:w="21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1AE93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0DCE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25.00</w:t>
            </w:r>
          </w:p>
        </w:tc>
      </w:tr>
      <w:tr w:rsidR="00747489" w:rsidRPr="00404462" w14:paraId="73E7CD39" w14:textId="77777777" w:rsidTr="00CF3CEA">
        <w:trPr>
          <w:trHeight w:val="45"/>
        </w:trPr>
        <w:tc>
          <w:tcPr>
            <w:tcW w:w="1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7455" w14:textId="77777777" w:rsidR="00747489" w:rsidRPr="00404462" w:rsidRDefault="00747489" w:rsidP="00CF3CEA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04462">
              <w:rPr>
                <w:rFonts w:ascii="Arial-BoldMT" w:hAnsi="Arial-BoldMT" w:cs="Arial"/>
                <w:sz w:val="15"/>
                <w:szCs w:val="15"/>
              </w:rPr>
              <w:t>02 August 2023</w:t>
            </w:r>
          </w:p>
        </w:tc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FA643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39D3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1332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19D8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8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1B2E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17.00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97E4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DA1E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BE5D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17.00</w:t>
            </w:r>
          </w:p>
        </w:tc>
      </w:tr>
    </w:tbl>
    <w:p w14:paraId="1EB902F0" w14:textId="77777777" w:rsidR="00747489" w:rsidRPr="00404462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AB27526" w14:textId="77777777" w:rsidR="00747489" w:rsidRPr="00404462" w:rsidRDefault="00747489" w:rsidP="007474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47489" w:rsidRPr="00404462" w14:paraId="40ACD442" w14:textId="77777777" w:rsidTr="00CF3CEA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02FA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0184C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000EF9B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4D889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3E7B1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7C6F07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EBC57F4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70183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51B836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14BD3F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47489" w:rsidRPr="00404462" w14:paraId="51B5F950" w14:textId="77777777" w:rsidTr="00CF3CEA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7AE8F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081D5" w14:textId="77777777" w:rsidR="00747489" w:rsidRPr="00404462" w:rsidRDefault="00747489" w:rsidP="00CF3CEA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B912" w14:textId="77777777" w:rsidR="00747489" w:rsidRPr="00404462" w:rsidRDefault="00747489" w:rsidP="00CF3CE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C892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6B7E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B489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EDDF7" w14:textId="77777777" w:rsidR="00747489" w:rsidRPr="00404462" w:rsidRDefault="00747489" w:rsidP="00CF3CEA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47489" w:rsidRPr="00404462" w14:paraId="1DB8085C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A4ED3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C98B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D1FC" w14:textId="0287E6AF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670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706AE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1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80F37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67D4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1.10</w:t>
            </w:r>
          </w:p>
        </w:tc>
      </w:tr>
      <w:tr w:rsidR="00747489" w:rsidRPr="00404462" w14:paraId="71FACB32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56AD1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B303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40D2" w14:textId="32A97804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A41D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AEA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EB8C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0EE9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4.60</w:t>
            </w:r>
          </w:p>
        </w:tc>
      </w:tr>
      <w:tr w:rsidR="00747489" w:rsidRPr="00404462" w14:paraId="4A680DD5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2331A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42B1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3666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9C67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994A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AD9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1726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747489" w:rsidRPr="00404462" w14:paraId="6A43DC4D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77621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B89FC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52A6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9CCB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0691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B4F4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2CB09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747489" w:rsidRPr="00404462" w14:paraId="753087DE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7737A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F2AD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AB25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6B2F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99B28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0008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1D1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60</w:t>
            </w:r>
          </w:p>
        </w:tc>
      </w:tr>
      <w:tr w:rsidR="00747489" w:rsidRPr="00404462" w14:paraId="41B309B1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364C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9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FC1D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E411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198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8F54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8977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85C1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747489" w:rsidRPr="00404462" w14:paraId="77E99B8D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79735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07FCE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3DA7B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4F96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227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1AACF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ABE8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  <w:tr w:rsidR="00747489" w:rsidRPr="00404462" w14:paraId="63FB37CD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59DF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9E59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arby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8A1B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1C7A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85906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7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19D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2A37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7.60</w:t>
            </w:r>
          </w:p>
        </w:tc>
      </w:tr>
      <w:tr w:rsidR="00747489" w:rsidRPr="00404462" w14:paraId="3FFB4BAC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99AD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5265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Durham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1D0A6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2FC4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6CA2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4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7B90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0EC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4.60</w:t>
            </w:r>
          </w:p>
        </w:tc>
      </w:tr>
      <w:tr w:rsidR="00747489" w:rsidRPr="00404462" w14:paraId="255F8696" w14:textId="77777777" w:rsidTr="00CF3CEA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D07D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6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1E6E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D45B2" w14:textId="77777777" w:rsidR="00747489" w:rsidRPr="00404462" w:rsidRDefault="00747489" w:rsidP="00CF3CEA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6813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7366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F4D5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750F" w14:textId="77777777" w:rsidR="00747489" w:rsidRPr="00404462" w:rsidRDefault="00747489" w:rsidP="00CF3CE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p</w:t>
            </w:r>
          </w:p>
        </w:tc>
      </w:tr>
    </w:tbl>
    <w:p w14:paraId="5CBADC91" w14:textId="77777777" w:rsidR="00747489" w:rsidRDefault="00747489" w:rsidP="00747489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4462">
        <w:rPr>
          <w:rFonts w:ascii="Arial-BoldMT" w:hAnsi="Arial-BoldMT" w:cs="Arial-BoldMT"/>
          <w:sz w:val="15"/>
          <w:szCs w:val="15"/>
        </w:rPr>
        <w:t>No claims for this period</w:t>
      </w:r>
    </w:p>
    <w:p w14:paraId="3C4EDEC8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A09B4F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B7515D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7D404D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79C972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7D4F92" w14:textId="77777777" w:rsidR="00100D8F" w:rsidRDefault="00100D8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6A73B9D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E5AEFD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7CC9A0" w14:textId="37770EBB" w:rsidR="002A5C6A" w:rsidRPr="00404462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4462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r Alison Metcalfe </w:t>
      </w:r>
    </w:p>
    <w:p w14:paraId="5C4FEA0C" w14:textId="77777777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 w:rsidRPr="00404462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2873405F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4462">
        <w:tab/>
      </w:r>
      <w:r w:rsidRPr="00404462">
        <w:tab/>
      </w:r>
      <w:r w:rsidRPr="00404462">
        <w:tab/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</w:t>
      </w:r>
      <w:r w:rsidR="00170EFB" w:rsidRPr="00404462">
        <w:rPr>
          <w:rFonts w:ascii="Arial-BoldMT" w:hAnsi="Arial-BoldMT" w:cs="Arial-BoldMT"/>
          <w:sz w:val="15"/>
          <w:szCs w:val="15"/>
        </w:rPr>
        <w:t>132.69</w:t>
      </w:r>
    </w:p>
    <w:p w14:paraId="2DB390E1" w14:textId="77777777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476FACFC" w14:textId="77777777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>- Via Corporate Contract (Hire Car)</w:t>
      </w:r>
      <w:r w:rsidRPr="00404462">
        <w:tab/>
      </w:r>
      <w:r w:rsidRPr="00404462"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224C0887" w14:textId="76EBC3E2" w:rsidR="002A5C6A" w:rsidRPr="00404462" w:rsidRDefault="002A5C6A" w:rsidP="002A5C6A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Cs/>
          <w:sz w:val="15"/>
          <w:szCs w:val="15"/>
        </w:rPr>
        <w:tab/>
      </w:r>
      <w:r w:rsidRPr="0040446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4462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C943F1" w:rsidRPr="00404462">
        <w:rPr>
          <w:rFonts w:ascii="Arial-BoldMT" w:hAnsi="Arial-BoldMT" w:cs="Arial-BoldMT"/>
          <w:b/>
          <w:bCs/>
          <w:sz w:val="15"/>
          <w:szCs w:val="15"/>
        </w:rPr>
        <w:t>132.69</w:t>
      </w:r>
    </w:p>
    <w:p w14:paraId="203FC65E" w14:textId="77777777" w:rsidR="009E5FDD" w:rsidRDefault="009E5FDD" w:rsidP="0065449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835D402" w14:textId="7A1C06DA" w:rsidR="0065449E" w:rsidRPr="00404462" w:rsidRDefault="0065449E" w:rsidP="0065449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65449E" w:rsidRPr="00404462" w14:paraId="7DDAE71C" w14:textId="77777777" w:rsidTr="00E1626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2FB97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A966E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79C899" w14:textId="77777777" w:rsidR="0065449E" w:rsidRPr="00404462" w:rsidRDefault="0065449E" w:rsidP="00E1626E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117471" w14:textId="77777777" w:rsidR="0065449E" w:rsidRPr="00404462" w:rsidRDefault="0065449E" w:rsidP="00E1626E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CEB3D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7B59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8DC64C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FD1799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EEB9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8F424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5449E" w:rsidRPr="00404462" w14:paraId="48F46370" w14:textId="77777777" w:rsidTr="00E1626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1BCD" w14:textId="77777777" w:rsidR="0065449E" w:rsidRPr="00404462" w:rsidRDefault="0065449E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4606A" w14:textId="77777777" w:rsidR="0065449E" w:rsidRPr="00404462" w:rsidRDefault="0065449E" w:rsidP="00E1626E">
            <w:pPr>
              <w:spacing w:after="0" w:line="240" w:lineRule="auto"/>
            </w:pP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8D4A" w14:textId="77777777" w:rsidR="0065449E" w:rsidRPr="00404462" w:rsidRDefault="0065449E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00E00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5DFBA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D894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A930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758875A" w14:textId="77777777" w:rsidR="0065449E" w:rsidRPr="00404462" w:rsidRDefault="0065449E" w:rsidP="00E1626E">
            <w:pPr>
              <w:spacing w:after="0" w:line="240" w:lineRule="auto"/>
              <w:jc w:val="center"/>
            </w:pPr>
            <w:r w:rsidRPr="00404462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04462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D7DA2" w14:textId="77777777" w:rsidR="0065449E" w:rsidRPr="00404462" w:rsidRDefault="0065449E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85F2" w14:textId="77777777" w:rsidR="0065449E" w:rsidRPr="00404462" w:rsidRDefault="0065449E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65449E" w:rsidRPr="00404462" w14:paraId="66B57B6D" w14:textId="77777777" w:rsidTr="00E1626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7A750" w14:textId="164C0026" w:rsidR="0065449E" w:rsidRPr="00404462" w:rsidRDefault="0065449E" w:rsidP="00E1626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10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89EB" w14:textId="256BE548" w:rsidR="0065449E" w:rsidRPr="00404462" w:rsidRDefault="00170EFB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DEC1" w14:textId="3DBD49C7" w:rsidR="0065449E" w:rsidRPr="00404462" w:rsidRDefault="00170EFB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589E" w14:textId="77777777" w:rsidR="0065449E" w:rsidRPr="00404462" w:rsidRDefault="0065449E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04462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A2AD" w14:textId="67012B46" w:rsidR="0065449E" w:rsidRPr="00404462" w:rsidRDefault="002C5505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132.69</w:t>
            </w:r>
            <w:r w:rsidR="0065449E" w:rsidRPr="00404462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BBAA" w14:textId="77777777" w:rsidR="0065449E" w:rsidRPr="00404462" w:rsidRDefault="0065449E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82320" w14:textId="77777777" w:rsidR="0065449E" w:rsidRPr="00404462" w:rsidRDefault="0065449E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6F93" w14:textId="77777777" w:rsidR="0065449E" w:rsidRPr="00404462" w:rsidRDefault="0065449E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11ED" w14:textId="73DBD6DE" w:rsidR="0065449E" w:rsidRPr="00404462" w:rsidRDefault="00170EFB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404462">
              <w:rPr>
                <w:rFonts w:ascii="Arial" w:hAnsi="Arial" w:cs="Arial"/>
                <w:sz w:val="15"/>
                <w:szCs w:val="15"/>
              </w:rPr>
              <w:t>£132.69</w:t>
            </w:r>
          </w:p>
        </w:tc>
      </w:tr>
    </w:tbl>
    <w:p w14:paraId="2491CC6D" w14:textId="77777777" w:rsidR="00806305" w:rsidRPr="00404462" w:rsidRDefault="00806305" w:rsidP="00806305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576B400" w14:textId="77777777" w:rsidR="00806305" w:rsidRDefault="00806305" w:rsidP="00806305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114102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9BCD3D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7E5DC797" w14:textId="77777777" w:rsidR="00FF59EF" w:rsidRDefault="00FF59E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92F8D68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557FEA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E9A720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8A3480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51380A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8C0473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5A72CC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6298D0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E447D7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3CD7FB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5754E1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E3A38B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2BDC29F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2A5944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D026865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999288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C10E22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BACF659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F4CC6B3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4DD998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BF54B0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1EA90C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DA581D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1E1B4DA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17367B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45745A" w14:textId="77777777" w:rsidR="00BC6D46" w:rsidRDefault="00BC6D46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115BDC" w14:textId="2D8D7A17" w:rsidR="00415093" w:rsidRPr="00404462" w:rsidRDefault="00415093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404462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Alison O’Brien  </w:t>
      </w:r>
    </w:p>
    <w:p w14:paraId="56FDADF5" w14:textId="77777777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404462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5D078231" w14:textId="77777777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041A8B1D" w14:textId="77777777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</w:p>
    <w:p w14:paraId="09578DF0" w14:textId="77777777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sz w:val="15"/>
          <w:szCs w:val="15"/>
        </w:rPr>
        <w:t>- Via Corporate Contract (Hire Car)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sz w:val="15"/>
          <w:szCs w:val="15"/>
        </w:rPr>
        <w:t xml:space="preserve"> £0</w:t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  <w:r w:rsidRPr="00404462">
        <w:rPr>
          <w:sz w:val="15"/>
          <w:szCs w:val="15"/>
        </w:rPr>
        <w:tab/>
      </w:r>
    </w:p>
    <w:p w14:paraId="7EECDEB7" w14:textId="77777777" w:rsidR="00415093" w:rsidRPr="00404462" w:rsidRDefault="00415093" w:rsidP="00415093">
      <w:pPr>
        <w:autoSpaceDE w:val="0"/>
        <w:spacing w:after="0" w:line="240" w:lineRule="auto"/>
        <w:ind w:left="2880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04462">
        <w:rPr>
          <w:sz w:val="15"/>
          <w:szCs w:val="15"/>
        </w:rPr>
        <w:tab/>
      </w: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 £0</w:t>
      </w:r>
    </w:p>
    <w:p w14:paraId="67E0ADAB" w14:textId="77777777" w:rsidR="00404462" w:rsidRPr="00404462" w:rsidRDefault="00404462" w:rsidP="0041509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0290AF7" w14:textId="249AF61E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1968292" w14:textId="77777777" w:rsidR="00415093" w:rsidRPr="00404462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</w:t>
      </w:r>
      <w:r w:rsidRPr="00404462">
        <w:rPr>
          <w:rFonts w:ascii="Arial-BoldMT" w:hAnsi="Arial-BoldMT" w:cs="Arial-BoldMT"/>
          <w:sz w:val="15"/>
          <w:szCs w:val="15"/>
        </w:rPr>
        <w:t xml:space="preserve">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261BD08A" w14:textId="77777777" w:rsidR="00415093" w:rsidRDefault="00415093" w:rsidP="00415093">
      <w:pPr>
        <w:autoSpaceDE w:val="0"/>
        <w:spacing w:after="0" w:line="240" w:lineRule="auto"/>
      </w:pPr>
      <w:r w:rsidRPr="00404462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04462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3780615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8AD346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A4D862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ED39A7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52DF16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B009F44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0A1D19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2B39A4D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252199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E84363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E45B12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8935207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2B09A4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0FB97B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9AA337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9FBDE8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1C1DD0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3DC37E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EDB6AE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62C365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249ADA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467BC1E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1E825C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0114965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1A5EE4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C6DFA1F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8DF988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680BD5D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A7531DE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F5B515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D12CC4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090163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B4ED78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3269C4B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ACDCC2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C743F93" w14:textId="77777777" w:rsidR="00BC6D46" w:rsidRDefault="00BC6D4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753214F" w14:textId="70E0BD21" w:rsidR="00415093" w:rsidRPr="00B8213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B8213A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Libby Pink </w:t>
      </w:r>
    </w:p>
    <w:p w14:paraId="266AD9EB" w14:textId="31A088F6" w:rsidR="001046D6" w:rsidRPr="00B8213A" w:rsidRDefault="001046D6" w:rsidP="00A453EA">
      <w:pPr>
        <w:autoSpaceDE w:val="0"/>
        <w:spacing w:after="0" w:line="240" w:lineRule="auto"/>
        <w:rPr>
          <w:rFonts w:ascii="Arial-BoldMT" w:hAnsi="Arial-BoldMT" w:cs="Arial-BoldMT"/>
          <w:sz w:val="16"/>
          <w:szCs w:val="16"/>
        </w:rPr>
      </w:pPr>
      <w:r w:rsidRPr="00B8213A">
        <w:rPr>
          <w:rFonts w:ascii="Arial-BoldMT" w:hAnsi="Arial-BoldMT"/>
          <w:sz w:val="16"/>
          <w:szCs w:val="16"/>
        </w:rPr>
        <w:t>Chief Portfolio Officer</w:t>
      </w:r>
      <w:r w:rsidR="003540D9" w:rsidRPr="00B8213A">
        <w:rPr>
          <w:rFonts w:ascii="Arial-BoldMT" w:hAnsi="Arial-BoldMT"/>
          <w:sz w:val="16"/>
          <w:szCs w:val="16"/>
        </w:rPr>
        <w:t xml:space="preserve"> </w:t>
      </w:r>
      <w:r w:rsidR="003540D9" w:rsidRPr="00B8213A">
        <w:rPr>
          <w:rFonts w:ascii="Arial-BoldMT" w:hAnsi="Arial-BoldMT" w:cs="Arial-BoldMT"/>
          <w:b/>
          <w:bCs/>
          <w:sz w:val="15"/>
          <w:szCs w:val="15"/>
        </w:rPr>
        <w:t>-</w:t>
      </w:r>
      <w:r w:rsidR="003540D9" w:rsidRPr="00B8213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9FDBECC" w14:textId="770C1ABE" w:rsidR="00A453EA" w:rsidRPr="00B8213A" w:rsidRDefault="00A453EA" w:rsidP="00A453E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0</w:t>
      </w:r>
    </w:p>
    <w:p w14:paraId="668D5879" w14:textId="70848937" w:rsidR="00A453EA" w:rsidRPr="00B8213A" w:rsidRDefault="00A453EA" w:rsidP="00A453E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B8213A">
        <w:rPr>
          <w:sz w:val="15"/>
          <w:szCs w:val="15"/>
        </w:rPr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</w:t>
      </w:r>
      <w:r w:rsidR="005647AF" w:rsidRPr="00B8213A">
        <w:rPr>
          <w:rFonts w:ascii="Arial-BoldMT" w:hAnsi="Arial-BoldMT" w:cs="Arial-BoldMT"/>
          <w:sz w:val="15"/>
          <w:szCs w:val="15"/>
        </w:rPr>
        <w:t>165</w:t>
      </w:r>
      <w:r w:rsidR="00034A9D" w:rsidRPr="00B8213A">
        <w:rPr>
          <w:rFonts w:ascii="Arial-BoldMT" w:hAnsi="Arial-BoldMT" w:cs="Arial-BoldMT"/>
          <w:sz w:val="15"/>
          <w:szCs w:val="15"/>
        </w:rPr>
        <w:t>2</w:t>
      </w:r>
      <w:r w:rsidR="005647AF" w:rsidRPr="00B8213A">
        <w:rPr>
          <w:rFonts w:ascii="Arial-BoldMT" w:hAnsi="Arial-BoldMT" w:cs="Arial-BoldMT"/>
          <w:sz w:val="15"/>
          <w:szCs w:val="15"/>
        </w:rPr>
        <w:t>.70</w:t>
      </w:r>
    </w:p>
    <w:p w14:paraId="5787F4EB" w14:textId="77777777" w:rsidR="00A453EA" w:rsidRPr="00B8213A" w:rsidRDefault="00A453EA" w:rsidP="00A453E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>- Via Corporate Contract (Hire Car)</w:t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0</w:t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  <w:r w:rsidRPr="00B8213A">
        <w:rPr>
          <w:sz w:val="15"/>
          <w:szCs w:val="15"/>
        </w:rPr>
        <w:tab/>
      </w:r>
    </w:p>
    <w:p w14:paraId="15CBC8D8" w14:textId="00B57984" w:rsidR="00A453EA" w:rsidRPr="00B8213A" w:rsidRDefault="00A453EA" w:rsidP="00A453EA">
      <w:pPr>
        <w:autoSpaceDE w:val="0"/>
        <w:spacing w:after="0" w:line="240" w:lineRule="auto"/>
        <w:ind w:left="2880"/>
      </w:pPr>
      <w:r w:rsidRPr="00B8213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8213A">
        <w:rPr>
          <w:sz w:val="15"/>
          <w:szCs w:val="15"/>
        </w:rPr>
        <w:tab/>
      </w: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5647AF" w:rsidRPr="00B8213A">
        <w:rPr>
          <w:rFonts w:ascii="Arial-BoldMT" w:hAnsi="Arial-BoldMT" w:cs="Arial-BoldMT"/>
          <w:b/>
          <w:bCs/>
          <w:sz w:val="15"/>
          <w:szCs w:val="15"/>
        </w:rPr>
        <w:t>165</w:t>
      </w:r>
      <w:r w:rsidR="00034A9D" w:rsidRPr="00B8213A">
        <w:rPr>
          <w:rFonts w:ascii="Arial-BoldMT" w:hAnsi="Arial-BoldMT" w:cs="Arial-BoldMT"/>
          <w:b/>
          <w:bCs/>
          <w:sz w:val="15"/>
          <w:szCs w:val="15"/>
        </w:rPr>
        <w:t>2</w:t>
      </w:r>
      <w:r w:rsidR="005647AF" w:rsidRPr="00B8213A">
        <w:rPr>
          <w:rFonts w:ascii="Arial-BoldMT" w:hAnsi="Arial-BoldMT" w:cs="Arial-BoldMT"/>
          <w:b/>
          <w:bCs/>
          <w:sz w:val="15"/>
          <w:szCs w:val="15"/>
        </w:rPr>
        <w:t>.70</w:t>
      </w:r>
    </w:p>
    <w:p w14:paraId="34E88380" w14:textId="77777777" w:rsidR="00404462" w:rsidRPr="00B8213A" w:rsidRDefault="00404462" w:rsidP="00E123D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469BE5A" w14:textId="42A6679F" w:rsidR="00404462" w:rsidRPr="00B8213A" w:rsidRDefault="00404462" w:rsidP="00E123D7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B8213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2C558BD7" w14:textId="57098CC1" w:rsidR="00E123D7" w:rsidRPr="00B8213A" w:rsidRDefault="00E123D7" w:rsidP="00E123D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pPr w:leftFromText="180" w:rightFromText="180" w:vertAnchor="text" w:tblpY="1"/>
        <w:tblOverlap w:val="never"/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E123D7" w:rsidRPr="00B8213A" w14:paraId="77622062" w14:textId="77777777" w:rsidTr="003B1ED9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6FE6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BE9E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FC9B19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F6E9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008A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7E09B4E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B2CBC4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FDC2B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8EE3FC7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118D2E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123D7" w:rsidRPr="00B8213A" w14:paraId="27656439" w14:textId="77777777" w:rsidTr="003B1ED9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1476A" w14:textId="77777777" w:rsidR="00E123D7" w:rsidRPr="00B8213A" w:rsidRDefault="00E123D7" w:rsidP="003B1ED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D7212" w14:textId="77777777" w:rsidR="00E123D7" w:rsidRPr="00B8213A" w:rsidRDefault="00E123D7" w:rsidP="003B1ED9">
            <w:pPr>
              <w:spacing w:after="0" w:line="240" w:lineRule="auto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DD7BB" w14:textId="77777777" w:rsidR="00E123D7" w:rsidRPr="00B8213A" w:rsidRDefault="00E123D7" w:rsidP="003B1ED9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A0DCD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6EC2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B08F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364F8" w14:textId="77777777" w:rsidR="00E123D7" w:rsidRPr="00B8213A" w:rsidRDefault="00E123D7" w:rsidP="003B1ED9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123D7" w:rsidRPr="00B8213A" w14:paraId="127D61BC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2A849" w14:textId="3F6ECFDC" w:rsidR="00E123D7" w:rsidRPr="00B8213A" w:rsidRDefault="00AA3FAF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02 July </w:t>
            </w:r>
            <w:r w:rsidR="002D1576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EE099" w14:textId="568597D9" w:rsidR="00E123D7" w:rsidRPr="00B8213A" w:rsidRDefault="00D771CF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0C9A" w14:textId="408612FC" w:rsidR="00E123D7" w:rsidRPr="00B8213A" w:rsidRDefault="00D771CF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F1A35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3ED2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B06A" w14:textId="1414F2C0" w:rsidR="00E123D7" w:rsidRPr="00B8213A" w:rsidRDefault="00C047B9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1E6F35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56</w:t>
            </w: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FC033" w14:textId="72D2557F" w:rsidR="00E123D7" w:rsidRPr="00B8213A" w:rsidRDefault="00C047B9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1E6F35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56</w:t>
            </w: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.00</w:t>
            </w:r>
          </w:p>
        </w:tc>
      </w:tr>
      <w:tr w:rsidR="00E123D7" w:rsidRPr="00B8213A" w14:paraId="0103C517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14460" w14:textId="53301AF6" w:rsidR="00E123D7" w:rsidRPr="00B8213A" w:rsidRDefault="002D157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8DB4A" w14:textId="2D1A15D9" w:rsidR="00E123D7" w:rsidRPr="00B8213A" w:rsidRDefault="0091054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15325" w14:textId="190AFEC5" w:rsidR="00E123D7" w:rsidRPr="00B8213A" w:rsidRDefault="0091054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F71D3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977F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9D82" w14:textId="3AE5635F" w:rsidR="00E123D7" w:rsidRPr="00B8213A" w:rsidRDefault="0009255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0.6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54ACE" w14:textId="6A6F423E" w:rsidR="00E123D7" w:rsidRPr="00B8213A" w:rsidRDefault="0009255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0.60</w:t>
            </w:r>
          </w:p>
        </w:tc>
      </w:tr>
      <w:tr w:rsidR="00E123D7" w:rsidRPr="00B8213A" w14:paraId="1A9A4E42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14DE" w14:textId="77874108" w:rsidR="00E123D7" w:rsidRPr="00B8213A" w:rsidRDefault="002D157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6170" w14:textId="77777777" w:rsidR="00E123D7" w:rsidRPr="00B8213A" w:rsidRDefault="00E123D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AE8E4" w14:textId="77777777" w:rsidR="00E123D7" w:rsidRPr="00B8213A" w:rsidRDefault="00E123D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5F8C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6D46" w14:textId="415C7F34" w:rsidR="00E123D7" w:rsidRPr="00B8213A" w:rsidRDefault="00FB4AA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1A87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68FE0" w14:textId="2CFB0852" w:rsidR="00E123D7" w:rsidRPr="00B8213A" w:rsidRDefault="0091054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FB4AA4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E123D7" w:rsidRPr="00B8213A" w14:paraId="1277016D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D6CE" w14:textId="0DAE04BB" w:rsidR="00E123D7" w:rsidRPr="00B8213A" w:rsidRDefault="00AB01AA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16080" w14:textId="64BD6C81" w:rsidR="00E123D7" w:rsidRPr="00B8213A" w:rsidRDefault="00B03F5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C2CD" w14:textId="447BADB1" w:rsidR="00E123D7" w:rsidRPr="00B8213A" w:rsidRDefault="00B03F5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10411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F8F7" w14:textId="1E08D253" w:rsidR="00E123D7" w:rsidRPr="00B8213A" w:rsidRDefault="0007011B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C7B7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82DB" w14:textId="7A18C927" w:rsidR="00E123D7" w:rsidRPr="00B8213A" w:rsidRDefault="0007011B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60.00</w:t>
            </w:r>
          </w:p>
        </w:tc>
      </w:tr>
      <w:tr w:rsidR="00E123D7" w:rsidRPr="00B8213A" w14:paraId="146143F7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3FE4F" w14:textId="0174159B" w:rsidR="00E123D7" w:rsidRPr="00B8213A" w:rsidRDefault="00AB01AA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DB7E" w14:textId="77777777" w:rsidR="00E123D7" w:rsidRPr="00B8213A" w:rsidRDefault="00E123D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2C7E" w14:textId="77777777" w:rsidR="00E123D7" w:rsidRPr="00B8213A" w:rsidRDefault="00E123D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AEB2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9C31A" w14:textId="1D5C6485" w:rsidR="00E123D7" w:rsidRPr="00B8213A" w:rsidRDefault="00B03F52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6727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83189" w14:textId="759A41F5" w:rsidR="00E123D7" w:rsidRPr="00B8213A" w:rsidRDefault="00B03F52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E123D7" w:rsidRPr="00B8213A" w14:paraId="2008857C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5A2E" w14:textId="79AB02FE" w:rsidR="00E123D7" w:rsidRPr="00B8213A" w:rsidRDefault="00385C28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6875" w14:textId="7E4A6461" w:rsidR="00E123D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30DC" w14:textId="4798FC12" w:rsidR="00E123D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5863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C075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10F5" w14:textId="69515244" w:rsidR="00E123D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78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79A4" w14:textId="62AAE2EA" w:rsidR="00E123D7" w:rsidRPr="00B8213A" w:rsidRDefault="0007053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78.00</w:t>
            </w:r>
          </w:p>
        </w:tc>
      </w:tr>
      <w:tr w:rsidR="00E123D7" w:rsidRPr="00B8213A" w14:paraId="46501210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D1FD" w14:textId="3B8A0DAE" w:rsidR="00E123D7" w:rsidRPr="00B8213A" w:rsidRDefault="00385C28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C67A" w14:textId="06F9C937" w:rsidR="00E123D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21FE" w14:textId="530B232B" w:rsidR="00E123D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E7DD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D3EA" w14:textId="7CCE1603" w:rsidR="00E123D7" w:rsidRPr="00B8213A" w:rsidRDefault="0007053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78E8D" w14:textId="77777777" w:rsidR="00E123D7" w:rsidRPr="00B8213A" w:rsidRDefault="00E123D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8932" w14:textId="0FCC1AC8" w:rsidR="00E123D7" w:rsidRPr="00B8213A" w:rsidRDefault="0007053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F52BC7" w:rsidRPr="00B8213A" w14:paraId="456BA59F" w14:textId="77777777" w:rsidTr="003B1ED9">
        <w:trPr>
          <w:trHeight w:val="430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ECC9E" w14:textId="3D6C8D8F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Jul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B106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150A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3DCA6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4B919" w14:textId="070558E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EA65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5F744" w14:textId="23EDBE98" w:rsidR="00F52BC7" w:rsidRPr="00B8213A" w:rsidRDefault="0007053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F52BC7" w:rsidRPr="00B8213A" w14:paraId="4AEFB2C2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C9616" w14:textId="6F666AC7" w:rsidR="00F52BC7" w:rsidRPr="00B8213A" w:rsidRDefault="00775C3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CE64" w14:textId="2ED329DB" w:rsidR="00F52BC7" w:rsidRPr="00B8213A" w:rsidRDefault="00126C0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AAAB" w14:textId="2213A77D" w:rsidR="00F52BC7" w:rsidRPr="00B8213A" w:rsidRDefault="00A7502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41E1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33D2" w14:textId="7B90CE69" w:rsidR="00F52BC7" w:rsidRPr="00B8213A" w:rsidRDefault="0028411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4EC62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576C" w14:textId="1A61D037" w:rsidR="00F52BC7" w:rsidRPr="00B8213A" w:rsidRDefault="0028411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00.90</w:t>
            </w:r>
          </w:p>
        </w:tc>
      </w:tr>
      <w:tr w:rsidR="00F52BC7" w:rsidRPr="00B8213A" w14:paraId="54AD6C09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4911" w14:textId="4B79F3E7" w:rsidR="00F52BC7" w:rsidRPr="00B8213A" w:rsidRDefault="00775C3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2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E373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7730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400F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4E33" w14:textId="48D512A0" w:rsidR="00F52BC7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D0B2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1228" w14:textId="10848853" w:rsidR="00F52BC7" w:rsidRPr="00B8213A" w:rsidRDefault="00DB4F8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F52BC7" w:rsidRPr="00B8213A" w14:paraId="4D522E81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E28A" w14:textId="753FC1C7" w:rsidR="00F52BC7" w:rsidRPr="00B8213A" w:rsidRDefault="007A730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A45F" w14:textId="7108EAAA" w:rsidR="00F52BC7" w:rsidRPr="00B8213A" w:rsidRDefault="000D78B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E9AFE" w14:textId="42E5E164" w:rsidR="00F52BC7" w:rsidRPr="00B8213A" w:rsidRDefault="000D78B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CAE0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F3F4" w14:textId="64FCADC4" w:rsidR="00F52BC7" w:rsidRPr="00B8213A" w:rsidRDefault="00531EA3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A5CB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2188" w14:textId="343DF91C" w:rsidR="00F52BC7" w:rsidRPr="00B8213A" w:rsidRDefault="00531EA3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</w:tr>
      <w:tr w:rsidR="00F52BC7" w:rsidRPr="00B8213A" w14:paraId="648B8C13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2612F" w14:textId="2B3D6DB4" w:rsidR="00F52BC7" w:rsidRPr="00B8213A" w:rsidRDefault="007A730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0C8F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A489" w14:textId="77777777" w:rsidR="00F52BC7" w:rsidRPr="00B8213A" w:rsidRDefault="00F52BC7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0CC3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6B62" w14:textId="79EDAC5C" w:rsidR="00F52BC7" w:rsidRPr="00B8213A" w:rsidRDefault="00531EA3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6093" w14:textId="77777777" w:rsidR="00F52BC7" w:rsidRPr="00B8213A" w:rsidRDefault="00F52BC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B64E" w14:textId="0E12A3D8" w:rsidR="00F52BC7" w:rsidRPr="00B8213A" w:rsidRDefault="00DB4F8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775C34" w:rsidRPr="00B8213A" w14:paraId="4E55C899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77020" w14:textId="6EA6676F" w:rsidR="00775C34" w:rsidRPr="00B8213A" w:rsidRDefault="007A730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377F" w14:textId="470BCC5F" w:rsidR="00775C34" w:rsidRPr="00B8213A" w:rsidRDefault="00871AE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BBA1" w14:textId="6CA8957A" w:rsidR="00775C34" w:rsidRPr="00B8213A" w:rsidRDefault="00871AE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0E0C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9BAE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3A55" w14:textId="3781D44C" w:rsidR="00775C34" w:rsidRPr="00B8213A" w:rsidRDefault="00871AE2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3.2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735F" w14:textId="3CA0D1F8" w:rsidR="00775C34" w:rsidRPr="00B8213A" w:rsidRDefault="00871AE2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3.20</w:t>
            </w:r>
          </w:p>
        </w:tc>
      </w:tr>
      <w:tr w:rsidR="00775C34" w:rsidRPr="00B8213A" w14:paraId="2B598A50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419E2" w14:textId="011A5EDA" w:rsidR="00775C34" w:rsidRPr="00B8213A" w:rsidRDefault="001A2E18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BC9B" w14:textId="2369959A" w:rsidR="00775C34" w:rsidRPr="00B8213A" w:rsidRDefault="0005512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676A" w14:textId="11671EE9" w:rsidR="00775C34" w:rsidRPr="00B8213A" w:rsidRDefault="0005512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536EF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382E" w14:textId="64175B44" w:rsidR="00775C34" w:rsidRPr="00B8213A" w:rsidRDefault="00F13728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0FE2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71C69" w14:textId="7BC1CE46" w:rsidR="00775C34" w:rsidRPr="00B8213A" w:rsidRDefault="00F13728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4.20</w:t>
            </w:r>
          </w:p>
        </w:tc>
      </w:tr>
      <w:tr w:rsidR="00775C34" w:rsidRPr="00B8213A" w14:paraId="350DDDF1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01BA" w14:textId="57C03541" w:rsidR="00775C34" w:rsidRPr="00B8213A" w:rsidRDefault="00055122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1 August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1F67" w14:textId="77777777" w:rsidR="00775C34" w:rsidRPr="00B8213A" w:rsidRDefault="00775C3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7C5F" w14:textId="77777777" w:rsidR="00775C34" w:rsidRPr="00B8213A" w:rsidRDefault="00775C3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2D12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B5E0" w14:textId="3A01D967" w:rsidR="00775C34" w:rsidRPr="00B8213A" w:rsidRDefault="00055122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1DE7" w14:textId="77777777" w:rsidR="00775C34" w:rsidRPr="00B8213A" w:rsidRDefault="00775C3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045A" w14:textId="0D2C11D7" w:rsidR="00775C34" w:rsidRPr="00B8213A" w:rsidRDefault="00DB4F8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3A313F" w:rsidRPr="00B8213A" w14:paraId="7B5217B4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5C06" w14:textId="2C309FEC" w:rsidR="003A313F" w:rsidRPr="00B8213A" w:rsidRDefault="00F65739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44BE" w14:textId="32942A62" w:rsidR="003A313F" w:rsidRPr="00B8213A" w:rsidRDefault="0041633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022D0" w14:textId="77C61700" w:rsidR="003A313F" w:rsidRPr="00B8213A" w:rsidRDefault="0041633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44DB9" w14:textId="77777777" w:rsidR="003A313F" w:rsidRPr="00B8213A" w:rsidRDefault="003A313F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629D" w14:textId="519AE103" w:rsidR="003A313F" w:rsidRPr="00B8213A" w:rsidRDefault="0015134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E18C" w14:textId="77777777" w:rsidR="003A313F" w:rsidRPr="00B8213A" w:rsidRDefault="003A313F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A0C2" w14:textId="69954542" w:rsidR="003A313F" w:rsidRPr="00B8213A" w:rsidRDefault="0015134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80</w:t>
            </w:r>
          </w:p>
        </w:tc>
      </w:tr>
      <w:tr w:rsidR="00F65739" w:rsidRPr="00B8213A" w14:paraId="6AC04050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2F3FE" w14:textId="4983523C" w:rsidR="00F65739" w:rsidRPr="00B8213A" w:rsidRDefault="00F65739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2F51" w14:textId="5F8AC741" w:rsidR="00F65739" w:rsidRPr="00B8213A" w:rsidRDefault="002F3809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FA4F" w14:textId="4E363124" w:rsidR="00F65739" w:rsidRPr="00B8213A" w:rsidRDefault="002F3809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9845" w14:textId="77777777" w:rsidR="00F65739" w:rsidRPr="00B8213A" w:rsidRDefault="00F65739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F544C" w14:textId="360BAE18" w:rsidR="00F65739" w:rsidRPr="00B8213A" w:rsidRDefault="00410C83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E184" w14:textId="77777777" w:rsidR="00F65739" w:rsidRPr="00B8213A" w:rsidRDefault="00F65739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732C" w14:textId="68563DA1" w:rsidR="00F65739" w:rsidRPr="00B8213A" w:rsidRDefault="00410C83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0.50</w:t>
            </w:r>
          </w:p>
        </w:tc>
      </w:tr>
      <w:tr w:rsidR="00CA0880" w:rsidRPr="00B8213A" w14:paraId="1A226B6F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99B5C" w14:textId="4DF69B57" w:rsidR="00CA0880" w:rsidRPr="00B8213A" w:rsidRDefault="00CA088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9EF91" w14:textId="11C9064A" w:rsidR="00CA0880" w:rsidRPr="00B8213A" w:rsidRDefault="00CA088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4AAA" w14:textId="6802EF97" w:rsidR="00CA0880" w:rsidRPr="00B8213A" w:rsidRDefault="00CA088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566B" w14:textId="77777777" w:rsidR="00CA0880" w:rsidRPr="00B8213A" w:rsidRDefault="00CA088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07AF" w14:textId="77777777" w:rsidR="00CA0880" w:rsidRPr="00B8213A" w:rsidRDefault="00CA088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0A2FC" w14:textId="10AE2543" w:rsidR="00CA0880" w:rsidRPr="00B8213A" w:rsidRDefault="00CA088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78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724B" w14:textId="42487D31" w:rsidR="00CA0880" w:rsidRPr="00B8213A" w:rsidRDefault="00CA088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78.00</w:t>
            </w:r>
          </w:p>
        </w:tc>
      </w:tr>
      <w:tr w:rsidR="002D06C0" w:rsidRPr="00B8213A" w14:paraId="0D5F0C24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FA8B9" w14:textId="08B246C1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8B63" w14:textId="77777777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280F" w14:textId="77777777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5B226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2874" w14:textId="59935655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CE35F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BAFAB" w14:textId="0A452F90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2D06C0" w:rsidRPr="00B8213A" w14:paraId="5F4CD433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49B88" w14:textId="3A510E0A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2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97BB" w14:textId="77777777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CD48" w14:textId="77777777" w:rsidR="002D06C0" w:rsidRPr="00B8213A" w:rsidRDefault="002D06C0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0FA9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B54" w14:textId="3243617E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F38D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407E" w14:textId="64102302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DC2E71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.50</w:t>
            </w:r>
          </w:p>
        </w:tc>
      </w:tr>
      <w:tr w:rsidR="002D06C0" w:rsidRPr="00B8213A" w14:paraId="62EF3A73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58FEB" w14:textId="1B6A8A15" w:rsidR="002D06C0" w:rsidRPr="00B8213A" w:rsidRDefault="00544DF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1810" w14:textId="6BFA6253" w:rsidR="002D06C0" w:rsidRPr="00B8213A" w:rsidRDefault="00897C3B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York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1B05" w14:textId="558D9685" w:rsidR="002D06C0" w:rsidRPr="00B8213A" w:rsidRDefault="00897C3B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8564D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8663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76992" w14:textId="0C5F48F5" w:rsidR="002D06C0" w:rsidRPr="00B8213A" w:rsidRDefault="00F66E88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C534" w14:textId="3D30595A" w:rsidR="002D06C0" w:rsidRPr="00B8213A" w:rsidRDefault="00F66E88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85.00</w:t>
            </w:r>
          </w:p>
        </w:tc>
      </w:tr>
      <w:tr w:rsidR="00BC613C" w:rsidRPr="00B8213A" w14:paraId="5859610B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7A5B0" w14:textId="4CA38E14" w:rsidR="00BC613C" w:rsidRPr="00B8213A" w:rsidRDefault="00BC613C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C2888" w14:textId="536B8DDD" w:rsidR="00BC613C" w:rsidRPr="00B8213A" w:rsidRDefault="00BC613C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York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A9D9" w14:textId="602E401C" w:rsidR="00BC613C" w:rsidRPr="00B8213A" w:rsidRDefault="00BC613C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A567" w14:textId="77777777" w:rsidR="00BC613C" w:rsidRPr="00B8213A" w:rsidRDefault="00BC613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2368" w14:textId="24BF87CC" w:rsidR="00BC613C" w:rsidRPr="00B8213A" w:rsidRDefault="00BC613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</w:t>
            </w:r>
            <w:r w:rsidR="00A9728D"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3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0F18" w14:textId="77777777" w:rsidR="00BC613C" w:rsidRPr="00B8213A" w:rsidRDefault="00BC613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DC0B" w14:textId="30B2BCF2" w:rsidR="00BC613C" w:rsidRPr="00B8213A" w:rsidRDefault="00A9728D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3.50</w:t>
            </w:r>
          </w:p>
        </w:tc>
      </w:tr>
      <w:tr w:rsidR="00544DF1" w:rsidRPr="00B8213A" w14:paraId="10B3441A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9C6F8" w14:textId="398E7E64" w:rsidR="00544DF1" w:rsidRPr="00B8213A" w:rsidRDefault="00544DF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4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C8F2" w14:textId="77777777" w:rsidR="00544DF1" w:rsidRPr="00B8213A" w:rsidRDefault="00544DF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3D63C" w14:textId="77777777" w:rsidR="00544DF1" w:rsidRPr="00B8213A" w:rsidRDefault="00544DF1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B256" w14:textId="77777777" w:rsidR="00544DF1" w:rsidRPr="00B8213A" w:rsidRDefault="00544DF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4E5C" w14:textId="6C844505" w:rsidR="00544DF1" w:rsidRPr="00B8213A" w:rsidRDefault="00544DF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CCFB" w14:textId="77777777" w:rsidR="00544DF1" w:rsidRPr="00B8213A" w:rsidRDefault="00544DF1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7D71" w14:textId="4C57C52B" w:rsidR="00544DF1" w:rsidRPr="00B8213A" w:rsidRDefault="00A9728D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2D06C0" w:rsidRPr="00B8213A" w14:paraId="0C21B5DB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86F3" w14:textId="59D2300D" w:rsidR="002D06C0" w:rsidRPr="00B8213A" w:rsidRDefault="00F16ACA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lastRenderedPageBreak/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6E6CD" w14:textId="4C09A1FC" w:rsidR="002D06C0" w:rsidRPr="00B8213A" w:rsidRDefault="000A37DF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2E1A" w14:textId="13755495" w:rsidR="002D06C0" w:rsidRPr="00B8213A" w:rsidRDefault="000A37DF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56F0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1792" w14:textId="1071B483" w:rsidR="002D06C0" w:rsidRPr="00B8213A" w:rsidRDefault="00D7695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.6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0279" w14:textId="77777777" w:rsidR="002D06C0" w:rsidRPr="00B8213A" w:rsidRDefault="002D06C0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ABE7" w14:textId="26BFF57C" w:rsidR="002D06C0" w:rsidRPr="00B8213A" w:rsidRDefault="00D7695C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.60</w:t>
            </w:r>
          </w:p>
        </w:tc>
      </w:tr>
      <w:tr w:rsidR="00050F56" w:rsidRPr="00B8213A" w14:paraId="0991CCCC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13B02" w14:textId="6E22C7DB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82D5" w14:textId="3B0E7DB0" w:rsidR="00050F56" w:rsidRPr="00B8213A" w:rsidRDefault="00CF0BDE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50DAE" w14:textId="631512FC" w:rsidR="00050F56" w:rsidRPr="00B8213A" w:rsidRDefault="00CF0BDE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A00E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B1CBE" w14:textId="30782AC7" w:rsidR="00050F56" w:rsidRPr="00B8213A" w:rsidRDefault="00E2300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4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6ED4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91A3" w14:textId="7088BD1A" w:rsidR="00050F56" w:rsidRPr="00B8213A" w:rsidRDefault="00E23007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4.50</w:t>
            </w:r>
          </w:p>
        </w:tc>
      </w:tr>
      <w:tr w:rsidR="00050F56" w:rsidRPr="00B8213A" w14:paraId="105C8548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3A989" w14:textId="475A0B01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BC88F" w14:textId="77777777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DCFB" w14:textId="77777777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F6A83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21EB" w14:textId="3EB7A236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17CE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EEBC" w14:textId="52A283B4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050F56" w:rsidRPr="00B8213A" w14:paraId="47242E79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4D4A3" w14:textId="6464F54F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5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61D5" w14:textId="77777777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C0285" w14:textId="77777777" w:rsidR="00050F56" w:rsidRPr="00B8213A" w:rsidRDefault="00050F56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6F80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4A68" w14:textId="67D703BF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4782" w14:textId="77777777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A03E4" w14:textId="2168DE14" w:rsidR="00050F56" w:rsidRPr="00B8213A" w:rsidRDefault="00050F56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B10275" w:rsidRPr="00B8213A" w14:paraId="435DEE0D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9C6D" w14:textId="51370FD2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B872" w14:textId="6E2773EE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9C5C2" w14:textId="76DFE9B8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45CDF" w14:textId="77777777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BB618" w14:textId="2B037B1C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A3D1" w14:textId="77777777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4E62" w14:textId="0FE16284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5.50</w:t>
            </w:r>
          </w:p>
        </w:tc>
      </w:tr>
      <w:tr w:rsidR="00B10275" w:rsidRPr="00B8213A" w14:paraId="4F6787FF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10651" w14:textId="22E6E48D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C421E" w14:textId="771B346A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159EF" w14:textId="07162FBC" w:rsidR="00B10275" w:rsidRPr="00B8213A" w:rsidRDefault="00B10275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3E1EB" w14:textId="77777777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C1C7" w14:textId="7AEBB851" w:rsidR="00B10275" w:rsidRPr="00B8213A" w:rsidRDefault="00C83A0E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C94C2" w14:textId="77777777" w:rsidR="00B10275" w:rsidRPr="00B8213A" w:rsidRDefault="00B10275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3A96E" w14:textId="178A9DAF" w:rsidR="00B10275" w:rsidRPr="00B8213A" w:rsidRDefault="00C83A0E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9.80</w:t>
            </w:r>
          </w:p>
        </w:tc>
      </w:tr>
      <w:tr w:rsidR="00C242F4" w:rsidRPr="00B8213A" w14:paraId="20DAE453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FC602" w14:textId="0EDAB8BD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050F" w14:textId="77777777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CB1E" w14:textId="77777777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205A" w14:textId="77777777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91076" w14:textId="4D1F8A88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4AC6" w14:textId="77777777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417A" w14:textId="6B06608F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C242F4" w:rsidRPr="00B8213A" w14:paraId="51C928FB" w14:textId="77777777" w:rsidTr="003B1ED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5CF3D" w14:textId="77EDD105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1 September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45D4" w14:textId="77777777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BACC" w14:textId="77777777" w:rsidR="00C242F4" w:rsidRPr="00B8213A" w:rsidRDefault="00C242F4" w:rsidP="003B1ED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E358" w14:textId="77777777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7B2DD" w14:textId="4E125DFE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Booking Fee 0.50p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5808E" w14:textId="77777777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B13C" w14:textId="5C4A8D08" w:rsidR="00C242F4" w:rsidRPr="00B8213A" w:rsidRDefault="00C242F4" w:rsidP="003B1ED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2C560AC8" w14:textId="1F420D54" w:rsidR="00A453EA" w:rsidRPr="00B8213A" w:rsidRDefault="003B1ED9" w:rsidP="00E123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8213A">
        <w:rPr>
          <w:rFonts w:ascii="Arial-BoldMT" w:hAnsi="Arial-BoldMT" w:cs="Arial-BoldMT"/>
          <w:b/>
          <w:bCs/>
          <w:sz w:val="15"/>
          <w:szCs w:val="15"/>
        </w:rPr>
        <w:br w:type="textWrapping" w:clear="all"/>
      </w:r>
      <w:r w:rsidR="00A453EA" w:rsidRPr="00B8213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="00A453EA" w:rsidRPr="00B8213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E8546E5" w14:textId="77777777" w:rsidR="00A453EA" w:rsidRDefault="00A453E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F39F55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CB4DBC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40BAD1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46E11DB" w14:textId="77777777" w:rsidR="00415093" w:rsidRDefault="0041509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F421CF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968F26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F91BD0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17F140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946299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5CBA386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182BD2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98A674F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B5D164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CB513D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DF91A1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2A8356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102770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A8E978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A3D9B5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FA1B09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D8A5E1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78A534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F1C5FB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6A79C7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28059A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66637E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7CF974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495159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16FB83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564C1C1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5C8EFF" w14:textId="77777777" w:rsidR="004069CB" w:rsidRDefault="004069C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174B2D" w14:textId="78E67D30" w:rsidR="002A5C6A" w:rsidRPr="00B8213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B8213A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Miranda Sykes </w:t>
      </w:r>
    </w:p>
    <w:p w14:paraId="44ABCB0C" w14:textId="77777777" w:rsidR="002A5C6A" w:rsidRPr="00B8213A" w:rsidRDefault="002A5C6A" w:rsidP="002A5C6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 w:rsidRPr="00B8213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3DDA9895" w:rsidR="002A5C6A" w:rsidRPr="00B8213A" w:rsidRDefault="002A5C6A" w:rsidP="002A5C6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B8213A">
        <w:tab/>
      </w:r>
      <w:r w:rsidRPr="00B8213A">
        <w:tab/>
      </w:r>
      <w:r w:rsidRPr="00B8213A">
        <w:tab/>
      </w:r>
      <w:r w:rsidRPr="00B8213A"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</w:t>
      </w:r>
      <w:r w:rsidR="003628E4" w:rsidRPr="00B8213A">
        <w:rPr>
          <w:rFonts w:ascii="Arial-BoldMT" w:hAnsi="Arial-BoldMT" w:cs="Arial-BoldMT"/>
          <w:sz w:val="15"/>
          <w:szCs w:val="15"/>
        </w:rPr>
        <w:t>35.85</w:t>
      </w:r>
    </w:p>
    <w:p w14:paraId="52DFEF46" w14:textId="563B6EE9" w:rsidR="002A5C6A" w:rsidRPr="00B8213A" w:rsidRDefault="002A5C6A" w:rsidP="002A5C6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B8213A"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</w:t>
      </w:r>
      <w:r w:rsidR="00557CB2" w:rsidRPr="00B8213A">
        <w:rPr>
          <w:rFonts w:ascii="Arial-BoldMT" w:hAnsi="Arial-BoldMT" w:cs="Arial-BoldMT"/>
          <w:sz w:val="15"/>
          <w:szCs w:val="15"/>
        </w:rPr>
        <w:t>0</w:t>
      </w:r>
    </w:p>
    <w:p w14:paraId="206B031C" w14:textId="42CBDE78" w:rsidR="002A5C6A" w:rsidRPr="00B8213A" w:rsidRDefault="002A5C6A" w:rsidP="002A5C6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sz w:val="15"/>
          <w:szCs w:val="15"/>
        </w:rPr>
        <w:t>- Via Corporate Contract (Hire Car)</w:t>
      </w:r>
      <w:r w:rsidRPr="00B8213A">
        <w:tab/>
      </w:r>
      <w:r w:rsidRPr="00B8213A">
        <w:tab/>
      </w:r>
      <w:r w:rsidRPr="00B8213A">
        <w:rPr>
          <w:rFonts w:ascii="Arial-BoldMT" w:hAnsi="Arial-BoldMT" w:cs="Arial-BoldMT"/>
          <w:sz w:val="15"/>
          <w:szCs w:val="15"/>
        </w:rPr>
        <w:t xml:space="preserve"> £</w:t>
      </w:r>
      <w:r w:rsidR="00557CB2" w:rsidRPr="00B8213A">
        <w:rPr>
          <w:rFonts w:ascii="Arial-BoldMT" w:hAnsi="Arial-BoldMT" w:cs="Arial-BoldMT"/>
          <w:sz w:val="15"/>
          <w:szCs w:val="15"/>
        </w:rPr>
        <w:t>0</w:t>
      </w:r>
    </w:p>
    <w:p w14:paraId="6B7171E7" w14:textId="56A0CD41" w:rsidR="002A5C6A" w:rsidRPr="00B8213A" w:rsidRDefault="002A5C6A" w:rsidP="002A5C6A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bCs/>
          <w:sz w:val="15"/>
          <w:szCs w:val="15"/>
        </w:rPr>
        <w:tab/>
      </w:r>
      <w:r w:rsidRPr="00B8213A">
        <w:rPr>
          <w:rFonts w:ascii="Arial-BoldMT" w:hAnsi="Arial-BoldMT" w:cs="Arial-BoldMT"/>
          <w:bCs/>
          <w:sz w:val="15"/>
          <w:szCs w:val="15"/>
        </w:rPr>
        <w:tab/>
      </w:r>
      <w:r w:rsidRPr="00B8213A">
        <w:rPr>
          <w:rFonts w:ascii="Arial-BoldMT" w:hAnsi="Arial-BoldMT" w:cs="Arial-BoldMT"/>
          <w:bCs/>
          <w:sz w:val="15"/>
          <w:szCs w:val="15"/>
        </w:rPr>
        <w:tab/>
      </w:r>
      <w:r w:rsidRPr="00B8213A">
        <w:rPr>
          <w:rFonts w:ascii="Arial-BoldMT" w:hAnsi="Arial-BoldMT" w:cs="Arial-BoldMT"/>
          <w:bCs/>
          <w:sz w:val="15"/>
          <w:szCs w:val="15"/>
        </w:rPr>
        <w:tab/>
      </w:r>
      <w:r w:rsidRPr="00B8213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B8213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bookmarkStart w:id="3" w:name="_Hlk115862590"/>
      <w:r w:rsidR="00C943F1" w:rsidRPr="00B8213A">
        <w:rPr>
          <w:rFonts w:ascii="Arial-BoldMT" w:hAnsi="Arial-BoldMT" w:cs="Arial-BoldMT"/>
          <w:b/>
          <w:bCs/>
          <w:sz w:val="15"/>
          <w:szCs w:val="15"/>
        </w:rPr>
        <w:t>35.85</w:t>
      </w:r>
    </w:p>
    <w:p w14:paraId="32A1E42F" w14:textId="77777777" w:rsidR="00270182" w:rsidRPr="00B8213A" w:rsidRDefault="00270182" w:rsidP="0027018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70182" w:rsidRPr="00B8213A" w14:paraId="37E8E7B7" w14:textId="77777777" w:rsidTr="00E1626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A729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87954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1237683" w14:textId="77777777" w:rsidR="00270182" w:rsidRPr="00B8213A" w:rsidRDefault="00270182" w:rsidP="00E1626E">
            <w:pPr>
              <w:spacing w:after="0" w:line="240" w:lineRule="auto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86681D" w14:textId="77777777" w:rsidR="00270182" w:rsidRPr="00B8213A" w:rsidRDefault="00270182" w:rsidP="00E1626E">
            <w:pPr>
              <w:spacing w:after="0" w:line="240" w:lineRule="auto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5095C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ECC1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0B9C40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763212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A8E4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B1031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70182" w:rsidRPr="00B8213A" w14:paraId="2A398933" w14:textId="77777777" w:rsidTr="00E1626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E2EFE" w14:textId="77777777" w:rsidR="00270182" w:rsidRPr="00B8213A" w:rsidRDefault="00270182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DCC79" w14:textId="77777777" w:rsidR="00270182" w:rsidRPr="00B8213A" w:rsidRDefault="00270182" w:rsidP="00E1626E">
            <w:pPr>
              <w:spacing w:after="0" w:line="240" w:lineRule="auto"/>
            </w:pP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FDB9" w14:textId="77777777" w:rsidR="00270182" w:rsidRPr="00B8213A" w:rsidRDefault="00270182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76BC9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E619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E0C19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EBB6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194350" w14:textId="77777777" w:rsidR="00270182" w:rsidRPr="00B8213A" w:rsidRDefault="00270182" w:rsidP="00E1626E">
            <w:pPr>
              <w:spacing w:after="0" w:line="240" w:lineRule="auto"/>
              <w:jc w:val="center"/>
            </w:pPr>
            <w:r w:rsidRPr="00B8213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B8213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359F" w14:textId="77777777" w:rsidR="00270182" w:rsidRPr="00B8213A" w:rsidRDefault="00270182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DE6BD" w14:textId="77777777" w:rsidR="00270182" w:rsidRPr="00B8213A" w:rsidRDefault="00270182" w:rsidP="00E1626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270182" w:rsidRPr="00B8213A" w14:paraId="381476CF" w14:textId="77777777" w:rsidTr="00E1626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2744" w14:textId="31C7C773" w:rsidR="00270182" w:rsidRPr="00B8213A" w:rsidRDefault="00A37C3B" w:rsidP="00E1626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1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C4F51" w14:textId="081FE730" w:rsidR="00270182" w:rsidRPr="00B8213A" w:rsidRDefault="008B5647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BBAC2" w14:textId="66974417" w:rsidR="00270182" w:rsidRPr="00B8213A" w:rsidRDefault="00A37C3B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86045" w14:textId="77777777" w:rsidR="00270182" w:rsidRPr="00B8213A" w:rsidRDefault="00270182" w:rsidP="00E1626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0EF5" w14:textId="77777777" w:rsidR="00270182" w:rsidRPr="00B8213A" w:rsidRDefault="00270182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B7B4" w14:textId="77777777" w:rsidR="00270182" w:rsidRPr="00B8213A" w:rsidRDefault="00270182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410A" w14:textId="77777777" w:rsidR="00270182" w:rsidRPr="00B8213A" w:rsidRDefault="00270182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15DD" w14:textId="43354A09" w:rsidR="00270182" w:rsidRPr="00B8213A" w:rsidRDefault="00D76E23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Parking £</w:t>
            </w:r>
            <w:r w:rsidR="0062164D" w:rsidRPr="00B8213A">
              <w:rPr>
                <w:rFonts w:ascii="Arial" w:hAnsi="Arial" w:cs="Arial"/>
                <w:sz w:val="15"/>
                <w:szCs w:val="15"/>
              </w:rPr>
              <w:t>29.55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BB97" w14:textId="6C155FA7" w:rsidR="00270182" w:rsidRPr="00B8213A" w:rsidRDefault="008B5647" w:rsidP="00E1626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£29.55</w:t>
            </w:r>
          </w:p>
        </w:tc>
      </w:tr>
      <w:tr w:rsidR="00A37C3B" w:rsidRPr="00B8213A" w14:paraId="092632AA" w14:textId="77777777" w:rsidTr="00E1626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ACB5" w14:textId="7148DA2A" w:rsidR="00A37C3B" w:rsidRPr="00B8213A" w:rsidRDefault="005E0CC7" w:rsidP="00A37C3B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 xml:space="preserve">03 </w:t>
            </w:r>
            <w:r w:rsidR="0096761A" w:rsidRPr="00B8213A">
              <w:rPr>
                <w:rFonts w:ascii="Arial" w:hAnsi="Arial" w:cs="Arial"/>
                <w:sz w:val="15"/>
                <w:szCs w:val="15"/>
              </w:rPr>
              <w:t>July</w:t>
            </w:r>
            <w:r w:rsidR="00A37C3B" w:rsidRPr="00B8213A">
              <w:rPr>
                <w:rFonts w:ascii="Arial" w:hAnsi="Arial" w:cs="Arial"/>
                <w:sz w:val="15"/>
                <w:szCs w:val="15"/>
              </w:rPr>
              <w:t xml:space="preserve">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45680" w14:textId="0AB91B59" w:rsidR="00A37C3B" w:rsidRPr="00B8213A" w:rsidRDefault="008B5647" w:rsidP="00A37C3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72F90" w14:textId="55FD5942" w:rsidR="00A37C3B" w:rsidRPr="00B8213A" w:rsidRDefault="00A37C3B" w:rsidP="00A37C3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7097" w14:textId="77777777" w:rsidR="00A37C3B" w:rsidRPr="00B8213A" w:rsidRDefault="00A37C3B" w:rsidP="00A37C3B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B8213A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436C" w14:textId="77777777" w:rsidR="00A37C3B" w:rsidRPr="00B8213A" w:rsidRDefault="00A37C3B" w:rsidP="00A37C3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B55A9" w14:textId="77777777" w:rsidR="00A37C3B" w:rsidRPr="00B8213A" w:rsidRDefault="00A37C3B" w:rsidP="00A37C3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FC8C" w14:textId="77777777" w:rsidR="00A37C3B" w:rsidRPr="00B8213A" w:rsidRDefault="00A37C3B" w:rsidP="00A37C3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83FD" w14:textId="13BFDBC1" w:rsidR="00A37C3B" w:rsidRPr="00B8213A" w:rsidRDefault="00626A2B" w:rsidP="00A37C3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Parking £</w:t>
            </w:r>
            <w:r w:rsidR="007614EE" w:rsidRPr="00B8213A">
              <w:rPr>
                <w:rFonts w:ascii="Arial" w:hAnsi="Arial" w:cs="Arial"/>
                <w:sz w:val="15"/>
                <w:szCs w:val="15"/>
              </w:rPr>
              <w:t>6.3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E67F0" w14:textId="39D3AF3B" w:rsidR="00A37C3B" w:rsidRPr="00B8213A" w:rsidRDefault="008B5647" w:rsidP="00A37C3B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 w:rsidRPr="00B8213A">
              <w:rPr>
                <w:rFonts w:ascii="Arial" w:hAnsi="Arial" w:cs="Arial"/>
                <w:sz w:val="15"/>
                <w:szCs w:val="15"/>
              </w:rPr>
              <w:t>£</w:t>
            </w:r>
            <w:r w:rsidR="00D37CAA" w:rsidRPr="00B8213A">
              <w:rPr>
                <w:rFonts w:ascii="Arial" w:hAnsi="Arial" w:cs="Arial"/>
                <w:sz w:val="15"/>
                <w:szCs w:val="15"/>
              </w:rPr>
              <w:t>6.30</w:t>
            </w:r>
          </w:p>
        </w:tc>
      </w:tr>
    </w:tbl>
    <w:p w14:paraId="4D324089" w14:textId="77777777" w:rsidR="00806305" w:rsidRPr="00B8213A" w:rsidRDefault="00806305" w:rsidP="00806305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Accommodation) – </w:t>
      </w:r>
      <w:r w:rsidRPr="00B8213A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60504FFD" w14:textId="77777777" w:rsidR="00806305" w:rsidRDefault="00806305" w:rsidP="00806305">
      <w:pPr>
        <w:autoSpaceDE w:val="0"/>
        <w:spacing w:after="0" w:line="240" w:lineRule="auto"/>
      </w:pPr>
      <w:r w:rsidRPr="00B8213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B8213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F950E8B" w14:textId="77777777" w:rsidR="002A5C6A" w:rsidRDefault="002A5C6A" w:rsidP="002A5C6A">
      <w:pPr>
        <w:autoSpaceDE w:val="0"/>
        <w:spacing w:after="0" w:line="240" w:lineRule="auto"/>
      </w:pPr>
    </w:p>
    <w:bookmarkEnd w:id="3"/>
    <w:p w14:paraId="336D72C7" w14:textId="77777777" w:rsidR="005B35EE" w:rsidRDefault="005B3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D219A8" w14:textId="77777777" w:rsidR="00191FD8" w:rsidRDefault="00191FD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46D74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BD1B21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18E0137" w14:textId="77777777" w:rsidR="00EF3769" w:rsidRDefault="00EF3769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CB2CAE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2A9EF4B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7C5DCB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40FEC9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46EE2D" w14:textId="77777777" w:rsidR="00A62873" w:rsidRDefault="00A62873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24F0AE9" w14:textId="3D62753F" w:rsidR="00F916E2" w:rsidRDefault="00F916E2" w:rsidP="0057612F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6E891BF6" w14:textId="267D4395" w:rsidR="0069240E" w:rsidRDefault="0069240E" w:rsidP="0057612F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</w:p>
    <w:p w14:paraId="2E96656D" w14:textId="77777777" w:rsidR="00F32CBE" w:rsidRPr="00793E54" w:rsidRDefault="00F32CBE" w:rsidP="0057612F">
      <w:pPr>
        <w:autoSpaceDE w:val="0"/>
        <w:spacing w:after="0" w:line="240" w:lineRule="auto"/>
        <w:rPr>
          <w:rFonts w:ascii="Arial-BoldMT" w:hAnsi="Arial-BoldMT" w:cs="Arial-BoldMT"/>
          <w:b/>
          <w:sz w:val="16"/>
          <w:szCs w:val="16"/>
        </w:rPr>
      </w:pPr>
    </w:p>
    <w:p w14:paraId="4AE16D9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163235CD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77CFBC24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F0CCFF0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6DB96BA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2C11E503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10010C73" w14:textId="77777777" w:rsidR="00191FD8" w:rsidRDefault="00191FD8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34162A8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60DFA22C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C01D185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C171B25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2E55FA24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02DF09AC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299899FF" w14:textId="77777777" w:rsidR="009E5FDD" w:rsidRDefault="009E5FDD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2125BF4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32F4660A" w14:textId="77777777" w:rsidR="00555646" w:rsidRDefault="0055564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4535C851" w14:textId="255E6FD1" w:rsidR="00F07566" w:rsidRDefault="00F07566" w:rsidP="00F07566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lastRenderedPageBreak/>
        <w:t>2. Gifts/ Hospitality</w:t>
      </w:r>
      <w:bookmarkStart w:id="4" w:name="_Hlk116912062"/>
    </w:p>
    <w:p w14:paraId="3B52A770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F07566" w14:paraId="4CBFFD7E" w14:textId="77777777" w:rsidTr="00390D87">
        <w:trPr>
          <w:jc w:val="center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E4F9F" w14:textId="77777777" w:rsidR="00F07566" w:rsidRDefault="00F07566" w:rsidP="00350D9B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18219" w14:textId="77777777" w:rsidR="00F07566" w:rsidRDefault="00F07566" w:rsidP="00350D9B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8ABF5" w14:textId="77777777" w:rsidR="00F07566" w:rsidRDefault="00F07566" w:rsidP="00350D9B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9BCA8" w14:textId="77777777" w:rsidR="00F07566" w:rsidRDefault="00F07566" w:rsidP="00350D9B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74D07" w14:textId="77777777" w:rsidR="00F07566" w:rsidRDefault="00F07566" w:rsidP="00350D9B">
            <w:pPr>
              <w:spacing w:before="100" w:after="0" w:line="240" w:lineRule="auto"/>
              <w:ind w:left="-57" w:right="-57"/>
            </w:pPr>
            <w:r>
              <w:rPr>
                <w:rFonts w:ascii="Arial" w:hAnsi="Arial" w:cs="Arial"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2D0C6" w14:textId="77777777" w:rsidR="00F07566" w:rsidRDefault="00F07566" w:rsidP="00350D9B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tails/Background</w:t>
            </w:r>
          </w:p>
        </w:tc>
      </w:tr>
      <w:tr w:rsidR="00F07566" w14:paraId="365926E5" w14:textId="77777777" w:rsidTr="00390D87">
        <w:trPr>
          <w:jc w:val="center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6CA223" w14:textId="77777777" w:rsidR="00F07566" w:rsidRDefault="00F07566" w:rsidP="00390D87">
            <w:pPr>
              <w:autoSpaceDE w:val="0"/>
              <w:spacing w:after="0" w:line="240" w:lineRule="auto"/>
              <w:jc w:val="center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</w:p>
          <w:p w14:paraId="6E9510F9" w14:textId="31F9BCB0" w:rsidR="00F07566" w:rsidRPr="00390D87" w:rsidRDefault="00390D87" w:rsidP="00390D87">
            <w:pPr>
              <w:autoSpaceDE w:val="0"/>
              <w:spacing w:after="0" w:line="240" w:lineRule="auto"/>
              <w:jc w:val="center"/>
              <w:rPr>
                <w:rFonts w:ascii="Arial-BoldMT" w:hAnsi="Arial-BoldMT" w:cs="Arial-BoldMT"/>
                <w:b/>
                <w:bCs/>
                <w:sz w:val="15"/>
                <w:szCs w:val="15"/>
              </w:rPr>
            </w:pPr>
            <w:r w:rsidRPr="00390D87">
              <w:rPr>
                <w:rFonts w:ascii="Arial-BoldMT" w:hAnsi="Arial-BoldMT" w:cs="Arial-BoldMT"/>
                <w:b/>
                <w:bCs/>
                <w:sz w:val="15"/>
                <w:szCs w:val="15"/>
              </w:rPr>
              <w:t>-</w:t>
            </w:r>
          </w:p>
          <w:p w14:paraId="67B90ED3" w14:textId="77777777" w:rsidR="00F07566" w:rsidRPr="00390D87" w:rsidRDefault="00F07566" w:rsidP="00390D87">
            <w:pPr>
              <w:spacing w:after="0" w:line="240" w:lineRule="auto"/>
              <w:ind w:left="-57" w:right="-57"/>
              <w:jc w:val="center"/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AA3EC" w14:textId="54C86DB9" w:rsidR="00F07566" w:rsidRPr="00390D87" w:rsidRDefault="00390D87" w:rsidP="00390D87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90D8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EF6476" w14:textId="28263E7B" w:rsidR="00F07566" w:rsidRPr="00390D87" w:rsidRDefault="00390D87" w:rsidP="00390D87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90D8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DC089" w14:textId="5E37BA37" w:rsidR="00F07566" w:rsidRPr="00390D87" w:rsidRDefault="00390D87" w:rsidP="00390D87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90D8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000E0D" w14:textId="1AEFBF67" w:rsidR="00F07566" w:rsidRPr="00390D87" w:rsidRDefault="00390D87" w:rsidP="00390D87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90D87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27F119" w14:textId="7A8E89B6" w:rsidR="00F07566" w:rsidRDefault="00390D87" w:rsidP="00390D87">
            <w:pPr>
              <w:spacing w:after="0" w:line="240" w:lineRule="auto"/>
              <w:ind w:left="-57" w:right="-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90D87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bookmarkEnd w:id="4"/>
    </w:tbl>
    <w:p w14:paraId="1535FEBA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379EFC0" w14:textId="77777777" w:rsidR="00F07566" w:rsidRDefault="00F07566" w:rsidP="00F07566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07EF6BD9" w14:textId="77777777" w:rsidR="00F07566" w:rsidRDefault="00F07566" w:rsidP="00F07566">
      <w:pPr>
        <w:autoSpaceDE w:val="0"/>
        <w:spacing w:after="0" w:line="240" w:lineRule="auto"/>
      </w:pPr>
    </w:p>
    <w:p w14:paraId="7ED9DDF7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C34D0E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7E2C773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B9441D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57656C7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BB3DED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6378484" w14:textId="77777777" w:rsidR="00F2476D" w:rsidRDefault="00F2476D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734F8F3" w14:textId="77777777" w:rsidR="00F07566" w:rsidRDefault="00F07566" w:rsidP="00F07566">
      <w:pPr>
        <w:autoSpaceDE w:val="0"/>
        <w:spacing w:after="0" w:line="240" w:lineRule="auto"/>
      </w:pPr>
    </w:p>
    <w:p w14:paraId="663F4D34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581B64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C3BB62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C91FD7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3D72AD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093224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7967255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1ACE25F" w14:textId="77777777" w:rsidR="00F07566" w:rsidRDefault="00F07566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86836BC" w14:textId="77777777" w:rsidR="00A62873" w:rsidRDefault="00A62873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1F71363" w14:textId="77777777" w:rsidR="005E748C" w:rsidRDefault="005E748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092A42" w14:textId="77777777" w:rsidR="005E748C" w:rsidRDefault="005E748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D7D5FF3" w14:textId="77777777" w:rsidR="005E748C" w:rsidRDefault="005E748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E211AF0" w14:textId="77777777" w:rsidR="005E748C" w:rsidRDefault="005E748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C970BD4" w14:textId="77777777" w:rsidR="005E748C" w:rsidRDefault="005E748C" w:rsidP="00F07566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3957940E" w14:textId="77777777" w:rsidR="00312390" w:rsidRDefault="00312390" w:rsidP="0057612F">
      <w:pPr>
        <w:autoSpaceDE w:val="0"/>
        <w:spacing w:after="0" w:line="240" w:lineRule="auto"/>
      </w:pPr>
    </w:p>
    <w:p w14:paraId="6A87D206" w14:textId="77777777" w:rsidR="002A5C6A" w:rsidRDefault="002A5C6A" w:rsidP="002A5C6A">
      <w:pPr>
        <w:autoSpaceDE w:val="0"/>
        <w:spacing w:after="0" w:line="240" w:lineRule="auto"/>
      </w:pPr>
    </w:p>
    <w:p w14:paraId="7791294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bookmarkStart w:id="5" w:name="_Hlk115863802"/>
    </w:p>
    <w:bookmarkEnd w:id="5"/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5359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5DC34" w14:textId="77777777" w:rsidR="00E7044F" w:rsidRDefault="00E7044F" w:rsidP="00543CB1">
      <w:pPr>
        <w:spacing w:after="0" w:line="240" w:lineRule="auto"/>
      </w:pPr>
      <w:r>
        <w:separator/>
      </w:r>
    </w:p>
  </w:endnote>
  <w:endnote w:type="continuationSeparator" w:id="0">
    <w:p w14:paraId="3A3C0CB5" w14:textId="77777777" w:rsidR="00E7044F" w:rsidRDefault="00E7044F" w:rsidP="00543CB1">
      <w:pPr>
        <w:spacing w:after="0" w:line="240" w:lineRule="auto"/>
      </w:pPr>
      <w:r>
        <w:continuationSeparator/>
      </w:r>
    </w:p>
  </w:endnote>
  <w:endnote w:type="continuationNotice" w:id="1">
    <w:p w14:paraId="6795516D" w14:textId="77777777" w:rsidR="00E7044F" w:rsidRDefault="00E704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8450" w14:textId="77777777" w:rsidR="008D6166" w:rsidRDefault="008D61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84FA" w14:textId="77777777" w:rsidR="008D6166" w:rsidRDefault="008D61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69B95" w14:textId="77777777" w:rsidR="008D6166" w:rsidRDefault="008D61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D5269" w14:textId="77777777" w:rsidR="00E7044F" w:rsidRDefault="00E7044F" w:rsidP="00543CB1">
      <w:pPr>
        <w:spacing w:after="0" w:line="240" w:lineRule="auto"/>
      </w:pPr>
      <w:r>
        <w:separator/>
      </w:r>
    </w:p>
  </w:footnote>
  <w:footnote w:type="continuationSeparator" w:id="0">
    <w:p w14:paraId="0D0761BC" w14:textId="77777777" w:rsidR="00E7044F" w:rsidRDefault="00E7044F" w:rsidP="00543CB1">
      <w:pPr>
        <w:spacing w:after="0" w:line="240" w:lineRule="auto"/>
      </w:pPr>
      <w:r>
        <w:continuationSeparator/>
      </w:r>
    </w:p>
  </w:footnote>
  <w:footnote w:type="continuationNotice" w:id="1">
    <w:p w14:paraId="193A6A70" w14:textId="77777777" w:rsidR="00E7044F" w:rsidRDefault="00E704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3E36" w14:textId="77777777" w:rsidR="008D6166" w:rsidRDefault="008D61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77777777" w:rsidR="008D6166" w:rsidRDefault="008D616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DF61CD8" wp14:editId="15BD8128">
          <wp:simplePos x="0" y="0"/>
          <wp:positionH relativeFrom="column">
            <wp:posOffset>-914400</wp:posOffset>
          </wp:positionH>
          <wp:positionV relativeFrom="paragraph">
            <wp:posOffset>-433070</wp:posOffset>
          </wp:positionV>
          <wp:extent cx="10680700" cy="1082675"/>
          <wp:effectExtent l="0" t="0" r="6350" b="3175"/>
          <wp:wrapTight wrapText="bothSides">
            <wp:wrapPolygon edited="0">
              <wp:start x="0" y="0"/>
              <wp:lineTo x="0" y="21283"/>
              <wp:lineTo x="21574" y="21283"/>
              <wp:lineTo x="21574" y="0"/>
              <wp:lineTo x="0" y="0"/>
            </wp:wrapPolygon>
          </wp:wrapTight>
          <wp:docPr id="4" name="Picture 4" descr="P:\07 Communications\Publications - Nicky\Identity and Branding\01.New artwork - 08.2016\01.Swish artwork - July 2016\Swish artwork - Jpgs\Corporate Swish A4 Landscape -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:\07 Communications\Publications - Nicky\Identity and Branding\01.New artwork - 08.2016\01.Swish artwork - July 2016\Swish artwork - Jpgs\Corporate Swish A4 Landscape -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C011" w14:textId="77777777" w:rsidR="008D6166" w:rsidRDefault="008D61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0759"/>
    <w:rsid w:val="000033C6"/>
    <w:rsid w:val="0000451E"/>
    <w:rsid w:val="000048B4"/>
    <w:rsid w:val="00007509"/>
    <w:rsid w:val="00007BD8"/>
    <w:rsid w:val="0001187D"/>
    <w:rsid w:val="000142C2"/>
    <w:rsid w:val="00020A12"/>
    <w:rsid w:val="00020B8D"/>
    <w:rsid w:val="00024039"/>
    <w:rsid w:val="0003127F"/>
    <w:rsid w:val="00032A79"/>
    <w:rsid w:val="00034A9D"/>
    <w:rsid w:val="00034AFA"/>
    <w:rsid w:val="000357F4"/>
    <w:rsid w:val="00035DB1"/>
    <w:rsid w:val="00036655"/>
    <w:rsid w:val="00037B39"/>
    <w:rsid w:val="00040B79"/>
    <w:rsid w:val="000428D8"/>
    <w:rsid w:val="00045FE2"/>
    <w:rsid w:val="00047AB8"/>
    <w:rsid w:val="00047B7E"/>
    <w:rsid w:val="00050DA0"/>
    <w:rsid w:val="00050F56"/>
    <w:rsid w:val="00053860"/>
    <w:rsid w:val="00054BF1"/>
    <w:rsid w:val="00055122"/>
    <w:rsid w:val="00055C02"/>
    <w:rsid w:val="00060F79"/>
    <w:rsid w:val="000620D9"/>
    <w:rsid w:val="00064263"/>
    <w:rsid w:val="0007011B"/>
    <w:rsid w:val="00070530"/>
    <w:rsid w:val="000737B5"/>
    <w:rsid w:val="000763DF"/>
    <w:rsid w:val="00081706"/>
    <w:rsid w:val="00082E4B"/>
    <w:rsid w:val="00085A31"/>
    <w:rsid w:val="00085FC5"/>
    <w:rsid w:val="0008776F"/>
    <w:rsid w:val="00092557"/>
    <w:rsid w:val="00093344"/>
    <w:rsid w:val="0009748D"/>
    <w:rsid w:val="000A2A8B"/>
    <w:rsid w:val="000A2C04"/>
    <w:rsid w:val="000A3742"/>
    <w:rsid w:val="000A37DF"/>
    <w:rsid w:val="000A4F65"/>
    <w:rsid w:val="000A5455"/>
    <w:rsid w:val="000C0B33"/>
    <w:rsid w:val="000C0FE1"/>
    <w:rsid w:val="000C1A06"/>
    <w:rsid w:val="000C6739"/>
    <w:rsid w:val="000C6964"/>
    <w:rsid w:val="000D6ABF"/>
    <w:rsid w:val="000D6F86"/>
    <w:rsid w:val="000D78B0"/>
    <w:rsid w:val="000E264E"/>
    <w:rsid w:val="000E3061"/>
    <w:rsid w:val="000E63BC"/>
    <w:rsid w:val="000F0C0E"/>
    <w:rsid w:val="000F3C50"/>
    <w:rsid w:val="000F78C5"/>
    <w:rsid w:val="00100CEC"/>
    <w:rsid w:val="00100D8F"/>
    <w:rsid w:val="00102D96"/>
    <w:rsid w:val="00103A1D"/>
    <w:rsid w:val="001046D6"/>
    <w:rsid w:val="001070F2"/>
    <w:rsid w:val="00112F1B"/>
    <w:rsid w:val="001135E9"/>
    <w:rsid w:val="0011449F"/>
    <w:rsid w:val="00114FB9"/>
    <w:rsid w:val="001157C8"/>
    <w:rsid w:val="00116329"/>
    <w:rsid w:val="001177BC"/>
    <w:rsid w:val="00120BBF"/>
    <w:rsid w:val="00125733"/>
    <w:rsid w:val="00126C06"/>
    <w:rsid w:val="0012732B"/>
    <w:rsid w:val="001325BB"/>
    <w:rsid w:val="001339ED"/>
    <w:rsid w:val="0013753B"/>
    <w:rsid w:val="00137B34"/>
    <w:rsid w:val="001402FA"/>
    <w:rsid w:val="00142D0A"/>
    <w:rsid w:val="00142F33"/>
    <w:rsid w:val="0014644B"/>
    <w:rsid w:val="00151346"/>
    <w:rsid w:val="00155C56"/>
    <w:rsid w:val="00155E2B"/>
    <w:rsid w:val="0015792D"/>
    <w:rsid w:val="00162816"/>
    <w:rsid w:val="0016404C"/>
    <w:rsid w:val="00164906"/>
    <w:rsid w:val="00165B32"/>
    <w:rsid w:val="00170EFB"/>
    <w:rsid w:val="00172947"/>
    <w:rsid w:val="0017327D"/>
    <w:rsid w:val="0017479D"/>
    <w:rsid w:val="00174F4B"/>
    <w:rsid w:val="001761B5"/>
    <w:rsid w:val="00176D15"/>
    <w:rsid w:val="00180965"/>
    <w:rsid w:val="00183AD2"/>
    <w:rsid w:val="00183C20"/>
    <w:rsid w:val="0018786B"/>
    <w:rsid w:val="00191FD8"/>
    <w:rsid w:val="001921D0"/>
    <w:rsid w:val="00192CFF"/>
    <w:rsid w:val="00193F5A"/>
    <w:rsid w:val="00193F94"/>
    <w:rsid w:val="0019688A"/>
    <w:rsid w:val="001A0AF4"/>
    <w:rsid w:val="001A2034"/>
    <w:rsid w:val="001A2E18"/>
    <w:rsid w:val="001A2F75"/>
    <w:rsid w:val="001A3641"/>
    <w:rsid w:val="001A5FD6"/>
    <w:rsid w:val="001B7E72"/>
    <w:rsid w:val="001C1A24"/>
    <w:rsid w:val="001C2D50"/>
    <w:rsid w:val="001D1933"/>
    <w:rsid w:val="001D3E66"/>
    <w:rsid w:val="001D5077"/>
    <w:rsid w:val="001D5A5F"/>
    <w:rsid w:val="001D7718"/>
    <w:rsid w:val="001D7BD5"/>
    <w:rsid w:val="001E2F69"/>
    <w:rsid w:val="001E543D"/>
    <w:rsid w:val="001E5DF1"/>
    <w:rsid w:val="001E6F35"/>
    <w:rsid w:val="001F1319"/>
    <w:rsid w:val="001F57B8"/>
    <w:rsid w:val="001F685B"/>
    <w:rsid w:val="002003B2"/>
    <w:rsid w:val="00201977"/>
    <w:rsid w:val="0020336A"/>
    <w:rsid w:val="002042D6"/>
    <w:rsid w:val="00216639"/>
    <w:rsid w:val="00216700"/>
    <w:rsid w:val="00217839"/>
    <w:rsid w:val="00220A9E"/>
    <w:rsid w:val="002224B9"/>
    <w:rsid w:val="00222750"/>
    <w:rsid w:val="00222F02"/>
    <w:rsid w:val="00224E5B"/>
    <w:rsid w:val="00235633"/>
    <w:rsid w:val="00246BDA"/>
    <w:rsid w:val="002503D5"/>
    <w:rsid w:val="002506CA"/>
    <w:rsid w:val="00254764"/>
    <w:rsid w:val="0025762C"/>
    <w:rsid w:val="00260CE1"/>
    <w:rsid w:val="00263C4E"/>
    <w:rsid w:val="0026626F"/>
    <w:rsid w:val="00270076"/>
    <w:rsid w:val="00270182"/>
    <w:rsid w:val="002702C4"/>
    <w:rsid w:val="00281062"/>
    <w:rsid w:val="00281D45"/>
    <w:rsid w:val="00282B40"/>
    <w:rsid w:val="0028411C"/>
    <w:rsid w:val="002848E1"/>
    <w:rsid w:val="00292D5D"/>
    <w:rsid w:val="002932D7"/>
    <w:rsid w:val="00296411"/>
    <w:rsid w:val="002A14A3"/>
    <w:rsid w:val="002A44AD"/>
    <w:rsid w:val="002A5C6A"/>
    <w:rsid w:val="002A6D39"/>
    <w:rsid w:val="002B0347"/>
    <w:rsid w:val="002B10BD"/>
    <w:rsid w:val="002B7D0C"/>
    <w:rsid w:val="002C068C"/>
    <w:rsid w:val="002C1227"/>
    <w:rsid w:val="002C3C0E"/>
    <w:rsid w:val="002C5505"/>
    <w:rsid w:val="002C731C"/>
    <w:rsid w:val="002D06C0"/>
    <w:rsid w:val="002D1576"/>
    <w:rsid w:val="002D1B9C"/>
    <w:rsid w:val="002E479A"/>
    <w:rsid w:val="002E6554"/>
    <w:rsid w:val="002F0C60"/>
    <w:rsid w:val="002F2054"/>
    <w:rsid w:val="002F3809"/>
    <w:rsid w:val="002F63D1"/>
    <w:rsid w:val="003001E2"/>
    <w:rsid w:val="003016E1"/>
    <w:rsid w:val="00311E5C"/>
    <w:rsid w:val="00312390"/>
    <w:rsid w:val="003130C1"/>
    <w:rsid w:val="00313AD9"/>
    <w:rsid w:val="00314433"/>
    <w:rsid w:val="0031696D"/>
    <w:rsid w:val="003208E1"/>
    <w:rsid w:val="0032472A"/>
    <w:rsid w:val="003262FC"/>
    <w:rsid w:val="003263A9"/>
    <w:rsid w:val="0032760F"/>
    <w:rsid w:val="0032794A"/>
    <w:rsid w:val="0033109F"/>
    <w:rsid w:val="00334ABF"/>
    <w:rsid w:val="00342AF5"/>
    <w:rsid w:val="00351E40"/>
    <w:rsid w:val="003524B4"/>
    <w:rsid w:val="003540D9"/>
    <w:rsid w:val="003621D7"/>
    <w:rsid w:val="003628E4"/>
    <w:rsid w:val="00370A73"/>
    <w:rsid w:val="00372736"/>
    <w:rsid w:val="00372AD1"/>
    <w:rsid w:val="003750B3"/>
    <w:rsid w:val="00377B0E"/>
    <w:rsid w:val="00380178"/>
    <w:rsid w:val="003824E9"/>
    <w:rsid w:val="00385C28"/>
    <w:rsid w:val="00390D87"/>
    <w:rsid w:val="00393984"/>
    <w:rsid w:val="00395F01"/>
    <w:rsid w:val="003A1A4B"/>
    <w:rsid w:val="003A313F"/>
    <w:rsid w:val="003A715E"/>
    <w:rsid w:val="003B0C53"/>
    <w:rsid w:val="003B1ED9"/>
    <w:rsid w:val="003B34D6"/>
    <w:rsid w:val="003B5390"/>
    <w:rsid w:val="003B57B3"/>
    <w:rsid w:val="003C1A4E"/>
    <w:rsid w:val="003D2A17"/>
    <w:rsid w:val="003D302D"/>
    <w:rsid w:val="003D343B"/>
    <w:rsid w:val="003D38BC"/>
    <w:rsid w:val="003D7D06"/>
    <w:rsid w:val="003E0507"/>
    <w:rsid w:val="003E0918"/>
    <w:rsid w:val="003E36AF"/>
    <w:rsid w:val="003E3838"/>
    <w:rsid w:val="003E60A0"/>
    <w:rsid w:val="003E6A64"/>
    <w:rsid w:val="003F07A7"/>
    <w:rsid w:val="003F2F1E"/>
    <w:rsid w:val="003F729E"/>
    <w:rsid w:val="00400CCF"/>
    <w:rsid w:val="00404462"/>
    <w:rsid w:val="00405076"/>
    <w:rsid w:val="004069CB"/>
    <w:rsid w:val="00410711"/>
    <w:rsid w:val="00410C83"/>
    <w:rsid w:val="0041284B"/>
    <w:rsid w:val="00412F08"/>
    <w:rsid w:val="00414142"/>
    <w:rsid w:val="00415093"/>
    <w:rsid w:val="00416335"/>
    <w:rsid w:val="00420E72"/>
    <w:rsid w:val="004223D3"/>
    <w:rsid w:val="004229BF"/>
    <w:rsid w:val="00426191"/>
    <w:rsid w:val="00426974"/>
    <w:rsid w:val="00427CAF"/>
    <w:rsid w:val="0043233E"/>
    <w:rsid w:val="00433D07"/>
    <w:rsid w:val="00433D20"/>
    <w:rsid w:val="004343EF"/>
    <w:rsid w:val="004348E1"/>
    <w:rsid w:val="00440F34"/>
    <w:rsid w:val="00442D34"/>
    <w:rsid w:val="00444670"/>
    <w:rsid w:val="00447ACB"/>
    <w:rsid w:val="00450F59"/>
    <w:rsid w:val="00451144"/>
    <w:rsid w:val="004540A3"/>
    <w:rsid w:val="00455675"/>
    <w:rsid w:val="00467E8B"/>
    <w:rsid w:val="00471E33"/>
    <w:rsid w:val="00472594"/>
    <w:rsid w:val="004744F2"/>
    <w:rsid w:val="00476EEF"/>
    <w:rsid w:val="004775C6"/>
    <w:rsid w:val="0048239D"/>
    <w:rsid w:val="00482B48"/>
    <w:rsid w:val="00486123"/>
    <w:rsid w:val="0048648A"/>
    <w:rsid w:val="00486980"/>
    <w:rsid w:val="004871D4"/>
    <w:rsid w:val="004934B6"/>
    <w:rsid w:val="004943E7"/>
    <w:rsid w:val="00494CFD"/>
    <w:rsid w:val="004964EF"/>
    <w:rsid w:val="004A0533"/>
    <w:rsid w:val="004A128B"/>
    <w:rsid w:val="004A23C8"/>
    <w:rsid w:val="004A3E19"/>
    <w:rsid w:val="004B0280"/>
    <w:rsid w:val="004B79C9"/>
    <w:rsid w:val="004C10F7"/>
    <w:rsid w:val="004C23FD"/>
    <w:rsid w:val="004C3B70"/>
    <w:rsid w:val="004C4604"/>
    <w:rsid w:val="004C6542"/>
    <w:rsid w:val="004C6FF3"/>
    <w:rsid w:val="004E1B4F"/>
    <w:rsid w:val="004E2DFC"/>
    <w:rsid w:val="004E35CB"/>
    <w:rsid w:val="004E436C"/>
    <w:rsid w:val="004E65D7"/>
    <w:rsid w:val="004F1D77"/>
    <w:rsid w:val="004F5CC6"/>
    <w:rsid w:val="004F75B6"/>
    <w:rsid w:val="00501487"/>
    <w:rsid w:val="00501B73"/>
    <w:rsid w:val="00502E4B"/>
    <w:rsid w:val="00503288"/>
    <w:rsid w:val="005104FA"/>
    <w:rsid w:val="00510D1A"/>
    <w:rsid w:val="005115F0"/>
    <w:rsid w:val="00514D8A"/>
    <w:rsid w:val="00514DD5"/>
    <w:rsid w:val="005154E8"/>
    <w:rsid w:val="00522A04"/>
    <w:rsid w:val="00523EBE"/>
    <w:rsid w:val="00526C8E"/>
    <w:rsid w:val="00531EA3"/>
    <w:rsid w:val="00535936"/>
    <w:rsid w:val="005402C1"/>
    <w:rsid w:val="00543CB1"/>
    <w:rsid w:val="0054432B"/>
    <w:rsid w:val="00544DF1"/>
    <w:rsid w:val="00546A17"/>
    <w:rsid w:val="00551CBD"/>
    <w:rsid w:val="00552E90"/>
    <w:rsid w:val="0055402B"/>
    <w:rsid w:val="00555646"/>
    <w:rsid w:val="00556894"/>
    <w:rsid w:val="005576A2"/>
    <w:rsid w:val="00557CB2"/>
    <w:rsid w:val="0056109C"/>
    <w:rsid w:val="005647AF"/>
    <w:rsid w:val="005656E9"/>
    <w:rsid w:val="00566F20"/>
    <w:rsid w:val="00567593"/>
    <w:rsid w:val="0057301F"/>
    <w:rsid w:val="00574304"/>
    <w:rsid w:val="005756CF"/>
    <w:rsid w:val="0057603A"/>
    <w:rsid w:val="0057612F"/>
    <w:rsid w:val="00584E20"/>
    <w:rsid w:val="00587221"/>
    <w:rsid w:val="00591A37"/>
    <w:rsid w:val="00593626"/>
    <w:rsid w:val="005955FC"/>
    <w:rsid w:val="00597C00"/>
    <w:rsid w:val="005A23F1"/>
    <w:rsid w:val="005A32D6"/>
    <w:rsid w:val="005A426B"/>
    <w:rsid w:val="005A432B"/>
    <w:rsid w:val="005A5897"/>
    <w:rsid w:val="005A5AFE"/>
    <w:rsid w:val="005A6F43"/>
    <w:rsid w:val="005B237F"/>
    <w:rsid w:val="005B35EE"/>
    <w:rsid w:val="005B6142"/>
    <w:rsid w:val="005B63F3"/>
    <w:rsid w:val="005B6DBE"/>
    <w:rsid w:val="005B7C37"/>
    <w:rsid w:val="005C06B0"/>
    <w:rsid w:val="005C52DC"/>
    <w:rsid w:val="005C684C"/>
    <w:rsid w:val="005D033D"/>
    <w:rsid w:val="005D05C7"/>
    <w:rsid w:val="005D0F9C"/>
    <w:rsid w:val="005D37F7"/>
    <w:rsid w:val="005D3F06"/>
    <w:rsid w:val="005D3F69"/>
    <w:rsid w:val="005D5071"/>
    <w:rsid w:val="005D507C"/>
    <w:rsid w:val="005D626D"/>
    <w:rsid w:val="005E0CC7"/>
    <w:rsid w:val="005E4312"/>
    <w:rsid w:val="005E4633"/>
    <w:rsid w:val="005E67FC"/>
    <w:rsid w:val="005E70FE"/>
    <w:rsid w:val="005E748C"/>
    <w:rsid w:val="005F39C4"/>
    <w:rsid w:val="005F5144"/>
    <w:rsid w:val="005F7627"/>
    <w:rsid w:val="00602C5F"/>
    <w:rsid w:val="00612C80"/>
    <w:rsid w:val="00612F84"/>
    <w:rsid w:val="00615A62"/>
    <w:rsid w:val="00615FB0"/>
    <w:rsid w:val="00617DD3"/>
    <w:rsid w:val="0062164D"/>
    <w:rsid w:val="00621C81"/>
    <w:rsid w:val="0062324A"/>
    <w:rsid w:val="00623A03"/>
    <w:rsid w:val="00624337"/>
    <w:rsid w:val="0062685B"/>
    <w:rsid w:val="00626A2B"/>
    <w:rsid w:val="00627095"/>
    <w:rsid w:val="00633893"/>
    <w:rsid w:val="00634EE2"/>
    <w:rsid w:val="00643EEE"/>
    <w:rsid w:val="00644222"/>
    <w:rsid w:val="00650012"/>
    <w:rsid w:val="00650966"/>
    <w:rsid w:val="00652A91"/>
    <w:rsid w:val="00653798"/>
    <w:rsid w:val="0065449E"/>
    <w:rsid w:val="006549B8"/>
    <w:rsid w:val="006565BA"/>
    <w:rsid w:val="006607D8"/>
    <w:rsid w:val="006629E7"/>
    <w:rsid w:val="0066367D"/>
    <w:rsid w:val="0066696A"/>
    <w:rsid w:val="00674830"/>
    <w:rsid w:val="00676CBC"/>
    <w:rsid w:val="006815DA"/>
    <w:rsid w:val="006820DD"/>
    <w:rsid w:val="00683D78"/>
    <w:rsid w:val="00690532"/>
    <w:rsid w:val="0069240E"/>
    <w:rsid w:val="00695094"/>
    <w:rsid w:val="00697691"/>
    <w:rsid w:val="006A1719"/>
    <w:rsid w:val="006A1C12"/>
    <w:rsid w:val="006A2B00"/>
    <w:rsid w:val="006A2B06"/>
    <w:rsid w:val="006A30F6"/>
    <w:rsid w:val="006A4FFB"/>
    <w:rsid w:val="006A6287"/>
    <w:rsid w:val="006B29E1"/>
    <w:rsid w:val="006C0DA5"/>
    <w:rsid w:val="006C1B4C"/>
    <w:rsid w:val="006C35D9"/>
    <w:rsid w:val="006C3A2D"/>
    <w:rsid w:val="006C3DAD"/>
    <w:rsid w:val="006C667A"/>
    <w:rsid w:val="006D009E"/>
    <w:rsid w:val="006D3994"/>
    <w:rsid w:val="006E535D"/>
    <w:rsid w:val="006F296D"/>
    <w:rsid w:val="006F35C5"/>
    <w:rsid w:val="006F3F39"/>
    <w:rsid w:val="006F4A5A"/>
    <w:rsid w:val="00706C93"/>
    <w:rsid w:val="0070746C"/>
    <w:rsid w:val="007121C2"/>
    <w:rsid w:val="00714409"/>
    <w:rsid w:val="007162D0"/>
    <w:rsid w:val="00720D4C"/>
    <w:rsid w:val="007243A8"/>
    <w:rsid w:val="00725BA0"/>
    <w:rsid w:val="0073037B"/>
    <w:rsid w:val="007312D4"/>
    <w:rsid w:val="00734665"/>
    <w:rsid w:val="007354F1"/>
    <w:rsid w:val="00735EAE"/>
    <w:rsid w:val="00736029"/>
    <w:rsid w:val="00741AAC"/>
    <w:rsid w:val="007430BE"/>
    <w:rsid w:val="00747489"/>
    <w:rsid w:val="007477D4"/>
    <w:rsid w:val="00751FCC"/>
    <w:rsid w:val="00753975"/>
    <w:rsid w:val="007547DB"/>
    <w:rsid w:val="00754DB8"/>
    <w:rsid w:val="00757858"/>
    <w:rsid w:val="007614EE"/>
    <w:rsid w:val="0076415C"/>
    <w:rsid w:val="0076559D"/>
    <w:rsid w:val="00766827"/>
    <w:rsid w:val="00770A39"/>
    <w:rsid w:val="00771525"/>
    <w:rsid w:val="00773E9D"/>
    <w:rsid w:val="00775C34"/>
    <w:rsid w:val="00777016"/>
    <w:rsid w:val="007807C4"/>
    <w:rsid w:val="007839FE"/>
    <w:rsid w:val="00790C3E"/>
    <w:rsid w:val="00792762"/>
    <w:rsid w:val="00793E2E"/>
    <w:rsid w:val="00793E54"/>
    <w:rsid w:val="007A25E3"/>
    <w:rsid w:val="007A42FD"/>
    <w:rsid w:val="007A4B80"/>
    <w:rsid w:val="007A7301"/>
    <w:rsid w:val="007B4547"/>
    <w:rsid w:val="007B6A58"/>
    <w:rsid w:val="007C0FF0"/>
    <w:rsid w:val="007C2204"/>
    <w:rsid w:val="007C233C"/>
    <w:rsid w:val="007C60A6"/>
    <w:rsid w:val="007D0605"/>
    <w:rsid w:val="007D2507"/>
    <w:rsid w:val="007D4580"/>
    <w:rsid w:val="007D5B86"/>
    <w:rsid w:val="007D7EC3"/>
    <w:rsid w:val="007E0FFF"/>
    <w:rsid w:val="007E5154"/>
    <w:rsid w:val="007E58C0"/>
    <w:rsid w:val="007E6D47"/>
    <w:rsid w:val="007F2932"/>
    <w:rsid w:val="007F4012"/>
    <w:rsid w:val="007F58AB"/>
    <w:rsid w:val="008061EF"/>
    <w:rsid w:val="00806305"/>
    <w:rsid w:val="00811048"/>
    <w:rsid w:val="00813FDF"/>
    <w:rsid w:val="00815D47"/>
    <w:rsid w:val="008204A5"/>
    <w:rsid w:val="00821616"/>
    <w:rsid w:val="00823102"/>
    <w:rsid w:val="00825BA2"/>
    <w:rsid w:val="0082694B"/>
    <w:rsid w:val="00827984"/>
    <w:rsid w:val="0083199A"/>
    <w:rsid w:val="008323D2"/>
    <w:rsid w:val="00842A24"/>
    <w:rsid w:val="008463D4"/>
    <w:rsid w:val="00847331"/>
    <w:rsid w:val="00851E9E"/>
    <w:rsid w:val="00857BBD"/>
    <w:rsid w:val="00860525"/>
    <w:rsid w:val="008636DD"/>
    <w:rsid w:val="00871AE2"/>
    <w:rsid w:val="00871B51"/>
    <w:rsid w:val="00872AEA"/>
    <w:rsid w:val="008769FC"/>
    <w:rsid w:val="00880760"/>
    <w:rsid w:val="00894285"/>
    <w:rsid w:val="00897C3B"/>
    <w:rsid w:val="008A0853"/>
    <w:rsid w:val="008A5AE7"/>
    <w:rsid w:val="008A723C"/>
    <w:rsid w:val="008B553A"/>
    <w:rsid w:val="008B5647"/>
    <w:rsid w:val="008B7B7B"/>
    <w:rsid w:val="008C4267"/>
    <w:rsid w:val="008C65EF"/>
    <w:rsid w:val="008C6860"/>
    <w:rsid w:val="008C6922"/>
    <w:rsid w:val="008C7601"/>
    <w:rsid w:val="008D1304"/>
    <w:rsid w:val="008D3240"/>
    <w:rsid w:val="008D6166"/>
    <w:rsid w:val="008D74EE"/>
    <w:rsid w:val="008D7613"/>
    <w:rsid w:val="008E4E5D"/>
    <w:rsid w:val="00904139"/>
    <w:rsid w:val="00904276"/>
    <w:rsid w:val="009054B4"/>
    <w:rsid w:val="00905828"/>
    <w:rsid w:val="009065F9"/>
    <w:rsid w:val="00910541"/>
    <w:rsid w:val="009105CD"/>
    <w:rsid w:val="00911CF1"/>
    <w:rsid w:val="00916E76"/>
    <w:rsid w:val="0093056C"/>
    <w:rsid w:val="00930C13"/>
    <w:rsid w:val="00932860"/>
    <w:rsid w:val="00933C72"/>
    <w:rsid w:val="009350E7"/>
    <w:rsid w:val="0093662D"/>
    <w:rsid w:val="00940C0D"/>
    <w:rsid w:val="00942F5F"/>
    <w:rsid w:val="009432BD"/>
    <w:rsid w:val="0095218D"/>
    <w:rsid w:val="00954B25"/>
    <w:rsid w:val="00956062"/>
    <w:rsid w:val="00956C0A"/>
    <w:rsid w:val="00962C50"/>
    <w:rsid w:val="0096761A"/>
    <w:rsid w:val="00967A47"/>
    <w:rsid w:val="00976C7C"/>
    <w:rsid w:val="00984443"/>
    <w:rsid w:val="009905B1"/>
    <w:rsid w:val="009973ED"/>
    <w:rsid w:val="009A0FF4"/>
    <w:rsid w:val="009A5652"/>
    <w:rsid w:val="009B1B20"/>
    <w:rsid w:val="009B4825"/>
    <w:rsid w:val="009B5BF5"/>
    <w:rsid w:val="009B68E8"/>
    <w:rsid w:val="009C29A2"/>
    <w:rsid w:val="009C2BF1"/>
    <w:rsid w:val="009C5A24"/>
    <w:rsid w:val="009D1F86"/>
    <w:rsid w:val="009D3482"/>
    <w:rsid w:val="009E5B76"/>
    <w:rsid w:val="009E5FDD"/>
    <w:rsid w:val="009E6BFD"/>
    <w:rsid w:val="009E7779"/>
    <w:rsid w:val="009E7A1A"/>
    <w:rsid w:val="00A00ED0"/>
    <w:rsid w:val="00A039CD"/>
    <w:rsid w:val="00A06BEF"/>
    <w:rsid w:val="00A076F4"/>
    <w:rsid w:val="00A162E8"/>
    <w:rsid w:val="00A16E77"/>
    <w:rsid w:val="00A24EF7"/>
    <w:rsid w:val="00A275FC"/>
    <w:rsid w:val="00A314BF"/>
    <w:rsid w:val="00A341E4"/>
    <w:rsid w:val="00A346B4"/>
    <w:rsid w:val="00A35FB8"/>
    <w:rsid w:val="00A37C3B"/>
    <w:rsid w:val="00A40640"/>
    <w:rsid w:val="00A43E8C"/>
    <w:rsid w:val="00A453EA"/>
    <w:rsid w:val="00A50608"/>
    <w:rsid w:val="00A523B8"/>
    <w:rsid w:val="00A53E0A"/>
    <w:rsid w:val="00A578C1"/>
    <w:rsid w:val="00A578FC"/>
    <w:rsid w:val="00A6223A"/>
    <w:rsid w:val="00A62873"/>
    <w:rsid w:val="00A64A88"/>
    <w:rsid w:val="00A655DC"/>
    <w:rsid w:val="00A70836"/>
    <w:rsid w:val="00A75022"/>
    <w:rsid w:val="00A8731B"/>
    <w:rsid w:val="00A90283"/>
    <w:rsid w:val="00A90598"/>
    <w:rsid w:val="00A95AF6"/>
    <w:rsid w:val="00A9728D"/>
    <w:rsid w:val="00AA23A5"/>
    <w:rsid w:val="00AA3FAF"/>
    <w:rsid w:val="00AB01AA"/>
    <w:rsid w:val="00AB0BF6"/>
    <w:rsid w:val="00AB1563"/>
    <w:rsid w:val="00AB310B"/>
    <w:rsid w:val="00AB709B"/>
    <w:rsid w:val="00AB73C7"/>
    <w:rsid w:val="00AC5A72"/>
    <w:rsid w:val="00AD0BD0"/>
    <w:rsid w:val="00AD0D68"/>
    <w:rsid w:val="00AD16E0"/>
    <w:rsid w:val="00AD265D"/>
    <w:rsid w:val="00AE2A16"/>
    <w:rsid w:val="00AE4F9A"/>
    <w:rsid w:val="00AE5072"/>
    <w:rsid w:val="00B00D02"/>
    <w:rsid w:val="00B02C40"/>
    <w:rsid w:val="00B03F52"/>
    <w:rsid w:val="00B0484B"/>
    <w:rsid w:val="00B077E1"/>
    <w:rsid w:val="00B10039"/>
    <w:rsid w:val="00B10275"/>
    <w:rsid w:val="00B12390"/>
    <w:rsid w:val="00B1288B"/>
    <w:rsid w:val="00B12B1F"/>
    <w:rsid w:val="00B15253"/>
    <w:rsid w:val="00B15AF6"/>
    <w:rsid w:val="00B22A0E"/>
    <w:rsid w:val="00B27061"/>
    <w:rsid w:val="00B3236E"/>
    <w:rsid w:val="00B3393C"/>
    <w:rsid w:val="00B33D25"/>
    <w:rsid w:val="00B36064"/>
    <w:rsid w:val="00B37E72"/>
    <w:rsid w:val="00B432C9"/>
    <w:rsid w:val="00B43CBF"/>
    <w:rsid w:val="00B47EFB"/>
    <w:rsid w:val="00B51268"/>
    <w:rsid w:val="00B535CE"/>
    <w:rsid w:val="00B61048"/>
    <w:rsid w:val="00B61FC5"/>
    <w:rsid w:val="00B72365"/>
    <w:rsid w:val="00B75AA2"/>
    <w:rsid w:val="00B76354"/>
    <w:rsid w:val="00B7654C"/>
    <w:rsid w:val="00B76CA3"/>
    <w:rsid w:val="00B805D0"/>
    <w:rsid w:val="00B8213A"/>
    <w:rsid w:val="00B82E4F"/>
    <w:rsid w:val="00B841E6"/>
    <w:rsid w:val="00B86BE5"/>
    <w:rsid w:val="00B942ED"/>
    <w:rsid w:val="00BA0777"/>
    <w:rsid w:val="00BB78E1"/>
    <w:rsid w:val="00BC08F9"/>
    <w:rsid w:val="00BC613C"/>
    <w:rsid w:val="00BC6D46"/>
    <w:rsid w:val="00BD073D"/>
    <w:rsid w:val="00BD0DC7"/>
    <w:rsid w:val="00BD0FAD"/>
    <w:rsid w:val="00BD111C"/>
    <w:rsid w:val="00BD17B4"/>
    <w:rsid w:val="00BD42DA"/>
    <w:rsid w:val="00BD755B"/>
    <w:rsid w:val="00BE089C"/>
    <w:rsid w:val="00BE4B9D"/>
    <w:rsid w:val="00BE5409"/>
    <w:rsid w:val="00BE649F"/>
    <w:rsid w:val="00BE6CF4"/>
    <w:rsid w:val="00BF627C"/>
    <w:rsid w:val="00C010C5"/>
    <w:rsid w:val="00C03BB7"/>
    <w:rsid w:val="00C047B9"/>
    <w:rsid w:val="00C05653"/>
    <w:rsid w:val="00C10662"/>
    <w:rsid w:val="00C14A86"/>
    <w:rsid w:val="00C14C82"/>
    <w:rsid w:val="00C20414"/>
    <w:rsid w:val="00C242F4"/>
    <w:rsid w:val="00C24843"/>
    <w:rsid w:val="00C25D7F"/>
    <w:rsid w:val="00C35C74"/>
    <w:rsid w:val="00C36486"/>
    <w:rsid w:val="00C36E0C"/>
    <w:rsid w:val="00C42516"/>
    <w:rsid w:val="00C4362E"/>
    <w:rsid w:val="00C46326"/>
    <w:rsid w:val="00C47B61"/>
    <w:rsid w:val="00C516F3"/>
    <w:rsid w:val="00C61ACF"/>
    <w:rsid w:val="00C62548"/>
    <w:rsid w:val="00C634EC"/>
    <w:rsid w:val="00C63B39"/>
    <w:rsid w:val="00C63D2E"/>
    <w:rsid w:val="00C63EE9"/>
    <w:rsid w:val="00C67549"/>
    <w:rsid w:val="00C71955"/>
    <w:rsid w:val="00C75363"/>
    <w:rsid w:val="00C83A0E"/>
    <w:rsid w:val="00C86890"/>
    <w:rsid w:val="00C943F1"/>
    <w:rsid w:val="00C95216"/>
    <w:rsid w:val="00C97BA1"/>
    <w:rsid w:val="00CA0880"/>
    <w:rsid w:val="00CA33F0"/>
    <w:rsid w:val="00CA3636"/>
    <w:rsid w:val="00CA48D0"/>
    <w:rsid w:val="00CB1E7F"/>
    <w:rsid w:val="00CB5E0A"/>
    <w:rsid w:val="00CC1FED"/>
    <w:rsid w:val="00CC4D0A"/>
    <w:rsid w:val="00CC52B7"/>
    <w:rsid w:val="00CC5B0C"/>
    <w:rsid w:val="00CC74E9"/>
    <w:rsid w:val="00CD2732"/>
    <w:rsid w:val="00CD74E6"/>
    <w:rsid w:val="00CE1823"/>
    <w:rsid w:val="00CE37A1"/>
    <w:rsid w:val="00CF0BDE"/>
    <w:rsid w:val="00CF13F3"/>
    <w:rsid w:val="00D026B8"/>
    <w:rsid w:val="00D02FBA"/>
    <w:rsid w:val="00D06203"/>
    <w:rsid w:val="00D1034E"/>
    <w:rsid w:val="00D1090D"/>
    <w:rsid w:val="00D13A61"/>
    <w:rsid w:val="00D15BC5"/>
    <w:rsid w:val="00D172E7"/>
    <w:rsid w:val="00D17767"/>
    <w:rsid w:val="00D22987"/>
    <w:rsid w:val="00D27091"/>
    <w:rsid w:val="00D335B1"/>
    <w:rsid w:val="00D35142"/>
    <w:rsid w:val="00D37CAA"/>
    <w:rsid w:val="00D40818"/>
    <w:rsid w:val="00D40B0B"/>
    <w:rsid w:val="00D40F81"/>
    <w:rsid w:val="00D40FEF"/>
    <w:rsid w:val="00D4180D"/>
    <w:rsid w:val="00D42B4D"/>
    <w:rsid w:val="00D44141"/>
    <w:rsid w:val="00D458D7"/>
    <w:rsid w:val="00D51AEB"/>
    <w:rsid w:val="00D579FB"/>
    <w:rsid w:val="00D6067D"/>
    <w:rsid w:val="00D660E6"/>
    <w:rsid w:val="00D6711A"/>
    <w:rsid w:val="00D67CC6"/>
    <w:rsid w:val="00D702AC"/>
    <w:rsid w:val="00D72101"/>
    <w:rsid w:val="00D72366"/>
    <w:rsid w:val="00D7695C"/>
    <w:rsid w:val="00D76E23"/>
    <w:rsid w:val="00D7710F"/>
    <w:rsid w:val="00D771CF"/>
    <w:rsid w:val="00D773CE"/>
    <w:rsid w:val="00D803D5"/>
    <w:rsid w:val="00D80788"/>
    <w:rsid w:val="00D80CDA"/>
    <w:rsid w:val="00D8662D"/>
    <w:rsid w:val="00D9476D"/>
    <w:rsid w:val="00D955F7"/>
    <w:rsid w:val="00D9604C"/>
    <w:rsid w:val="00DA083E"/>
    <w:rsid w:val="00DA4F90"/>
    <w:rsid w:val="00DA7BDD"/>
    <w:rsid w:val="00DA7FC6"/>
    <w:rsid w:val="00DB2671"/>
    <w:rsid w:val="00DB4F81"/>
    <w:rsid w:val="00DC27AB"/>
    <w:rsid w:val="00DC2C30"/>
    <w:rsid w:val="00DC2E71"/>
    <w:rsid w:val="00DD09D1"/>
    <w:rsid w:val="00DD35FF"/>
    <w:rsid w:val="00DD4FF5"/>
    <w:rsid w:val="00DD520E"/>
    <w:rsid w:val="00DD680B"/>
    <w:rsid w:val="00DD766E"/>
    <w:rsid w:val="00DE0260"/>
    <w:rsid w:val="00DE3652"/>
    <w:rsid w:val="00DF3C49"/>
    <w:rsid w:val="00E01C2A"/>
    <w:rsid w:val="00E06505"/>
    <w:rsid w:val="00E11969"/>
    <w:rsid w:val="00E123D7"/>
    <w:rsid w:val="00E169D1"/>
    <w:rsid w:val="00E20C6D"/>
    <w:rsid w:val="00E22998"/>
    <w:rsid w:val="00E23007"/>
    <w:rsid w:val="00E237E7"/>
    <w:rsid w:val="00E31F44"/>
    <w:rsid w:val="00E35166"/>
    <w:rsid w:val="00E377DC"/>
    <w:rsid w:val="00E37DE0"/>
    <w:rsid w:val="00E45E20"/>
    <w:rsid w:val="00E4612E"/>
    <w:rsid w:val="00E53FCE"/>
    <w:rsid w:val="00E55DFC"/>
    <w:rsid w:val="00E573A8"/>
    <w:rsid w:val="00E61C1F"/>
    <w:rsid w:val="00E62DB9"/>
    <w:rsid w:val="00E65152"/>
    <w:rsid w:val="00E7044F"/>
    <w:rsid w:val="00E70E77"/>
    <w:rsid w:val="00E734B0"/>
    <w:rsid w:val="00E73908"/>
    <w:rsid w:val="00E74488"/>
    <w:rsid w:val="00E765FF"/>
    <w:rsid w:val="00E8053D"/>
    <w:rsid w:val="00E81AE3"/>
    <w:rsid w:val="00E83CB8"/>
    <w:rsid w:val="00E848A9"/>
    <w:rsid w:val="00E8715F"/>
    <w:rsid w:val="00E90432"/>
    <w:rsid w:val="00E90772"/>
    <w:rsid w:val="00E91351"/>
    <w:rsid w:val="00EA0150"/>
    <w:rsid w:val="00EA38E1"/>
    <w:rsid w:val="00EA4531"/>
    <w:rsid w:val="00EA56A8"/>
    <w:rsid w:val="00EB3433"/>
    <w:rsid w:val="00EB562B"/>
    <w:rsid w:val="00EB7ADC"/>
    <w:rsid w:val="00EB7FFD"/>
    <w:rsid w:val="00EC1427"/>
    <w:rsid w:val="00EC45EA"/>
    <w:rsid w:val="00EC5158"/>
    <w:rsid w:val="00EC6E77"/>
    <w:rsid w:val="00ED2F01"/>
    <w:rsid w:val="00ED4DA6"/>
    <w:rsid w:val="00ED5597"/>
    <w:rsid w:val="00ED5D9F"/>
    <w:rsid w:val="00EE0CEB"/>
    <w:rsid w:val="00EE4525"/>
    <w:rsid w:val="00EF07F4"/>
    <w:rsid w:val="00EF1B17"/>
    <w:rsid w:val="00EF323D"/>
    <w:rsid w:val="00EF3769"/>
    <w:rsid w:val="00EF588B"/>
    <w:rsid w:val="00F01256"/>
    <w:rsid w:val="00F01CDA"/>
    <w:rsid w:val="00F07566"/>
    <w:rsid w:val="00F129AE"/>
    <w:rsid w:val="00F13008"/>
    <w:rsid w:val="00F13728"/>
    <w:rsid w:val="00F14005"/>
    <w:rsid w:val="00F151B6"/>
    <w:rsid w:val="00F15459"/>
    <w:rsid w:val="00F16ACA"/>
    <w:rsid w:val="00F20E75"/>
    <w:rsid w:val="00F22E90"/>
    <w:rsid w:val="00F23C33"/>
    <w:rsid w:val="00F2476D"/>
    <w:rsid w:val="00F30A1F"/>
    <w:rsid w:val="00F318C0"/>
    <w:rsid w:val="00F32CBE"/>
    <w:rsid w:val="00F35863"/>
    <w:rsid w:val="00F36E42"/>
    <w:rsid w:val="00F370B6"/>
    <w:rsid w:val="00F374C9"/>
    <w:rsid w:val="00F43633"/>
    <w:rsid w:val="00F43D67"/>
    <w:rsid w:val="00F44BCC"/>
    <w:rsid w:val="00F456D9"/>
    <w:rsid w:val="00F52BC7"/>
    <w:rsid w:val="00F55F67"/>
    <w:rsid w:val="00F62890"/>
    <w:rsid w:val="00F65739"/>
    <w:rsid w:val="00F66E88"/>
    <w:rsid w:val="00F67289"/>
    <w:rsid w:val="00F71454"/>
    <w:rsid w:val="00F74338"/>
    <w:rsid w:val="00F76E4F"/>
    <w:rsid w:val="00F77CAF"/>
    <w:rsid w:val="00F817DC"/>
    <w:rsid w:val="00F84DB5"/>
    <w:rsid w:val="00F9148A"/>
    <w:rsid w:val="00F916E2"/>
    <w:rsid w:val="00F94681"/>
    <w:rsid w:val="00F953D2"/>
    <w:rsid w:val="00FA202E"/>
    <w:rsid w:val="00FA4D60"/>
    <w:rsid w:val="00FA5A40"/>
    <w:rsid w:val="00FA6018"/>
    <w:rsid w:val="00FA64C4"/>
    <w:rsid w:val="00FB290A"/>
    <w:rsid w:val="00FB4AA4"/>
    <w:rsid w:val="00FB61BE"/>
    <w:rsid w:val="00FB7A0B"/>
    <w:rsid w:val="00FC02D9"/>
    <w:rsid w:val="00FC1A7C"/>
    <w:rsid w:val="00FC3E2F"/>
    <w:rsid w:val="00FD0542"/>
    <w:rsid w:val="00FD1247"/>
    <w:rsid w:val="00FD2C59"/>
    <w:rsid w:val="00FD3803"/>
    <w:rsid w:val="00FD3CCC"/>
    <w:rsid w:val="00FD5A12"/>
    <w:rsid w:val="00FE14B5"/>
    <w:rsid w:val="00FE1798"/>
    <w:rsid w:val="00FE5570"/>
    <w:rsid w:val="00FE67CC"/>
    <w:rsid w:val="00FF1B7F"/>
    <w:rsid w:val="00FF4E35"/>
    <w:rsid w:val="00FF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E0FEE0CB-8F75-4467-BCFB-717035AFA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character" w:styleId="Hyperlink">
    <w:name w:val="Hyperlink"/>
    <w:basedOn w:val="DefaultParagraphFont"/>
    <w:uiPriority w:val="99"/>
    <w:semiHidden/>
    <w:unhideWhenUsed/>
    <w:rsid w:val="00BD0FA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4" ma:contentTypeDescription="Create a new document." ma:contentTypeScope="" ma:versionID="7a529901ba0fbe14c4ed0757a1090399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fc1c5c979a2907fcc187b11dbeae21a4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2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3CE8F0-EADA-41CD-9EBA-A4F3E76E5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7</TotalTime>
  <Pages>18</Pages>
  <Words>2489</Words>
  <Characters>1419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1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Clark</dc:creator>
  <cp:lastModifiedBy>David Jukes</cp:lastModifiedBy>
  <cp:revision>408</cp:revision>
  <cp:lastPrinted>2019-11-21T11:03:00Z</cp:lastPrinted>
  <dcterms:created xsi:type="dcterms:W3CDTF">2022-11-01T09:51:00Z</dcterms:created>
  <dcterms:modified xsi:type="dcterms:W3CDTF">2023-12-04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